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79330B" w14:textId="05EBE6BB" w:rsidR="00182A9F" w:rsidRDefault="00331EBD" w:rsidP="00331EBD">
      <w:pPr>
        <w:pStyle w:val="ProjectTitle"/>
      </w:pPr>
      <w:r>
        <w:t xml:space="preserve">Project </w:t>
      </w:r>
      <w:r w:rsidR="005A5956">
        <w:t>Name</w:t>
      </w:r>
      <w:r>
        <w:t xml:space="preserve"> </w:t>
      </w:r>
      <w:r w:rsidR="00182A9F" w:rsidRPr="00182A9F">
        <w:t xml:space="preserve">| Project #  </w:t>
      </w:r>
      <w:r w:rsidR="004D7AFB">
        <w:br/>
      </w:r>
      <w:r w:rsidR="00182A9F" w:rsidRPr="00C7763A">
        <w:rPr>
          <w:rStyle w:val="Heading2Char"/>
          <w:b/>
          <w:bCs/>
        </w:rPr>
        <w:t xml:space="preserve">PIN </w:t>
      </w:r>
      <w:r w:rsidR="004D7AFB" w:rsidRPr="00C7763A">
        <w:rPr>
          <w:rStyle w:val="Heading2Char"/>
          <w:b/>
          <w:bCs/>
        </w:rPr>
        <w:t>#</w:t>
      </w:r>
      <w:r w:rsidR="00182A9F" w:rsidRPr="00C7763A">
        <w:rPr>
          <w:rStyle w:val="Heading2Char"/>
          <w:b/>
          <w:bCs/>
        </w:rPr>
        <w:t xml:space="preserve"> | Location</w:t>
      </w:r>
    </w:p>
    <w:p w14:paraId="54DF63A6" w14:textId="72395927" w:rsidR="0030722C" w:rsidRPr="008C7110" w:rsidRDefault="00C7763A" w:rsidP="00E252C4">
      <w:pPr>
        <w:pStyle w:val="Heading1"/>
        <w:pBdr>
          <w:bottom w:val="single" w:sz="8" w:space="1" w:color="auto"/>
        </w:pBdr>
        <w:spacing w:before="240"/>
      </w:pPr>
      <w:r w:rsidRPr="008C7110">
        <w:t>Executive Summary</w:t>
      </w:r>
      <w:r>
        <w:t>/Project Description</w:t>
      </w:r>
    </w:p>
    <w:p w14:paraId="18FECD78" w14:textId="41353F88" w:rsidR="0030722C" w:rsidRPr="008C7110" w:rsidRDefault="0030722C" w:rsidP="002F50E0">
      <w:pPr>
        <w:rPr>
          <w:b/>
          <w:i/>
        </w:rPr>
      </w:pPr>
      <w:r w:rsidRPr="00E8071C">
        <w:rPr>
          <w:i/>
          <w:iCs/>
          <w:color w:val="FF0000"/>
        </w:rPr>
        <w:t xml:space="preserve">[Insert </w:t>
      </w:r>
      <w:r w:rsidR="00716FDE" w:rsidRPr="00E8071C">
        <w:rPr>
          <w:i/>
          <w:iCs/>
          <w:color w:val="FF0000"/>
        </w:rPr>
        <w:t xml:space="preserve">brief </w:t>
      </w:r>
      <w:r w:rsidRPr="00E8071C">
        <w:rPr>
          <w:i/>
          <w:iCs/>
          <w:color w:val="FF0000"/>
        </w:rPr>
        <w:t>executive summary</w:t>
      </w:r>
      <w:r w:rsidR="00716FDE" w:rsidRPr="00E8071C">
        <w:rPr>
          <w:i/>
          <w:iCs/>
          <w:color w:val="FF0000"/>
        </w:rPr>
        <w:t>/project description</w:t>
      </w:r>
      <w:r w:rsidR="00D76BE2">
        <w:rPr>
          <w:i/>
          <w:iCs/>
          <w:color w:val="FF0000"/>
        </w:rPr>
        <w:t>, including major project work components</w:t>
      </w:r>
      <w:r w:rsidRPr="00E8071C">
        <w:rPr>
          <w:i/>
          <w:iCs/>
          <w:color w:val="FF0000"/>
        </w:rPr>
        <w:t>]</w:t>
      </w:r>
    </w:p>
    <w:p w14:paraId="41D46331" w14:textId="2E2A4F51" w:rsidR="0030722C" w:rsidRDefault="00173492" w:rsidP="00E252C4">
      <w:pPr>
        <w:pStyle w:val="Heading1"/>
        <w:pBdr>
          <w:bottom w:val="single" w:sz="8" w:space="1" w:color="auto"/>
        </w:pBdr>
        <w:spacing w:before="240"/>
      </w:pPr>
      <w:r>
        <w:t>Contract Information</w:t>
      </w:r>
    </w:p>
    <w:p w14:paraId="283199F0" w14:textId="3008EB24" w:rsidR="00716FDE" w:rsidRPr="00716FDE" w:rsidRDefault="00716FDE" w:rsidP="00716FDE">
      <w:r w:rsidRPr="00413DA3">
        <w:rPr>
          <w:i/>
          <w:iCs/>
        </w:rPr>
        <w:t xml:space="preserve">Fill in </w:t>
      </w:r>
      <w:r w:rsidR="00B05C0B" w:rsidRPr="00B05C0B">
        <w:rPr>
          <w:i/>
          <w:iCs/>
          <w:color w:val="FF0000"/>
        </w:rPr>
        <w:t>c</w:t>
      </w:r>
      <w:r w:rsidRPr="00B05C0B">
        <w:rPr>
          <w:i/>
          <w:iCs/>
          <w:color w:val="FF0000"/>
        </w:rPr>
        <w:t>ontract details</w:t>
      </w:r>
      <w:r w:rsidRPr="00413DA3">
        <w:rPr>
          <w:i/>
          <w:iCs/>
        </w:rPr>
        <w:t xml:space="preserve">. Add rows as needed and delete unused rows. </w:t>
      </w:r>
      <w:r w:rsidR="00B05C0B">
        <w:rPr>
          <w:i/>
          <w:iCs/>
        </w:rPr>
        <w:t>Delete instructions when complete.</w:t>
      </w:r>
    </w:p>
    <w:tbl>
      <w:tblPr>
        <w:tblW w:w="8996" w:type="dxa"/>
        <w:tbl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blBorders>
        <w:tblLook w:val="04A0" w:firstRow="1" w:lastRow="0" w:firstColumn="1" w:lastColumn="0" w:noHBand="0" w:noVBand="1"/>
      </w:tblPr>
      <w:tblGrid>
        <w:gridCol w:w="1622"/>
        <w:gridCol w:w="2508"/>
        <w:gridCol w:w="2160"/>
        <w:gridCol w:w="1260"/>
        <w:gridCol w:w="1430"/>
        <w:gridCol w:w="16"/>
      </w:tblGrid>
      <w:tr w:rsidR="00173492" w:rsidRPr="0067456F" w14:paraId="185A43E6" w14:textId="186046FD" w:rsidTr="00716B75">
        <w:trPr>
          <w:trHeight w:val="432"/>
        </w:trPr>
        <w:tc>
          <w:tcPr>
            <w:tcW w:w="8996" w:type="dxa"/>
            <w:gridSpan w:val="6"/>
            <w:shd w:val="clear" w:color="auto" w:fill="002D72"/>
            <w:vAlign w:val="center"/>
          </w:tcPr>
          <w:p w14:paraId="409019FF" w14:textId="78E6FF14" w:rsidR="00173492" w:rsidRDefault="00173492" w:rsidP="008F37B3">
            <w:pPr>
              <w:pStyle w:val="TableHeadings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[Enter Prime Consultant Name]</w:t>
            </w:r>
          </w:p>
        </w:tc>
      </w:tr>
      <w:tr w:rsidR="00173492" w:rsidRPr="00F411B0" w14:paraId="4D698BFF" w14:textId="2B9CE413" w:rsidTr="00E8071C">
        <w:trPr>
          <w:gridAfter w:val="1"/>
          <w:wAfter w:w="16" w:type="dxa"/>
          <w:trHeight w:val="135"/>
        </w:trPr>
        <w:tc>
          <w:tcPr>
            <w:tcW w:w="1622" w:type="dxa"/>
            <w:tcBorders>
              <w:top w:val="nil"/>
              <w:left w:val="nil"/>
              <w:bottom w:val="nil"/>
            </w:tcBorders>
            <w:shd w:val="clear" w:color="auto" w:fill="E3D3C3"/>
            <w:vAlign w:val="center"/>
          </w:tcPr>
          <w:p w14:paraId="11B64934" w14:textId="41A59B93" w:rsidR="00173492" w:rsidRPr="00173492" w:rsidRDefault="00173492" w:rsidP="00E8071C">
            <w:pPr>
              <w:spacing w:before="40" w:after="40"/>
              <w:jc w:val="center"/>
              <w:rPr>
                <w:sz w:val="18"/>
                <w:szCs w:val="18"/>
              </w:rPr>
            </w:pPr>
            <w:r w:rsidRPr="00B05C0B">
              <w:rPr>
                <w:b/>
                <w:sz w:val="18"/>
                <w:szCs w:val="18"/>
              </w:rPr>
              <w:t>Contract #:</w:t>
            </w:r>
            <w:r w:rsidR="00716FDE">
              <w:rPr>
                <w:sz w:val="18"/>
                <w:szCs w:val="18"/>
              </w:rPr>
              <w:t xml:space="preserve"> </w:t>
            </w:r>
            <w:r w:rsidR="00716FDE" w:rsidRPr="00716FDE">
              <w:rPr>
                <w:color w:val="FF0000"/>
                <w:sz w:val="18"/>
                <w:szCs w:val="18"/>
              </w:rPr>
              <w:t>Enter</w:t>
            </w:r>
          </w:p>
        </w:tc>
        <w:tc>
          <w:tcPr>
            <w:tcW w:w="2508" w:type="dxa"/>
            <w:tcBorders>
              <w:top w:val="nil"/>
              <w:bottom w:val="nil"/>
            </w:tcBorders>
            <w:shd w:val="clear" w:color="auto" w:fill="E3D3C3"/>
            <w:vAlign w:val="center"/>
          </w:tcPr>
          <w:p w14:paraId="192303D2" w14:textId="462B28C4" w:rsidR="00173492" w:rsidRPr="00173492" w:rsidRDefault="00173492" w:rsidP="00E8071C">
            <w:pPr>
              <w:spacing w:before="40" w:after="40"/>
              <w:jc w:val="center"/>
              <w:rPr>
                <w:sz w:val="18"/>
                <w:szCs w:val="18"/>
              </w:rPr>
            </w:pPr>
            <w:r w:rsidRPr="00B05C0B">
              <w:rPr>
                <w:b/>
                <w:sz w:val="18"/>
                <w:szCs w:val="18"/>
              </w:rPr>
              <w:t>Contract Type:</w:t>
            </w:r>
            <w:r w:rsidR="00E8071C">
              <w:rPr>
                <w:b/>
                <w:sz w:val="18"/>
                <w:szCs w:val="18"/>
              </w:rPr>
              <w:t xml:space="preserve"> </w:t>
            </w:r>
            <w:r w:rsidR="00577184">
              <w:rPr>
                <w:b/>
                <w:sz w:val="18"/>
                <w:szCs w:val="18"/>
              </w:rPr>
              <w:br/>
            </w:r>
            <w:r w:rsidRPr="00173492">
              <w:rPr>
                <w:i/>
                <w:color w:val="21989E" w:themeColor="accent1" w:themeShade="BF"/>
                <w:sz w:val="18"/>
                <w:szCs w:val="18"/>
              </w:rPr>
              <w:t xml:space="preserve"> </w:t>
            </w:r>
            <w:sdt>
              <w:sdtPr>
                <w:rPr>
                  <w:i/>
                  <w:iCs/>
                  <w:color w:val="21989E" w:themeColor="accent1" w:themeShade="BF"/>
                  <w:sz w:val="18"/>
                  <w:szCs w:val="18"/>
                </w:rPr>
                <w:alias w:val="Contract Type"/>
                <w:tag w:val="Contract Type"/>
                <w:id w:val="-1387872771"/>
                <w:placeholder>
                  <w:docPart w:val="F52FB20EB6B7412599A5BB60D1496D4C"/>
                </w:placeholder>
                <w:showingPlcHdr/>
                <w:dropDownList>
                  <w:listItem w:value="Contract Type"/>
                  <w:listItem w:displayText="Limited Services Contract" w:value="Limited Services Contract"/>
                  <w:listItem w:displayText="Stand Alone Purchase Order" w:value="Stand Alone Purchase Order"/>
                  <w:listItem w:displayText="Supplemental Agreement" w:value="Supplemental Agreement"/>
                </w:dropDownList>
              </w:sdtPr>
              <w:sdtEndPr/>
              <w:sdtContent>
                <w:r w:rsidRPr="00716FDE">
                  <w:rPr>
                    <w:rStyle w:val="PlaceholderText"/>
                    <w:color w:val="FF0000"/>
                    <w:sz w:val="18"/>
                    <w:szCs w:val="18"/>
                  </w:rPr>
                  <w:t>Choose an item.</w:t>
                </w:r>
              </w:sdtContent>
            </w:sdt>
          </w:p>
        </w:tc>
        <w:tc>
          <w:tcPr>
            <w:tcW w:w="2160" w:type="dxa"/>
            <w:tcBorders>
              <w:top w:val="nil"/>
              <w:bottom w:val="nil"/>
            </w:tcBorders>
            <w:shd w:val="clear" w:color="auto" w:fill="E3D3C3"/>
            <w:vAlign w:val="center"/>
          </w:tcPr>
          <w:p w14:paraId="6F563E0B" w14:textId="24731CC2" w:rsidR="00173492" w:rsidRPr="00173492" w:rsidRDefault="00173492" w:rsidP="00E8071C">
            <w:pPr>
              <w:spacing w:before="40" w:after="40"/>
              <w:jc w:val="center"/>
              <w:rPr>
                <w:sz w:val="18"/>
                <w:szCs w:val="18"/>
              </w:rPr>
            </w:pPr>
            <w:r w:rsidRPr="00B05C0B">
              <w:rPr>
                <w:b/>
                <w:sz w:val="18"/>
                <w:szCs w:val="18"/>
              </w:rPr>
              <w:t>Payment Type:</w:t>
            </w:r>
            <w:r w:rsidR="00577184">
              <w:rPr>
                <w:b/>
                <w:sz w:val="18"/>
                <w:szCs w:val="18"/>
              </w:rPr>
              <w:br/>
            </w:r>
            <w:sdt>
              <w:sdtPr>
                <w:rPr>
                  <w:i/>
                  <w:iCs/>
                  <w:color w:val="21989E" w:themeColor="accent1" w:themeShade="BF"/>
                  <w:sz w:val="18"/>
                  <w:szCs w:val="18"/>
                </w:rPr>
                <w:alias w:val="Payment Type"/>
                <w:tag w:val="Payment Type"/>
                <w:id w:val="219791182"/>
                <w:placeholder>
                  <w:docPart w:val="E562F3466B12400C92C9EF258B1291D0"/>
                </w:placeholder>
                <w:showingPlcHdr/>
                <w:dropDownList>
                  <w:listItem w:value="Choose an item."/>
                  <w:listItem w:displayText="Cost Plus" w:value="Cost Plus"/>
                  <w:listItem w:displayText="Lump Sum" w:value="Lump Sum"/>
                </w:dropDownList>
              </w:sdtPr>
              <w:sdtEndPr/>
              <w:sdtContent>
                <w:r w:rsidRPr="00716FDE">
                  <w:rPr>
                    <w:rStyle w:val="PlaceholderText"/>
                    <w:color w:val="FF0000"/>
                    <w:sz w:val="18"/>
                    <w:szCs w:val="18"/>
                  </w:rPr>
                  <w:t>Choose an item.</w:t>
                </w:r>
              </w:sdtContent>
            </w:sdt>
          </w:p>
        </w:tc>
        <w:tc>
          <w:tcPr>
            <w:tcW w:w="1260" w:type="dxa"/>
            <w:tcBorders>
              <w:top w:val="nil"/>
              <w:bottom w:val="nil"/>
            </w:tcBorders>
            <w:shd w:val="clear" w:color="auto" w:fill="E3D3C3"/>
            <w:vAlign w:val="center"/>
          </w:tcPr>
          <w:p w14:paraId="0664359D" w14:textId="027A8460" w:rsidR="00173492" w:rsidRPr="00173492" w:rsidRDefault="00173492" w:rsidP="00E8071C">
            <w:pPr>
              <w:spacing w:before="40" w:after="40"/>
              <w:jc w:val="center"/>
              <w:rPr>
                <w:sz w:val="18"/>
                <w:szCs w:val="18"/>
              </w:rPr>
            </w:pPr>
            <w:r w:rsidRPr="00B05C0B">
              <w:rPr>
                <w:b/>
                <w:sz w:val="18"/>
                <w:szCs w:val="18"/>
              </w:rPr>
              <w:t>Overhead:</w:t>
            </w:r>
            <w:r w:rsidR="00716FDE">
              <w:rPr>
                <w:sz w:val="18"/>
                <w:szCs w:val="18"/>
              </w:rPr>
              <w:t xml:space="preserve"> </w:t>
            </w:r>
            <w:r w:rsidR="00716FDE" w:rsidRPr="00716FDE">
              <w:rPr>
                <w:color w:val="FF0000"/>
                <w:sz w:val="18"/>
                <w:szCs w:val="18"/>
              </w:rPr>
              <w:t>Enter %</w:t>
            </w:r>
          </w:p>
        </w:tc>
        <w:tc>
          <w:tcPr>
            <w:tcW w:w="1430" w:type="dxa"/>
            <w:tcBorders>
              <w:top w:val="nil"/>
              <w:bottom w:val="nil"/>
              <w:right w:val="nil"/>
            </w:tcBorders>
            <w:shd w:val="clear" w:color="auto" w:fill="E3D3C3"/>
            <w:vAlign w:val="center"/>
          </w:tcPr>
          <w:p w14:paraId="453B14E9" w14:textId="77777777" w:rsidR="00B9058F" w:rsidRDefault="00173492" w:rsidP="00E8071C">
            <w:pPr>
              <w:spacing w:before="40" w:after="40"/>
              <w:jc w:val="center"/>
              <w:rPr>
                <w:b/>
                <w:sz w:val="18"/>
                <w:szCs w:val="18"/>
              </w:rPr>
            </w:pPr>
            <w:r w:rsidRPr="00B05C0B">
              <w:rPr>
                <w:b/>
                <w:sz w:val="18"/>
                <w:szCs w:val="18"/>
              </w:rPr>
              <w:t>Fee:</w:t>
            </w:r>
          </w:p>
          <w:p w14:paraId="3CE67C7A" w14:textId="76F8E376" w:rsidR="00173492" w:rsidRPr="00173492" w:rsidRDefault="00173492" w:rsidP="00E8071C">
            <w:pPr>
              <w:spacing w:before="40" w:after="40"/>
              <w:jc w:val="center"/>
              <w:rPr>
                <w:sz w:val="18"/>
                <w:szCs w:val="18"/>
              </w:rPr>
            </w:pPr>
            <w:r w:rsidRPr="00173492">
              <w:rPr>
                <w:sz w:val="18"/>
                <w:szCs w:val="18"/>
              </w:rPr>
              <w:t xml:space="preserve"> </w:t>
            </w:r>
            <w:r w:rsidRPr="00716FDE">
              <w:rPr>
                <w:color w:val="FF0000"/>
                <w:sz w:val="18"/>
                <w:szCs w:val="18"/>
              </w:rPr>
              <w:t>Enter %</w:t>
            </w:r>
          </w:p>
        </w:tc>
      </w:tr>
      <w:tr w:rsidR="00716FDE" w14:paraId="78A1CB92" w14:textId="77777777" w:rsidTr="00716B75">
        <w:trPr>
          <w:trHeight w:val="432"/>
        </w:trPr>
        <w:tc>
          <w:tcPr>
            <w:tcW w:w="8996" w:type="dxa"/>
            <w:gridSpan w:val="6"/>
            <w:shd w:val="clear" w:color="auto" w:fill="002D72"/>
            <w:vAlign w:val="center"/>
          </w:tcPr>
          <w:p w14:paraId="2D4985E1" w14:textId="7E1075FF" w:rsidR="00716FDE" w:rsidRDefault="00716FDE" w:rsidP="00E8071C">
            <w:pPr>
              <w:pStyle w:val="TableHeadings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[Enter Subconsultant Name – if applicable; add more rows as needed]</w:t>
            </w:r>
          </w:p>
        </w:tc>
      </w:tr>
      <w:tr w:rsidR="00716FDE" w:rsidRPr="00173492" w14:paraId="12A920DB" w14:textId="77777777" w:rsidTr="00577184">
        <w:trPr>
          <w:gridAfter w:val="1"/>
          <w:wAfter w:w="16" w:type="dxa"/>
          <w:trHeight w:val="135"/>
        </w:trPr>
        <w:tc>
          <w:tcPr>
            <w:tcW w:w="1622" w:type="dxa"/>
            <w:tcBorders>
              <w:top w:val="nil"/>
              <w:left w:val="nil"/>
              <w:bottom w:val="nil"/>
            </w:tcBorders>
            <w:shd w:val="clear" w:color="auto" w:fill="E3D3C3"/>
            <w:vAlign w:val="center"/>
          </w:tcPr>
          <w:p w14:paraId="720BA123" w14:textId="77777777" w:rsidR="00716FDE" w:rsidRPr="00173492" w:rsidRDefault="00716FDE" w:rsidP="00E8071C">
            <w:pPr>
              <w:spacing w:before="40" w:after="40"/>
              <w:jc w:val="center"/>
              <w:rPr>
                <w:sz w:val="18"/>
                <w:szCs w:val="18"/>
              </w:rPr>
            </w:pPr>
            <w:r w:rsidRPr="00B05C0B">
              <w:rPr>
                <w:b/>
                <w:sz w:val="18"/>
                <w:szCs w:val="18"/>
              </w:rPr>
              <w:t>Contract #:</w:t>
            </w:r>
            <w:r>
              <w:rPr>
                <w:sz w:val="18"/>
                <w:szCs w:val="18"/>
              </w:rPr>
              <w:t xml:space="preserve"> </w:t>
            </w:r>
            <w:r w:rsidRPr="00716FDE">
              <w:rPr>
                <w:color w:val="FF0000"/>
                <w:sz w:val="18"/>
                <w:szCs w:val="18"/>
              </w:rPr>
              <w:t>Enter</w:t>
            </w:r>
          </w:p>
        </w:tc>
        <w:tc>
          <w:tcPr>
            <w:tcW w:w="2508" w:type="dxa"/>
            <w:tcBorders>
              <w:top w:val="nil"/>
              <w:bottom w:val="nil"/>
            </w:tcBorders>
            <w:shd w:val="clear" w:color="auto" w:fill="E3D3C3"/>
            <w:vAlign w:val="center"/>
          </w:tcPr>
          <w:p w14:paraId="4331BAB8" w14:textId="40DCD929" w:rsidR="00716FDE" w:rsidRPr="00173492" w:rsidRDefault="00716FDE" w:rsidP="00E8071C">
            <w:pPr>
              <w:spacing w:before="40" w:after="40"/>
              <w:jc w:val="center"/>
              <w:rPr>
                <w:sz w:val="18"/>
                <w:szCs w:val="18"/>
              </w:rPr>
            </w:pPr>
            <w:r w:rsidRPr="00B05C0B">
              <w:rPr>
                <w:b/>
                <w:sz w:val="18"/>
                <w:szCs w:val="18"/>
              </w:rPr>
              <w:t>Contract Type:</w:t>
            </w:r>
            <w:r w:rsidR="00577184">
              <w:rPr>
                <w:b/>
                <w:sz w:val="18"/>
                <w:szCs w:val="18"/>
              </w:rPr>
              <w:br/>
            </w:r>
            <w:sdt>
              <w:sdtPr>
                <w:rPr>
                  <w:i/>
                  <w:iCs/>
                  <w:color w:val="21989E" w:themeColor="accent1" w:themeShade="BF"/>
                  <w:sz w:val="18"/>
                  <w:szCs w:val="18"/>
                </w:rPr>
                <w:alias w:val="Contract Type"/>
                <w:tag w:val="Contract Type"/>
                <w:id w:val="-1046680597"/>
                <w:placeholder>
                  <w:docPart w:val="A62A0AADE8BD4AB5AF0D8EB592A145FE"/>
                </w:placeholder>
                <w:showingPlcHdr/>
                <w:dropDownList>
                  <w:listItem w:value="Contract Type"/>
                  <w:listItem w:displayText="Limited Services Contract" w:value="Limited Services Contract"/>
                  <w:listItem w:displayText="Stand Alone Purchase Order" w:value="Stand Alone Purchase Order"/>
                  <w:listItem w:displayText="Supplemental Agreement" w:value="Supplemental Agreement"/>
                </w:dropDownList>
              </w:sdtPr>
              <w:sdtEndPr/>
              <w:sdtContent>
                <w:r w:rsidRPr="00716FDE">
                  <w:rPr>
                    <w:rStyle w:val="PlaceholderText"/>
                    <w:color w:val="FF0000"/>
                    <w:sz w:val="18"/>
                    <w:szCs w:val="18"/>
                  </w:rPr>
                  <w:t>Choose an item.</w:t>
                </w:r>
              </w:sdtContent>
            </w:sdt>
          </w:p>
        </w:tc>
        <w:tc>
          <w:tcPr>
            <w:tcW w:w="2160" w:type="dxa"/>
            <w:tcBorders>
              <w:top w:val="nil"/>
              <w:bottom w:val="nil"/>
            </w:tcBorders>
            <w:shd w:val="clear" w:color="auto" w:fill="E3D3C3"/>
            <w:vAlign w:val="center"/>
          </w:tcPr>
          <w:p w14:paraId="65D4FA2F" w14:textId="62BA4772" w:rsidR="00716FDE" w:rsidRPr="00173492" w:rsidRDefault="00716FDE" w:rsidP="00E8071C">
            <w:pPr>
              <w:spacing w:before="40" w:after="40"/>
              <w:jc w:val="center"/>
              <w:rPr>
                <w:sz w:val="18"/>
                <w:szCs w:val="18"/>
              </w:rPr>
            </w:pPr>
            <w:r w:rsidRPr="00B05C0B">
              <w:rPr>
                <w:b/>
                <w:sz w:val="18"/>
                <w:szCs w:val="18"/>
              </w:rPr>
              <w:t>Payment Type:</w:t>
            </w:r>
            <w:r w:rsidR="00577184">
              <w:rPr>
                <w:b/>
                <w:sz w:val="18"/>
                <w:szCs w:val="18"/>
              </w:rPr>
              <w:br/>
            </w:r>
            <w:sdt>
              <w:sdtPr>
                <w:rPr>
                  <w:i/>
                  <w:iCs/>
                  <w:color w:val="21989E" w:themeColor="accent1" w:themeShade="BF"/>
                  <w:sz w:val="18"/>
                  <w:szCs w:val="18"/>
                </w:rPr>
                <w:alias w:val="Payment Type"/>
                <w:tag w:val="Payment Type"/>
                <w:id w:val="82039621"/>
                <w:placeholder>
                  <w:docPart w:val="3E16E082CFFC43F3BE43B1067AFD4B58"/>
                </w:placeholder>
                <w:showingPlcHdr/>
                <w:dropDownList>
                  <w:listItem w:value="Choose an item."/>
                  <w:listItem w:displayText="Cost Plus" w:value="Cost Plus"/>
                  <w:listItem w:displayText="Lump Sum" w:value="Lump Sum"/>
                </w:dropDownList>
              </w:sdtPr>
              <w:sdtEndPr/>
              <w:sdtContent>
                <w:r w:rsidRPr="00716FDE">
                  <w:rPr>
                    <w:rStyle w:val="PlaceholderText"/>
                    <w:color w:val="FF0000"/>
                    <w:sz w:val="18"/>
                    <w:szCs w:val="18"/>
                  </w:rPr>
                  <w:t>Choose an item.</w:t>
                </w:r>
              </w:sdtContent>
            </w:sdt>
          </w:p>
        </w:tc>
        <w:tc>
          <w:tcPr>
            <w:tcW w:w="1260" w:type="dxa"/>
            <w:tcBorders>
              <w:top w:val="nil"/>
              <w:bottom w:val="nil"/>
            </w:tcBorders>
            <w:shd w:val="clear" w:color="auto" w:fill="E3D3C3"/>
            <w:vAlign w:val="center"/>
          </w:tcPr>
          <w:p w14:paraId="368ED902" w14:textId="31350628" w:rsidR="00716FDE" w:rsidRPr="00173492" w:rsidRDefault="00716FDE" w:rsidP="00E8071C">
            <w:pPr>
              <w:spacing w:before="40" w:after="40"/>
              <w:jc w:val="center"/>
              <w:rPr>
                <w:sz w:val="18"/>
                <w:szCs w:val="18"/>
              </w:rPr>
            </w:pPr>
            <w:r w:rsidRPr="00B05C0B">
              <w:rPr>
                <w:b/>
                <w:sz w:val="18"/>
                <w:szCs w:val="18"/>
              </w:rPr>
              <w:t>Overhead:</w:t>
            </w:r>
            <w:r>
              <w:rPr>
                <w:sz w:val="18"/>
                <w:szCs w:val="18"/>
              </w:rPr>
              <w:t xml:space="preserve"> </w:t>
            </w:r>
            <w:r w:rsidRPr="00716FDE">
              <w:rPr>
                <w:color w:val="FF0000"/>
                <w:sz w:val="18"/>
                <w:szCs w:val="18"/>
              </w:rPr>
              <w:t>Enter %</w:t>
            </w:r>
          </w:p>
        </w:tc>
        <w:tc>
          <w:tcPr>
            <w:tcW w:w="1430" w:type="dxa"/>
            <w:tcBorders>
              <w:top w:val="nil"/>
              <w:bottom w:val="nil"/>
              <w:right w:val="nil"/>
            </w:tcBorders>
            <w:shd w:val="clear" w:color="auto" w:fill="E3D3C3"/>
            <w:vAlign w:val="center"/>
          </w:tcPr>
          <w:p w14:paraId="2127E5D7" w14:textId="190499AA" w:rsidR="00716FDE" w:rsidRPr="00173492" w:rsidRDefault="00716FDE" w:rsidP="00577184">
            <w:pPr>
              <w:spacing w:before="40" w:after="40"/>
              <w:jc w:val="center"/>
              <w:rPr>
                <w:sz w:val="18"/>
                <w:szCs w:val="18"/>
              </w:rPr>
            </w:pPr>
            <w:r w:rsidRPr="00B05C0B">
              <w:rPr>
                <w:b/>
                <w:sz w:val="18"/>
                <w:szCs w:val="18"/>
              </w:rPr>
              <w:t>Fee:</w:t>
            </w:r>
            <w:r w:rsidR="00577184">
              <w:rPr>
                <w:b/>
                <w:sz w:val="18"/>
                <w:szCs w:val="18"/>
              </w:rPr>
              <w:br/>
            </w:r>
            <w:r w:rsidRPr="00716FDE">
              <w:rPr>
                <w:color w:val="FF0000"/>
                <w:sz w:val="18"/>
                <w:szCs w:val="18"/>
              </w:rPr>
              <w:t>Enter %</w:t>
            </w:r>
          </w:p>
        </w:tc>
      </w:tr>
    </w:tbl>
    <w:p w14:paraId="18590673" w14:textId="77777777" w:rsidR="00E252C4" w:rsidRDefault="00E252C4" w:rsidP="002F50E0">
      <w:pPr>
        <w:pStyle w:val="Heading1"/>
        <w:pBdr>
          <w:bottom w:val="single" w:sz="8" w:space="1" w:color="auto"/>
        </w:pBdr>
        <w:spacing w:before="240" w:after="40"/>
      </w:pPr>
      <w:r>
        <w:t>Project Information</w:t>
      </w:r>
    </w:p>
    <w:p w14:paraId="2A5932E9" w14:textId="0083123A" w:rsidR="00E252C4" w:rsidRDefault="00E252C4" w:rsidP="00E252C4">
      <w:pPr>
        <w:spacing w:before="40" w:after="40"/>
        <w:rPr>
          <w:i/>
          <w:iCs/>
        </w:rPr>
      </w:pPr>
      <w:r w:rsidRPr="00413DA3">
        <w:rPr>
          <w:i/>
          <w:iCs/>
        </w:rPr>
        <w:t xml:space="preserve">Fill in </w:t>
      </w:r>
      <w:r w:rsidR="00B05C0B" w:rsidRPr="00B650AB">
        <w:rPr>
          <w:i/>
          <w:iCs/>
          <w:color w:val="FF0000"/>
        </w:rPr>
        <w:t>p</w:t>
      </w:r>
      <w:r w:rsidRPr="00B650AB">
        <w:rPr>
          <w:i/>
          <w:iCs/>
          <w:color w:val="FF0000"/>
        </w:rPr>
        <w:t xml:space="preserve">roject </w:t>
      </w:r>
      <w:r w:rsidR="00B650AB">
        <w:rPr>
          <w:i/>
          <w:iCs/>
          <w:color w:val="FF0000"/>
        </w:rPr>
        <w:t>i</w:t>
      </w:r>
      <w:r w:rsidRPr="00B650AB">
        <w:rPr>
          <w:i/>
          <w:iCs/>
          <w:color w:val="FF0000"/>
        </w:rPr>
        <w:t>nformation</w:t>
      </w:r>
      <w:r w:rsidRPr="00413DA3">
        <w:rPr>
          <w:i/>
          <w:iCs/>
        </w:rPr>
        <w:t xml:space="preserve">. </w:t>
      </w:r>
      <w:r w:rsidR="00B05C0B">
        <w:rPr>
          <w:i/>
          <w:iCs/>
        </w:rPr>
        <w:t>Delete instructions when complete.</w:t>
      </w:r>
    </w:p>
    <w:tbl>
      <w:tblPr>
        <w:tblStyle w:val="TaskListTable"/>
        <w:tblW w:w="9445" w:type="dxa"/>
        <w:tblLook w:val="04A0" w:firstRow="1" w:lastRow="0" w:firstColumn="1" w:lastColumn="0" w:noHBand="0" w:noVBand="1"/>
      </w:tblPr>
      <w:tblGrid>
        <w:gridCol w:w="1475"/>
        <w:gridCol w:w="780"/>
        <w:gridCol w:w="298"/>
        <w:gridCol w:w="796"/>
        <w:gridCol w:w="855"/>
        <w:gridCol w:w="1006"/>
        <w:gridCol w:w="1587"/>
        <w:gridCol w:w="218"/>
        <w:gridCol w:w="2430"/>
      </w:tblGrid>
      <w:tr w:rsidR="00E252C4" w14:paraId="76620C4F" w14:textId="77777777" w:rsidTr="008F37B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45" w:type="dxa"/>
            <w:gridSpan w:val="9"/>
            <w:shd w:val="clear" w:color="auto" w:fill="002D72"/>
            <w:vAlign w:val="center"/>
          </w:tcPr>
          <w:p w14:paraId="3B02D2E9" w14:textId="37A86148" w:rsidR="00E252C4" w:rsidRPr="00E252C4" w:rsidRDefault="00E252C4" w:rsidP="008F37B3">
            <w:pPr>
              <w:pStyle w:val="Heading3"/>
              <w:spacing w:after="40"/>
              <w:jc w:val="center"/>
              <w:rPr>
                <w:color w:val="FFFFFF" w:themeColor="background1"/>
                <w:sz w:val="20"/>
                <w:szCs w:val="20"/>
              </w:rPr>
            </w:pPr>
            <w:r w:rsidRPr="00E252C4">
              <w:rPr>
                <w:caps w:val="0"/>
                <w:color w:val="FFFFFF" w:themeColor="background1"/>
                <w:sz w:val="20"/>
                <w:szCs w:val="20"/>
              </w:rPr>
              <w:t>Project Information</w:t>
            </w:r>
          </w:p>
        </w:tc>
      </w:tr>
      <w:tr w:rsidR="00E252C4" w14:paraId="6A0D797A" w14:textId="77777777" w:rsidTr="008F37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45" w:type="dxa"/>
            <w:gridSpan w:val="9"/>
            <w:shd w:val="clear" w:color="auto" w:fill="E3D3C3"/>
            <w:vAlign w:val="center"/>
          </w:tcPr>
          <w:p w14:paraId="2A7F2079" w14:textId="4FF0626F" w:rsidR="00E252C4" w:rsidRPr="000D3BC0" w:rsidRDefault="00906EE3" w:rsidP="008F37B3">
            <w:pPr>
              <w:spacing w:before="40" w:after="40"/>
              <w:rPr>
                <w:b/>
                <w:bCs w:val="0"/>
                <w:color w:val="auto"/>
                <w:sz w:val="18"/>
                <w:szCs w:val="18"/>
              </w:rPr>
            </w:pPr>
            <w:r>
              <w:rPr>
                <w:b/>
                <w:bCs w:val="0"/>
                <w:color w:val="auto"/>
                <w:sz w:val="18"/>
                <w:szCs w:val="18"/>
              </w:rPr>
              <w:t>Contract Letting Date</w:t>
            </w:r>
            <w:r w:rsidR="00E252C4" w:rsidRPr="000D3BC0">
              <w:rPr>
                <w:b/>
                <w:bCs w:val="0"/>
                <w:color w:val="auto"/>
                <w:sz w:val="18"/>
                <w:szCs w:val="18"/>
              </w:rPr>
              <w:t>:</w:t>
            </w:r>
            <w:r w:rsidR="00E252C4" w:rsidRPr="000D3BC0">
              <w:rPr>
                <w:color w:val="auto"/>
                <w:sz w:val="18"/>
                <w:szCs w:val="18"/>
              </w:rPr>
              <w:t xml:space="preserve"> </w:t>
            </w:r>
            <w:r w:rsidR="00862F79" w:rsidRPr="000D3BC0">
              <w:rPr>
                <w:color w:val="FF0000"/>
                <w:sz w:val="18"/>
                <w:szCs w:val="18"/>
              </w:rPr>
              <w:t xml:space="preserve">Enter </w:t>
            </w:r>
            <w:r>
              <w:rPr>
                <w:color w:val="FF0000"/>
                <w:sz w:val="18"/>
                <w:szCs w:val="18"/>
              </w:rPr>
              <w:t>Dat</w:t>
            </w:r>
            <w:r w:rsidR="00B95BDC">
              <w:rPr>
                <w:color w:val="FF0000"/>
                <w:sz w:val="18"/>
                <w:szCs w:val="18"/>
              </w:rPr>
              <w:t>e</w:t>
            </w:r>
          </w:p>
        </w:tc>
      </w:tr>
      <w:tr w:rsidR="00906EE3" w14:paraId="08168A5D" w14:textId="77777777" w:rsidTr="00906EE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5" w:type="dxa"/>
            <w:gridSpan w:val="2"/>
            <w:shd w:val="clear" w:color="auto" w:fill="E3D3C3"/>
            <w:vAlign w:val="center"/>
          </w:tcPr>
          <w:p w14:paraId="7E8390D3" w14:textId="3A5686FD" w:rsidR="009C3A07" w:rsidRPr="00862F79" w:rsidRDefault="009C3A07" w:rsidP="008F37B3">
            <w:pPr>
              <w:spacing w:before="40" w:after="40"/>
              <w:rPr>
                <w:i/>
                <w:iCs/>
                <w:sz w:val="18"/>
                <w:szCs w:val="18"/>
              </w:rPr>
            </w:pPr>
            <w:r w:rsidRPr="00862F79">
              <w:rPr>
                <w:b/>
                <w:color w:val="auto"/>
                <w:sz w:val="18"/>
                <w:szCs w:val="18"/>
              </w:rPr>
              <w:t>Region:</w:t>
            </w:r>
            <w:r w:rsidRPr="00862F79">
              <w:rPr>
                <w:color w:val="auto"/>
                <w:sz w:val="18"/>
                <w:szCs w:val="18"/>
              </w:rPr>
              <w:t xml:space="preserve"> </w:t>
            </w:r>
            <w:r w:rsidRPr="00862F79">
              <w:rPr>
                <w:color w:val="FF0000"/>
                <w:sz w:val="18"/>
                <w:szCs w:val="18"/>
              </w:rPr>
              <w:t>Enter #</w:t>
            </w:r>
          </w:p>
        </w:tc>
        <w:tc>
          <w:tcPr>
            <w:tcW w:w="1949" w:type="dxa"/>
            <w:gridSpan w:val="3"/>
            <w:shd w:val="clear" w:color="auto" w:fill="E3D3C3"/>
            <w:vAlign w:val="center"/>
          </w:tcPr>
          <w:p w14:paraId="34134DB7" w14:textId="11782398" w:rsidR="009C3A07" w:rsidRPr="000D3BC0" w:rsidRDefault="009C3A07" w:rsidP="008F37B3">
            <w:pPr>
              <w:spacing w:before="40" w:after="40"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  <w:iCs/>
                <w:color w:val="auto"/>
                <w:sz w:val="18"/>
                <w:szCs w:val="18"/>
              </w:rPr>
            </w:pPr>
            <w:r w:rsidRPr="000D3BC0">
              <w:rPr>
                <w:b/>
                <w:color w:val="auto"/>
                <w:sz w:val="18"/>
                <w:szCs w:val="18"/>
              </w:rPr>
              <w:t>Route:</w:t>
            </w:r>
            <w:r w:rsidRPr="000D3BC0">
              <w:rPr>
                <w:color w:val="auto"/>
                <w:sz w:val="18"/>
                <w:szCs w:val="18"/>
              </w:rPr>
              <w:t xml:space="preserve"> </w:t>
            </w:r>
            <w:r w:rsidRPr="000D3BC0">
              <w:rPr>
                <w:color w:val="FF0000"/>
                <w:sz w:val="18"/>
                <w:szCs w:val="18"/>
              </w:rPr>
              <w:t>Enter #</w:t>
            </w:r>
          </w:p>
        </w:tc>
        <w:tc>
          <w:tcPr>
            <w:tcW w:w="2593" w:type="dxa"/>
            <w:gridSpan w:val="2"/>
            <w:shd w:val="clear" w:color="auto" w:fill="E3D3C3"/>
            <w:vAlign w:val="center"/>
          </w:tcPr>
          <w:p w14:paraId="61947320" w14:textId="77777777" w:rsidR="009C3A07" w:rsidRPr="000D3BC0" w:rsidRDefault="009C3A07" w:rsidP="008F37B3">
            <w:pPr>
              <w:spacing w:before="40" w:after="40"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8"/>
                <w:szCs w:val="18"/>
              </w:rPr>
            </w:pPr>
            <w:r w:rsidRPr="000D3BC0">
              <w:rPr>
                <w:b/>
                <w:color w:val="auto"/>
                <w:sz w:val="18"/>
                <w:szCs w:val="18"/>
              </w:rPr>
              <w:t>County:</w:t>
            </w:r>
            <w:r w:rsidRPr="000D3BC0">
              <w:rPr>
                <w:color w:val="auto"/>
                <w:sz w:val="18"/>
                <w:szCs w:val="18"/>
              </w:rPr>
              <w:t xml:space="preserve"> </w:t>
            </w:r>
            <w:r w:rsidRPr="000D3BC0">
              <w:rPr>
                <w:color w:val="FF0000"/>
                <w:sz w:val="18"/>
                <w:szCs w:val="18"/>
              </w:rPr>
              <w:t>Enter County</w:t>
            </w:r>
          </w:p>
        </w:tc>
        <w:tc>
          <w:tcPr>
            <w:tcW w:w="2648" w:type="dxa"/>
            <w:gridSpan w:val="2"/>
            <w:shd w:val="clear" w:color="auto" w:fill="E3D3C3"/>
            <w:vAlign w:val="center"/>
          </w:tcPr>
          <w:p w14:paraId="6399386D" w14:textId="5A338C08" w:rsidR="009C3A07" w:rsidRPr="000D3BC0" w:rsidRDefault="009C3A07" w:rsidP="008F37B3">
            <w:pPr>
              <w:spacing w:before="40" w:after="40"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auto"/>
                <w:sz w:val="18"/>
                <w:szCs w:val="18"/>
              </w:rPr>
            </w:pPr>
            <w:r w:rsidRPr="000D3BC0">
              <w:rPr>
                <w:b/>
                <w:color w:val="auto"/>
                <w:sz w:val="18"/>
                <w:szCs w:val="18"/>
              </w:rPr>
              <w:t>City:</w:t>
            </w:r>
            <w:r w:rsidRPr="000D3BC0">
              <w:rPr>
                <w:color w:val="auto"/>
                <w:sz w:val="18"/>
                <w:szCs w:val="18"/>
              </w:rPr>
              <w:t xml:space="preserve"> </w:t>
            </w:r>
            <w:r w:rsidRPr="000D3BC0">
              <w:rPr>
                <w:color w:val="FF0000"/>
                <w:sz w:val="18"/>
                <w:szCs w:val="18"/>
              </w:rPr>
              <w:t>Enter City</w:t>
            </w:r>
          </w:p>
        </w:tc>
      </w:tr>
      <w:tr w:rsidR="00E252C4" w14:paraId="21704806" w14:textId="77777777" w:rsidTr="0090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10" w:type="dxa"/>
            <w:gridSpan w:val="6"/>
            <w:shd w:val="clear" w:color="auto" w:fill="E3D3C3"/>
            <w:vAlign w:val="center"/>
          </w:tcPr>
          <w:p w14:paraId="73B7C086" w14:textId="0F0E8089" w:rsidR="00E252C4" w:rsidRPr="000D3BC0" w:rsidRDefault="00E252C4" w:rsidP="008F37B3">
            <w:pPr>
              <w:spacing w:before="40" w:after="40"/>
              <w:rPr>
                <w:b/>
                <w:bCs w:val="0"/>
                <w:color w:val="auto"/>
                <w:sz w:val="18"/>
                <w:szCs w:val="18"/>
              </w:rPr>
            </w:pPr>
            <w:r w:rsidRPr="000D3BC0">
              <w:rPr>
                <w:b/>
                <w:color w:val="auto"/>
                <w:sz w:val="18"/>
                <w:szCs w:val="18"/>
              </w:rPr>
              <w:t>Project Limits</w:t>
            </w:r>
            <w:r w:rsidR="009C3A07" w:rsidRPr="000D3BC0">
              <w:rPr>
                <w:b/>
                <w:color w:val="auto"/>
                <w:sz w:val="18"/>
                <w:szCs w:val="18"/>
              </w:rPr>
              <w:t xml:space="preserve"> (</w:t>
            </w:r>
            <w:r w:rsidR="005C72E6" w:rsidRPr="000D3BC0">
              <w:rPr>
                <w:b/>
                <w:color w:val="auto"/>
                <w:sz w:val="18"/>
                <w:szCs w:val="18"/>
              </w:rPr>
              <w:t>l</w:t>
            </w:r>
            <w:r w:rsidR="009C3A07" w:rsidRPr="000D3BC0">
              <w:rPr>
                <w:b/>
                <w:color w:val="auto"/>
                <w:sz w:val="18"/>
                <w:szCs w:val="18"/>
              </w:rPr>
              <w:t xml:space="preserve">og </w:t>
            </w:r>
            <w:r w:rsidR="005C72E6" w:rsidRPr="000D3BC0">
              <w:rPr>
                <w:b/>
                <w:color w:val="auto"/>
                <w:sz w:val="18"/>
                <w:szCs w:val="18"/>
              </w:rPr>
              <w:t>m</w:t>
            </w:r>
            <w:r w:rsidR="009C3A07" w:rsidRPr="000D3BC0">
              <w:rPr>
                <w:b/>
                <w:color w:val="auto"/>
                <w:sz w:val="18"/>
                <w:szCs w:val="18"/>
              </w:rPr>
              <w:t>ile)</w:t>
            </w:r>
            <w:r w:rsidRPr="000D3BC0">
              <w:rPr>
                <w:b/>
                <w:color w:val="auto"/>
                <w:sz w:val="18"/>
                <w:szCs w:val="18"/>
              </w:rPr>
              <w:t xml:space="preserve">: </w:t>
            </w:r>
            <w:r w:rsidR="00B05C0B" w:rsidRPr="000D3BC0">
              <w:rPr>
                <w:bCs w:val="0"/>
                <w:color w:val="FF0000"/>
                <w:sz w:val="18"/>
                <w:szCs w:val="18"/>
              </w:rPr>
              <w:t xml:space="preserve">Enter </w:t>
            </w:r>
            <w:r w:rsidR="00E22024" w:rsidRPr="000D3BC0">
              <w:rPr>
                <w:bCs w:val="0"/>
                <w:color w:val="FF0000"/>
                <w:sz w:val="18"/>
                <w:szCs w:val="18"/>
              </w:rPr>
              <w:t>L</w:t>
            </w:r>
            <w:r w:rsidR="00B05C0B" w:rsidRPr="000D3BC0">
              <w:rPr>
                <w:bCs w:val="0"/>
                <w:color w:val="FF0000"/>
                <w:sz w:val="18"/>
                <w:szCs w:val="18"/>
              </w:rPr>
              <w:t>imits</w:t>
            </w:r>
          </w:p>
        </w:tc>
        <w:tc>
          <w:tcPr>
            <w:tcW w:w="4235" w:type="dxa"/>
            <w:gridSpan w:val="3"/>
            <w:shd w:val="clear" w:color="auto" w:fill="E3D3C3"/>
            <w:vAlign w:val="center"/>
          </w:tcPr>
          <w:p w14:paraId="6B61C931" w14:textId="6EC40F6A" w:rsidR="00E252C4" w:rsidRPr="000D3BC0" w:rsidRDefault="00E252C4" w:rsidP="008F37B3">
            <w:pPr>
              <w:spacing w:before="40" w:after="4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 w:val="0"/>
                <w:color w:val="auto"/>
                <w:sz w:val="18"/>
                <w:szCs w:val="18"/>
              </w:rPr>
            </w:pPr>
            <w:r w:rsidRPr="000D3BC0">
              <w:rPr>
                <w:b/>
                <w:color w:val="auto"/>
                <w:sz w:val="18"/>
                <w:szCs w:val="18"/>
              </w:rPr>
              <w:t xml:space="preserve">Length (miles):  </w:t>
            </w:r>
            <w:r w:rsidR="00862F79" w:rsidRPr="000D3BC0">
              <w:rPr>
                <w:color w:val="FF0000"/>
                <w:sz w:val="18"/>
                <w:szCs w:val="18"/>
              </w:rPr>
              <w:t xml:space="preserve">Enter </w:t>
            </w:r>
            <w:r w:rsidRPr="000D3BC0">
              <w:rPr>
                <w:color w:val="FF0000"/>
                <w:sz w:val="18"/>
                <w:szCs w:val="18"/>
              </w:rPr>
              <w:t xml:space="preserve"># </w:t>
            </w:r>
            <w:r w:rsidR="00E22024" w:rsidRPr="000D3BC0">
              <w:rPr>
                <w:color w:val="FF0000"/>
                <w:sz w:val="18"/>
                <w:szCs w:val="18"/>
              </w:rPr>
              <w:t>M</w:t>
            </w:r>
            <w:r w:rsidRPr="000D3BC0">
              <w:rPr>
                <w:color w:val="FF0000"/>
                <w:sz w:val="18"/>
                <w:szCs w:val="18"/>
              </w:rPr>
              <w:t>iles</w:t>
            </w:r>
          </w:p>
        </w:tc>
      </w:tr>
      <w:tr w:rsidR="00906EE3" w14:paraId="5594E7F5" w14:textId="77777777" w:rsidTr="0057718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49" w:type="dxa"/>
            <w:gridSpan w:val="4"/>
            <w:tcBorders>
              <w:bottom w:val="nil"/>
            </w:tcBorders>
            <w:shd w:val="clear" w:color="auto" w:fill="E3D3C3"/>
            <w:vAlign w:val="center"/>
          </w:tcPr>
          <w:p w14:paraId="0B903372" w14:textId="1130BC32" w:rsidR="00906EE3" w:rsidRPr="00906EE3" w:rsidRDefault="00906EE3" w:rsidP="00906EE3">
            <w:pPr>
              <w:spacing w:before="40" w:after="40"/>
              <w:jc w:val="center"/>
              <w:rPr>
                <w:b/>
                <w:bCs w:val="0"/>
                <w:color w:val="auto"/>
                <w:sz w:val="18"/>
                <w:szCs w:val="18"/>
              </w:rPr>
            </w:pPr>
            <w:r w:rsidRPr="00862F79">
              <w:rPr>
                <w:b/>
                <w:color w:val="auto"/>
                <w:sz w:val="18"/>
                <w:szCs w:val="18"/>
              </w:rPr>
              <w:t>Concept Estimate</w:t>
            </w:r>
            <w:r>
              <w:rPr>
                <w:b/>
                <w:color w:val="auto"/>
                <w:sz w:val="18"/>
                <w:szCs w:val="18"/>
              </w:rPr>
              <w:t>:</w:t>
            </w:r>
          </w:p>
        </w:tc>
        <w:tc>
          <w:tcPr>
            <w:tcW w:w="1861" w:type="dxa"/>
            <w:gridSpan w:val="2"/>
            <w:vMerge w:val="restart"/>
            <w:shd w:val="clear" w:color="auto" w:fill="E3D3C3"/>
          </w:tcPr>
          <w:p w14:paraId="36124B18" w14:textId="77777777" w:rsidR="00906EE3" w:rsidRPr="000D3BC0" w:rsidRDefault="00906EE3" w:rsidP="008F37B3">
            <w:pPr>
              <w:spacing w:before="40" w:after="40"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bCs w:val="0"/>
                <w:color w:val="auto"/>
                <w:sz w:val="18"/>
                <w:szCs w:val="18"/>
              </w:rPr>
            </w:pPr>
            <w:r w:rsidRPr="000D3BC0">
              <w:rPr>
                <w:b/>
                <w:color w:val="auto"/>
                <w:sz w:val="18"/>
                <w:szCs w:val="18"/>
              </w:rPr>
              <w:t>Funding Source:</w:t>
            </w:r>
          </w:p>
          <w:p w14:paraId="76D7B7C6" w14:textId="4D6D840A" w:rsidR="00906EE3" w:rsidRPr="000D3BC0" w:rsidRDefault="0083456F" w:rsidP="008F37B3">
            <w:pPr>
              <w:spacing w:before="40" w:after="40"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bCs w:val="0"/>
                <w:color w:val="auto"/>
                <w:sz w:val="18"/>
                <w:szCs w:val="18"/>
              </w:rPr>
            </w:pPr>
            <w:sdt>
              <w:sdtPr>
                <w:rPr>
                  <w:b/>
                  <w:bCs w:val="0"/>
                  <w:sz w:val="18"/>
                  <w:szCs w:val="18"/>
                </w:rPr>
                <w:id w:val="8550774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6EE3" w:rsidRPr="000D3BC0">
                  <w:rPr>
                    <w:rFonts w:ascii="Segoe UI Symbol" w:eastAsia="MS Gothic" w:hAnsi="Segoe UI Symbol" w:cs="Segoe UI Symbol"/>
                    <w:b/>
                    <w:bCs w:val="0"/>
                    <w:color w:val="auto"/>
                    <w:sz w:val="18"/>
                    <w:szCs w:val="18"/>
                  </w:rPr>
                  <w:t>☐</w:t>
                </w:r>
              </w:sdtContent>
            </w:sdt>
            <w:r w:rsidR="00906EE3" w:rsidRPr="000D3BC0">
              <w:rPr>
                <w:b/>
                <w:color w:val="auto"/>
                <w:sz w:val="18"/>
                <w:szCs w:val="18"/>
              </w:rPr>
              <w:t xml:space="preserve"> </w:t>
            </w:r>
            <w:r w:rsidR="00906EE3" w:rsidRPr="000D3BC0">
              <w:rPr>
                <w:color w:val="auto"/>
                <w:sz w:val="18"/>
                <w:szCs w:val="18"/>
              </w:rPr>
              <w:t>Federal</w:t>
            </w:r>
          </w:p>
          <w:p w14:paraId="564E1004" w14:textId="0C1A1006" w:rsidR="00906EE3" w:rsidRPr="000D3BC0" w:rsidRDefault="0083456F" w:rsidP="008F37B3">
            <w:pPr>
              <w:spacing w:before="40" w:after="40"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bCs w:val="0"/>
                <w:color w:val="auto"/>
                <w:sz w:val="18"/>
                <w:szCs w:val="18"/>
              </w:rPr>
            </w:pPr>
            <w:sdt>
              <w:sdtPr>
                <w:rPr>
                  <w:b/>
                  <w:bCs w:val="0"/>
                  <w:sz w:val="18"/>
                  <w:szCs w:val="18"/>
                </w:rPr>
                <w:id w:val="2938785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6EE3" w:rsidRPr="000D3BC0">
                  <w:rPr>
                    <w:rFonts w:ascii="Segoe UI Symbol" w:eastAsia="MS Gothic" w:hAnsi="Segoe UI Symbol" w:cs="Segoe UI Symbol"/>
                    <w:b/>
                    <w:bCs w:val="0"/>
                    <w:color w:val="auto"/>
                    <w:sz w:val="18"/>
                    <w:szCs w:val="18"/>
                  </w:rPr>
                  <w:t>☐</w:t>
                </w:r>
              </w:sdtContent>
            </w:sdt>
            <w:r w:rsidR="00906EE3" w:rsidRPr="000D3BC0">
              <w:rPr>
                <w:b/>
                <w:color w:val="auto"/>
                <w:sz w:val="18"/>
                <w:szCs w:val="18"/>
              </w:rPr>
              <w:t xml:space="preserve"> </w:t>
            </w:r>
            <w:r w:rsidR="00906EE3" w:rsidRPr="000D3BC0">
              <w:rPr>
                <w:color w:val="auto"/>
                <w:sz w:val="18"/>
                <w:szCs w:val="18"/>
              </w:rPr>
              <w:t>State</w:t>
            </w:r>
          </w:p>
          <w:p w14:paraId="0B190A4A" w14:textId="485B9329" w:rsidR="00906EE3" w:rsidRPr="000D3BC0" w:rsidRDefault="0083456F" w:rsidP="008F37B3">
            <w:pPr>
              <w:spacing w:before="40" w:after="40"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bCs w:val="0"/>
                <w:color w:val="auto"/>
                <w:sz w:val="18"/>
                <w:szCs w:val="18"/>
              </w:rPr>
            </w:pPr>
            <w:sdt>
              <w:sdtPr>
                <w:rPr>
                  <w:b/>
                  <w:bCs w:val="0"/>
                  <w:sz w:val="18"/>
                  <w:szCs w:val="18"/>
                </w:rPr>
                <w:id w:val="-11210006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6EE3" w:rsidRPr="000D3BC0">
                  <w:rPr>
                    <w:rFonts w:ascii="Segoe UI Symbol" w:eastAsia="MS Gothic" w:hAnsi="Segoe UI Symbol" w:cs="Segoe UI Symbol"/>
                    <w:b/>
                    <w:bCs w:val="0"/>
                    <w:color w:val="auto"/>
                    <w:sz w:val="18"/>
                    <w:szCs w:val="18"/>
                  </w:rPr>
                  <w:t>☐</w:t>
                </w:r>
              </w:sdtContent>
            </w:sdt>
            <w:r w:rsidR="00906EE3" w:rsidRPr="000D3BC0">
              <w:rPr>
                <w:b/>
                <w:color w:val="auto"/>
                <w:sz w:val="18"/>
                <w:szCs w:val="18"/>
              </w:rPr>
              <w:t xml:space="preserve"> </w:t>
            </w:r>
            <w:r w:rsidR="00906EE3" w:rsidRPr="000D3BC0">
              <w:rPr>
                <w:color w:val="auto"/>
                <w:sz w:val="18"/>
                <w:szCs w:val="18"/>
              </w:rPr>
              <w:t>Other: Explain</w:t>
            </w:r>
          </w:p>
          <w:p w14:paraId="4CB221E3" w14:textId="50CCDF17" w:rsidR="00906EE3" w:rsidRPr="000D3BC0" w:rsidRDefault="00906EE3" w:rsidP="008F37B3">
            <w:pPr>
              <w:spacing w:before="40" w:after="40"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auto"/>
                <w:sz w:val="18"/>
                <w:szCs w:val="18"/>
              </w:rPr>
            </w:pPr>
          </w:p>
        </w:tc>
        <w:tc>
          <w:tcPr>
            <w:tcW w:w="1805" w:type="dxa"/>
            <w:gridSpan w:val="2"/>
            <w:vMerge w:val="restart"/>
            <w:shd w:val="clear" w:color="auto" w:fill="E3D3C3"/>
          </w:tcPr>
          <w:p w14:paraId="68CADE26" w14:textId="77777777" w:rsidR="00906EE3" w:rsidRPr="00655A7A" w:rsidRDefault="00906EE3" w:rsidP="008F37B3">
            <w:pPr>
              <w:spacing w:before="40" w:after="40"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bCs w:val="0"/>
                <w:color w:val="auto"/>
                <w:sz w:val="18"/>
                <w:szCs w:val="18"/>
                <w:lang w:val="fr-FR"/>
              </w:rPr>
            </w:pPr>
            <w:r w:rsidRPr="00655A7A">
              <w:rPr>
                <w:b/>
                <w:color w:val="auto"/>
                <w:sz w:val="18"/>
                <w:szCs w:val="18"/>
                <w:lang w:val="fr-FR"/>
              </w:rPr>
              <w:t>Document Type:</w:t>
            </w:r>
          </w:p>
          <w:p w14:paraId="49B94C18" w14:textId="244736B6" w:rsidR="00906EE3" w:rsidRPr="00655A7A" w:rsidRDefault="0083456F" w:rsidP="008F37B3">
            <w:pPr>
              <w:spacing w:before="40" w:after="40"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bCs w:val="0"/>
                <w:color w:val="auto"/>
                <w:sz w:val="18"/>
                <w:szCs w:val="18"/>
                <w:lang w:val="fr-FR"/>
              </w:rPr>
            </w:pPr>
            <w:sdt>
              <w:sdtPr>
                <w:rPr>
                  <w:b/>
                  <w:bCs w:val="0"/>
                  <w:sz w:val="18"/>
                  <w:szCs w:val="18"/>
                  <w:lang w:val="fr-FR"/>
                </w:rPr>
                <w:id w:val="-16693898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6EE3" w:rsidRPr="00655A7A">
                  <w:rPr>
                    <w:rFonts w:ascii="Segoe UI Symbol" w:eastAsia="MS Gothic" w:hAnsi="Segoe UI Symbol" w:cs="Segoe UI Symbol"/>
                    <w:b/>
                    <w:color w:val="auto"/>
                    <w:sz w:val="18"/>
                    <w:szCs w:val="18"/>
                    <w:lang w:val="fr-FR"/>
                  </w:rPr>
                  <w:t>☐</w:t>
                </w:r>
              </w:sdtContent>
            </w:sdt>
            <w:r w:rsidR="00906EE3" w:rsidRPr="00655A7A">
              <w:rPr>
                <w:b/>
                <w:color w:val="auto"/>
                <w:sz w:val="18"/>
                <w:szCs w:val="18"/>
                <w:lang w:val="fr-FR"/>
              </w:rPr>
              <w:t xml:space="preserve"> </w:t>
            </w:r>
            <w:r w:rsidR="00906EE3" w:rsidRPr="00655A7A">
              <w:rPr>
                <w:color w:val="auto"/>
                <w:sz w:val="18"/>
                <w:szCs w:val="18"/>
                <w:lang w:val="fr-FR"/>
              </w:rPr>
              <w:t>CE</w:t>
            </w:r>
          </w:p>
          <w:p w14:paraId="64A90AF6" w14:textId="77777777" w:rsidR="00906EE3" w:rsidRPr="00655A7A" w:rsidRDefault="0083456F" w:rsidP="008F37B3">
            <w:pPr>
              <w:spacing w:before="40" w:after="40"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auto"/>
                <w:sz w:val="18"/>
                <w:szCs w:val="18"/>
                <w:lang w:val="fr-FR"/>
              </w:rPr>
            </w:pPr>
            <w:sdt>
              <w:sdtPr>
                <w:rPr>
                  <w:b/>
                  <w:bCs w:val="0"/>
                  <w:sz w:val="18"/>
                  <w:szCs w:val="18"/>
                  <w:lang w:val="fr-FR"/>
                </w:rPr>
                <w:id w:val="11680619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6EE3" w:rsidRPr="00655A7A">
                  <w:rPr>
                    <w:rFonts w:ascii="Segoe UI Symbol" w:eastAsia="MS Gothic" w:hAnsi="Segoe UI Symbol" w:cs="Segoe UI Symbol"/>
                    <w:b/>
                    <w:color w:val="auto"/>
                    <w:sz w:val="18"/>
                    <w:szCs w:val="18"/>
                    <w:lang w:val="fr-FR"/>
                  </w:rPr>
                  <w:t>☐</w:t>
                </w:r>
              </w:sdtContent>
            </w:sdt>
            <w:r w:rsidR="00906EE3" w:rsidRPr="00655A7A">
              <w:rPr>
                <w:color w:val="auto"/>
                <w:sz w:val="18"/>
                <w:szCs w:val="18"/>
                <w:lang w:val="fr-FR"/>
              </w:rPr>
              <w:t xml:space="preserve"> EA/FONSI</w:t>
            </w:r>
          </w:p>
          <w:p w14:paraId="354E5653" w14:textId="77777777" w:rsidR="00906EE3" w:rsidRPr="00655A7A" w:rsidRDefault="0083456F" w:rsidP="008F37B3">
            <w:pPr>
              <w:spacing w:before="40" w:after="40"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auto"/>
                <w:sz w:val="18"/>
                <w:szCs w:val="18"/>
                <w:lang w:val="fr-FR"/>
              </w:rPr>
            </w:pPr>
            <w:sdt>
              <w:sdtPr>
                <w:rPr>
                  <w:b/>
                  <w:bCs w:val="0"/>
                  <w:sz w:val="18"/>
                  <w:szCs w:val="18"/>
                  <w:lang w:val="fr-FR"/>
                </w:rPr>
                <w:id w:val="-7445755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6EE3" w:rsidRPr="00655A7A">
                  <w:rPr>
                    <w:rFonts w:ascii="Segoe UI Symbol" w:eastAsia="MS Gothic" w:hAnsi="Segoe UI Symbol" w:cs="Segoe UI Symbol"/>
                    <w:b/>
                    <w:color w:val="auto"/>
                    <w:sz w:val="18"/>
                    <w:szCs w:val="18"/>
                    <w:lang w:val="fr-FR"/>
                  </w:rPr>
                  <w:t>☐</w:t>
                </w:r>
              </w:sdtContent>
            </w:sdt>
            <w:r w:rsidR="00906EE3" w:rsidRPr="00655A7A">
              <w:rPr>
                <w:color w:val="auto"/>
                <w:sz w:val="18"/>
                <w:szCs w:val="18"/>
                <w:lang w:val="fr-FR"/>
              </w:rPr>
              <w:t xml:space="preserve"> EIS/ROD</w:t>
            </w:r>
          </w:p>
          <w:p w14:paraId="3961101A" w14:textId="77777777" w:rsidR="00906EE3" w:rsidRPr="000D3BC0" w:rsidRDefault="0083456F" w:rsidP="008F37B3">
            <w:pPr>
              <w:spacing w:before="40" w:after="40"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auto"/>
                <w:sz w:val="18"/>
                <w:szCs w:val="18"/>
              </w:rPr>
            </w:pPr>
            <w:sdt>
              <w:sdtPr>
                <w:rPr>
                  <w:b/>
                  <w:bCs w:val="0"/>
                  <w:sz w:val="18"/>
                  <w:szCs w:val="18"/>
                </w:rPr>
                <w:id w:val="932888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6EE3" w:rsidRPr="000D3BC0">
                  <w:rPr>
                    <w:rFonts w:ascii="Segoe UI Symbol" w:eastAsia="MS Gothic" w:hAnsi="Segoe UI Symbol" w:cs="Segoe UI Symbol"/>
                    <w:b/>
                    <w:color w:val="auto"/>
                    <w:sz w:val="18"/>
                    <w:szCs w:val="18"/>
                  </w:rPr>
                  <w:t>☐</w:t>
                </w:r>
              </w:sdtContent>
            </w:sdt>
            <w:r w:rsidR="00906EE3" w:rsidRPr="000D3BC0">
              <w:rPr>
                <w:color w:val="auto"/>
                <w:sz w:val="18"/>
                <w:szCs w:val="18"/>
              </w:rPr>
              <w:t xml:space="preserve"> TEER</w:t>
            </w:r>
          </w:p>
          <w:p w14:paraId="44165BD4" w14:textId="00F0494B" w:rsidR="00906EE3" w:rsidRPr="000D3BC0" w:rsidRDefault="0083456F" w:rsidP="008F37B3">
            <w:pPr>
              <w:spacing w:before="40" w:after="40"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auto"/>
                <w:sz w:val="18"/>
                <w:szCs w:val="18"/>
              </w:rPr>
            </w:pPr>
            <w:sdt>
              <w:sdtPr>
                <w:rPr>
                  <w:b/>
                  <w:bCs w:val="0"/>
                  <w:sz w:val="18"/>
                  <w:szCs w:val="18"/>
                </w:rPr>
                <w:id w:val="-12180422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6EE3" w:rsidRPr="000D3BC0">
                  <w:rPr>
                    <w:rFonts w:ascii="Segoe UI Symbol" w:eastAsia="MS Gothic" w:hAnsi="Segoe UI Symbol" w:cs="Segoe UI Symbol"/>
                    <w:b/>
                    <w:bCs w:val="0"/>
                    <w:sz w:val="18"/>
                    <w:szCs w:val="18"/>
                  </w:rPr>
                  <w:t>☐</w:t>
                </w:r>
              </w:sdtContent>
            </w:sdt>
            <w:r w:rsidR="00906EE3" w:rsidRPr="000D3BC0">
              <w:rPr>
                <w:color w:val="auto"/>
                <w:sz w:val="18"/>
                <w:szCs w:val="18"/>
              </w:rPr>
              <w:t xml:space="preserve"> </w:t>
            </w:r>
            <w:r w:rsidR="00906EE3" w:rsidRPr="000D3BC0">
              <w:rPr>
                <w:color w:val="auto"/>
                <w:sz w:val="19"/>
                <w:szCs w:val="19"/>
              </w:rPr>
              <w:t>Other</w:t>
            </w:r>
          </w:p>
        </w:tc>
        <w:tc>
          <w:tcPr>
            <w:tcW w:w="2430" w:type="dxa"/>
            <w:vMerge w:val="restart"/>
            <w:shd w:val="clear" w:color="auto" w:fill="E3D3C3"/>
          </w:tcPr>
          <w:p w14:paraId="17B1C8D8" w14:textId="77777777" w:rsidR="00906EE3" w:rsidRPr="000D3BC0" w:rsidRDefault="00906EE3" w:rsidP="008F37B3">
            <w:pPr>
              <w:spacing w:before="40" w:after="40"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bCs w:val="0"/>
                <w:color w:val="auto"/>
                <w:sz w:val="18"/>
                <w:szCs w:val="18"/>
              </w:rPr>
            </w:pPr>
            <w:r w:rsidRPr="000D3BC0">
              <w:rPr>
                <w:b/>
                <w:bCs w:val="0"/>
                <w:color w:val="auto"/>
                <w:sz w:val="18"/>
                <w:szCs w:val="18"/>
              </w:rPr>
              <w:t>Delivery Type:</w:t>
            </w:r>
          </w:p>
          <w:p w14:paraId="5AB08316" w14:textId="5B0AAC46" w:rsidR="00906EE3" w:rsidRPr="000D3BC0" w:rsidRDefault="0083456F" w:rsidP="008F37B3">
            <w:pPr>
              <w:spacing w:before="40" w:after="40"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bCs w:val="0"/>
                <w:color w:val="auto"/>
                <w:sz w:val="18"/>
                <w:szCs w:val="18"/>
              </w:rPr>
            </w:pPr>
            <w:sdt>
              <w:sdtPr>
                <w:rPr>
                  <w:b/>
                  <w:bCs w:val="0"/>
                  <w:sz w:val="18"/>
                  <w:szCs w:val="18"/>
                </w:rPr>
                <w:id w:val="-6881410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6EE3" w:rsidRPr="000D3BC0">
                  <w:rPr>
                    <w:rFonts w:ascii="Segoe UI Symbol" w:eastAsia="MS Gothic" w:hAnsi="Segoe UI Symbol" w:cs="Segoe UI Symbol"/>
                    <w:b/>
                    <w:color w:val="auto"/>
                    <w:sz w:val="18"/>
                    <w:szCs w:val="18"/>
                  </w:rPr>
                  <w:t>☐</w:t>
                </w:r>
              </w:sdtContent>
            </w:sdt>
            <w:r w:rsidR="00906EE3" w:rsidRPr="000D3BC0">
              <w:rPr>
                <w:b/>
                <w:color w:val="auto"/>
                <w:sz w:val="18"/>
                <w:szCs w:val="18"/>
              </w:rPr>
              <w:t xml:space="preserve"> </w:t>
            </w:r>
            <w:r w:rsidR="00906EE3" w:rsidRPr="000D3BC0">
              <w:rPr>
                <w:color w:val="auto"/>
                <w:sz w:val="19"/>
                <w:szCs w:val="19"/>
              </w:rPr>
              <w:t>Design/Bid/Build</w:t>
            </w:r>
          </w:p>
          <w:p w14:paraId="40A1D64F" w14:textId="7314C769" w:rsidR="00906EE3" w:rsidRPr="000D3BC0" w:rsidRDefault="0083456F" w:rsidP="008F37B3">
            <w:pPr>
              <w:spacing w:before="40" w:after="40"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auto"/>
                <w:sz w:val="18"/>
                <w:szCs w:val="18"/>
              </w:rPr>
            </w:pPr>
            <w:sdt>
              <w:sdtPr>
                <w:rPr>
                  <w:b/>
                  <w:bCs w:val="0"/>
                  <w:sz w:val="18"/>
                  <w:szCs w:val="18"/>
                </w:rPr>
                <w:id w:val="-20289380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6EE3" w:rsidRPr="000D3BC0">
                  <w:rPr>
                    <w:rFonts w:ascii="Segoe UI Symbol" w:eastAsia="MS Gothic" w:hAnsi="Segoe UI Symbol" w:cs="Segoe UI Symbol"/>
                    <w:b/>
                    <w:color w:val="auto"/>
                    <w:sz w:val="18"/>
                    <w:szCs w:val="18"/>
                  </w:rPr>
                  <w:t>☐</w:t>
                </w:r>
              </w:sdtContent>
            </w:sdt>
            <w:r w:rsidR="00906EE3" w:rsidRPr="000D3BC0">
              <w:rPr>
                <w:color w:val="auto"/>
                <w:sz w:val="18"/>
                <w:szCs w:val="18"/>
              </w:rPr>
              <w:t xml:space="preserve"> </w:t>
            </w:r>
            <w:r w:rsidR="00906EE3" w:rsidRPr="000D3BC0">
              <w:rPr>
                <w:color w:val="auto"/>
                <w:sz w:val="19"/>
                <w:szCs w:val="19"/>
              </w:rPr>
              <w:t>Design Build</w:t>
            </w:r>
          </w:p>
          <w:p w14:paraId="58CB3174" w14:textId="79C09069" w:rsidR="00906EE3" w:rsidRPr="000D3BC0" w:rsidRDefault="0083456F" w:rsidP="008F37B3">
            <w:pPr>
              <w:spacing w:before="40" w:after="40"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auto"/>
                <w:sz w:val="19"/>
                <w:szCs w:val="19"/>
              </w:rPr>
            </w:pPr>
            <w:sdt>
              <w:sdtPr>
                <w:rPr>
                  <w:b/>
                  <w:bCs w:val="0"/>
                  <w:sz w:val="18"/>
                  <w:szCs w:val="18"/>
                </w:rPr>
                <w:id w:val="18427467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6EE3" w:rsidRPr="000D3BC0">
                  <w:rPr>
                    <w:rFonts w:ascii="Segoe UI Symbol" w:eastAsia="MS Gothic" w:hAnsi="Segoe UI Symbol" w:cs="Segoe UI Symbol"/>
                    <w:b/>
                    <w:bCs w:val="0"/>
                    <w:color w:val="auto"/>
                    <w:sz w:val="18"/>
                    <w:szCs w:val="18"/>
                  </w:rPr>
                  <w:t>☐</w:t>
                </w:r>
              </w:sdtContent>
            </w:sdt>
            <w:r w:rsidR="00906EE3" w:rsidRPr="000D3BC0">
              <w:rPr>
                <w:color w:val="auto"/>
                <w:sz w:val="18"/>
                <w:szCs w:val="18"/>
              </w:rPr>
              <w:t xml:space="preserve"> </w:t>
            </w:r>
            <w:r w:rsidR="00906EE3" w:rsidRPr="000D3BC0">
              <w:rPr>
                <w:color w:val="auto"/>
                <w:sz w:val="19"/>
                <w:szCs w:val="19"/>
              </w:rPr>
              <w:t>CMCG (Construction Manager/General Contractor)</w:t>
            </w:r>
          </w:p>
          <w:p w14:paraId="166C58BC" w14:textId="429E4658" w:rsidR="00906EE3" w:rsidRPr="000D3BC0" w:rsidRDefault="0083456F" w:rsidP="008F37B3">
            <w:pPr>
              <w:spacing w:before="40" w:after="40"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auto"/>
                <w:sz w:val="19"/>
                <w:szCs w:val="19"/>
              </w:rPr>
            </w:pPr>
            <w:sdt>
              <w:sdtPr>
                <w:rPr>
                  <w:b/>
                  <w:bCs w:val="0"/>
                  <w:sz w:val="18"/>
                  <w:szCs w:val="18"/>
                </w:rPr>
                <w:id w:val="-9086870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6EE3" w:rsidRPr="000D3BC0">
                  <w:rPr>
                    <w:rFonts w:ascii="Segoe UI Symbol" w:eastAsia="MS Gothic" w:hAnsi="Segoe UI Symbol" w:cs="Segoe UI Symbol"/>
                    <w:b/>
                    <w:bCs w:val="0"/>
                    <w:color w:val="auto"/>
                    <w:sz w:val="18"/>
                    <w:szCs w:val="18"/>
                  </w:rPr>
                  <w:t>☐</w:t>
                </w:r>
              </w:sdtContent>
            </w:sdt>
            <w:r w:rsidR="00906EE3" w:rsidRPr="000D3BC0">
              <w:rPr>
                <w:color w:val="auto"/>
                <w:sz w:val="18"/>
                <w:szCs w:val="18"/>
              </w:rPr>
              <w:t xml:space="preserve"> </w:t>
            </w:r>
            <w:r w:rsidR="00906EE3" w:rsidRPr="000D3BC0">
              <w:rPr>
                <w:color w:val="auto"/>
                <w:sz w:val="19"/>
                <w:szCs w:val="19"/>
              </w:rPr>
              <w:t>Other</w:t>
            </w:r>
          </w:p>
        </w:tc>
      </w:tr>
      <w:tr w:rsidR="00906EE3" w14:paraId="6D7CB47A" w14:textId="77777777" w:rsidTr="005771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5" w:type="dxa"/>
            <w:tcBorders>
              <w:top w:val="nil"/>
              <w:bottom w:val="nil"/>
              <w:right w:val="nil"/>
            </w:tcBorders>
            <w:shd w:val="clear" w:color="auto" w:fill="E3D3C3"/>
            <w:vAlign w:val="bottom"/>
          </w:tcPr>
          <w:p w14:paraId="627FA374" w14:textId="799B19A6" w:rsidR="00906EE3" w:rsidRPr="00862F79" w:rsidRDefault="00906EE3" w:rsidP="00906EE3">
            <w:pPr>
              <w:spacing w:before="40" w:after="40"/>
              <w:rPr>
                <w:b/>
                <w:sz w:val="18"/>
                <w:szCs w:val="18"/>
              </w:rPr>
            </w:pPr>
            <w:r w:rsidRPr="00862F79">
              <w:rPr>
                <w:color w:val="auto"/>
                <w:sz w:val="18"/>
                <w:szCs w:val="18"/>
              </w:rPr>
              <w:t>ROW:</w:t>
            </w:r>
          </w:p>
        </w:tc>
        <w:tc>
          <w:tcPr>
            <w:tcW w:w="1078" w:type="dxa"/>
            <w:gridSpan w:val="2"/>
            <w:vMerge w:val="restart"/>
            <w:tcBorders>
              <w:top w:val="nil"/>
              <w:left w:val="nil"/>
              <w:right w:val="nil"/>
            </w:tcBorders>
            <w:shd w:val="clear" w:color="auto" w:fill="E3D3C3"/>
          </w:tcPr>
          <w:p w14:paraId="772B3C5B" w14:textId="19FB1FCE" w:rsidR="00906EE3" w:rsidRPr="00906EE3" w:rsidRDefault="00906EE3" w:rsidP="00906EE3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62F79">
              <w:rPr>
                <w:color w:val="FF0000"/>
                <w:sz w:val="18"/>
                <w:szCs w:val="18"/>
              </w:rPr>
              <w:t>Enter ROW$</w:t>
            </w:r>
          </w:p>
        </w:tc>
        <w:tc>
          <w:tcPr>
            <w:tcW w:w="796" w:type="dxa"/>
            <w:vMerge w:val="restart"/>
            <w:tcBorders>
              <w:top w:val="nil"/>
              <w:left w:val="nil"/>
            </w:tcBorders>
            <w:shd w:val="clear" w:color="auto" w:fill="E3D3C3"/>
          </w:tcPr>
          <w:p w14:paraId="13D162CC" w14:textId="40E3C81C" w:rsidR="00906EE3" w:rsidRPr="00862F79" w:rsidRDefault="00906EE3" w:rsidP="00906EE3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862F79">
              <w:rPr>
                <w:color w:val="FF0000"/>
                <w:sz w:val="18"/>
                <w:szCs w:val="18"/>
              </w:rPr>
              <w:t xml:space="preserve">Enter </w:t>
            </w:r>
            <w:r>
              <w:rPr>
                <w:color w:val="FF0000"/>
                <w:sz w:val="18"/>
                <w:szCs w:val="18"/>
              </w:rPr>
              <w:t>Date</w:t>
            </w:r>
          </w:p>
        </w:tc>
        <w:tc>
          <w:tcPr>
            <w:tcW w:w="1861" w:type="dxa"/>
            <w:gridSpan w:val="2"/>
            <w:vMerge/>
            <w:shd w:val="clear" w:color="auto" w:fill="E3D3C3"/>
          </w:tcPr>
          <w:p w14:paraId="62C7E3A1" w14:textId="77777777" w:rsidR="00906EE3" w:rsidRPr="000D3BC0" w:rsidRDefault="00906EE3" w:rsidP="00906EE3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</w:p>
        </w:tc>
        <w:tc>
          <w:tcPr>
            <w:tcW w:w="1805" w:type="dxa"/>
            <w:gridSpan w:val="2"/>
            <w:vMerge/>
            <w:shd w:val="clear" w:color="auto" w:fill="E3D3C3"/>
          </w:tcPr>
          <w:p w14:paraId="2974882F" w14:textId="77777777" w:rsidR="00906EE3" w:rsidRPr="000D3BC0" w:rsidRDefault="00906EE3" w:rsidP="00906EE3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</w:p>
        </w:tc>
        <w:tc>
          <w:tcPr>
            <w:tcW w:w="2430" w:type="dxa"/>
            <w:vMerge/>
            <w:shd w:val="clear" w:color="auto" w:fill="E3D3C3"/>
          </w:tcPr>
          <w:p w14:paraId="76992DBD" w14:textId="77777777" w:rsidR="00906EE3" w:rsidRPr="000D3BC0" w:rsidRDefault="00906EE3" w:rsidP="00906EE3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 w:val="0"/>
                <w:sz w:val="18"/>
                <w:szCs w:val="18"/>
              </w:rPr>
            </w:pPr>
          </w:p>
        </w:tc>
      </w:tr>
      <w:tr w:rsidR="00906EE3" w14:paraId="2BC22930" w14:textId="77777777" w:rsidTr="0057718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5" w:type="dxa"/>
            <w:tcBorders>
              <w:top w:val="nil"/>
              <w:bottom w:val="nil"/>
              <w:right w:val="nil"/>
            </w:tcBorders>
            <w:shd w:val="clear" w:color="auto" w:fill="E3D3C3"/>
          </w:tcPr>
          <w:p w14:paraId="55AC26EC" w14:textId="745371A4" w:rsidR="00906EE3" w:rsidRPr="00FB4658" w:rsidRDefault="00906EE3" w:rsidP="00906EE3">
            <w:pPr>
              <w:spacing w:before="40" w:after="40"/>
              <w:rPr>
                <w:sz w:val="16"/>
                <w:szCs w:val="16"/>
              </w:rPr>
            </w:pPr>
            <w:r w:rsidRPr="00FB4658">
              <w:rPr>
                <w:color w:val="FF0000"/>
                <w:sz w:val="16"/>
                <w:szCs w:val="16"/>
              </w:rPr>
              <w:t xml:space="preserve">Enter </w:t>
            </w:r>
            <w:r w:rsidR="00FB4658" w:rsidRPr="00FB4658">
              <w:rPr>
                <w:color w:val="FF0000"/>
                <w:sz w:val="16"/>
                <w:szCs w:val="16"/>
              </w:rPr>
              <w:t>Creator</w:t>
            </w:r>
          </w:p>
        </w:tc>
        <w:tc>
          <w:tcPr>
            <w:tcW w:w="1078" w:type="dxa"/>
            <w:gridSpan w:val="2"/>
            <w:vMerge/>
            <w:tcBorders>
              <w:left w:val="nil"/>
              <w:bottom w:val="nil"/>
              <w:right w:val="nil"/>
            </w:tcBorders>
            <w:shd w:val="clear" w:color="auto" w:fill="E3D3C3"/>
          </w:tcPr>
          <w:p w14:paraId="485E0CC4" w14:textId="77777777" w:rsidR="00906EE3" w:rsidRPr="00862F79" w:rsidRDefault="00906EE3" w:rsidP="00906EE3">
            <w:pPr>
              <w:spacing w:before="40" w:after="4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FF0000"/>
                <w:sz w:val="18"/>
                <w:szCs w:val="18"/>
              </w:rPr>
            </w:pPr>
          </w:p>
        </w:tc>
        <w:tc>
          <w:tcPr>
            <w:tcW w:w="796" w:type="dxa"/>
            <w:vMerge/>
            <w:tcBorders>
              <w:left w:val="nil"/>
              <w:bottom w:val="nil"/>
            </w:tcBorders>
            <w:shd w:val="clear" w:color="auto" w:fill="E3D3C3"/>
          </w:tcPr>
          <w:p w14:paraId="5B1C9DA8" w14:textId="77777777" w:rsidR="00906EE3" w:rsidRPr="00862F79" w:rsidRDefault="00906EE3" w:rsidP="00906EE3">
            <w:pPr>
              <w:spacing w:before="40" w:after="4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FF0000"/>
                <w:sz w:val="18"/>
                <w:szCs w:val="18"/>
              </w:rPr>
            </w:pPr>
          </w:p>
        </w:tc>
        <w:tc>
          <w:tcPr>
            <w:tcW w:w="1861" w:type="dxa"/>
            <w:gridSpan w:val="2"/>
            <w:vMerge/>
            <w:shd w:val="clear" w:color="auto" w:fill="E3D3C3"/>
          </w:tcPr>
          <w:p w14:paraId="73D929CB" w14:textId="77777777" w:rsidR="00906EE3" w:rsidRPr="000D3BC0" w:rsidRDefault="00906EE3" w:rsidP="00906EE3">
            <w:pPr>
              <w:spacing w:before="40" w:after="4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sz w:val="18"/>
                <w:szCs w:val="18"/>
              </w:rPr>
            </w:pPr>
          </w:p>
        </w:tc>
        <w:tc>
          <w:tcPr>
            <w:tcW w:w="1805" w:type="dxa"/>
            <w:gridSpan w:val="2"/>
            <w:vMerge/>
            <w:shd w:val="clear" w:color="auto" w:fill="E3D3C3"/>
          </w:tcPr>
          <w:p w14:paraId="6D2542EF" w14:textId="77777777" w:rsidR="00906EE3" w:rsidRPr="000D3BC0" w:rsidRDefault="00906EE3" w:rsidP="00906EE3">
            <w:pPr>
              <w:spacing w:before="40" w:after="4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sz w:val="18"/>
                <w:szCs w:val="18"/>
              </w:rPr>
            </w:pPr>
          </w:p>
        </w:tc>
        <w:tc>
          <w:tcPr>
            <w:tcW w:w="2430" w:type="dxa"/>
            <w:vMerge/>
            <w:shd w:val="clear" w:color="auto" w:fill="E3D3C3"/>
          </w:tcPr>
          <w:p w14:paraId="4985C422" w14:textId="77777777" w:rsidR="00906EE3" w:rsidRPr="000D3BC0" w:rsidRDefault="00906EE3" w:rsidP="00906EE3">
            <w:pPr>
              <w:spacing w:before="40" w:after="4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bCs w:val="0"/>
                <w:sz w:val="18"/>
                <w:szCs w:val="18"/>
              </w:rPr>
            </w:pPr>
          </w:p>
        </w:tc>
      </w:tr>
      <w:tr w:rsidR="00906EE3" w14:paraId="4BB72986" w14:textId="77777777" w:rsidTr="005771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5" w:type="dxa"/>
            <w:tcBorders>
              <w:top w:val="nil"/>
              <w:bottom w:val="nil"/>
              <w:right w:val="nil"/>
            </w:tcBorders>
            <w:shd w:val="clear" w:color="auto" w:fill="E3D3C3"/>
            <w:vAlign w:val="bottom"/>
          </w:tcPr>
          <w:p w14:paraId="4CC32B8A" w14:textId="501998F8" w:rsidR="00906EE3" w:rsidRPr="00862F79" w:rsidRDefault="00906EE3" w:rsidP="00906EE3">
            <w:pPr>
              <w:spacing w:before="40" w:after="40"/>
              <w:rPr>
                <w:b/>
                <w:sz w:val="18"/>
                <w:szCs w:val="18"/>
              </w:rPr>
            </w:pPr>
            <w:r w:rsidRPr="00862F79">
              <w:rPr>
                <w:color w:val="auto"/>
                <w:sz w:val="18"/>
                <w:szCs w:val="18"/>
              </w:rPr>
              <w:t>Construction:</w:t>
            </w:r>
          </w:p>
        </w:tc>
        <w:tc>
          <w:tcPr>
            <w:tcW w:w="1078" w:type="dxa"/>
            <w:gridSpan w:val="2"/>
            <w:vMerge w:val="restart"/>
            <w:tcBorders>
              <w:top w:val="nil"/>
              <w:left w:val="nil"/>
              <w:right w:val="nil"/>
            </w:tcBorders>
            <w:shd w:val="clear" w:color="auto" w:fill="E3D3C3"/>
          </w:tcPr>
          <w:p w14:paraId="7C8FE492" w14:textId="33E02F5A" w:rsidR="00906EE3" w:rsidRPr="00906EE3" w:rsidRDefault="00906EE3" w:rsidP="00906EE3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8"/>
                <w:szCs w:val="18"/>
              </w:rPr>
            </w:pPr>
            <w:r w:rsidRPr="00862F79">
              <w:rPr>
                <w:color w:val="FF0000"/>
                <w:sz w:val="18"/>
                <w:szCs w:val="18"/>
              </w:rPr>
              <w:t>Enter</w:t>
            </w:r>
            <w:r>
              <w:rPr>
                <w:color w:val="FF0000"/>
                <w:sz w:val="18"/>
                <w:szCs w:val="18"/>
              </w:rPr>
              <w:t xml:space="preserve"> </w:t>
            </w:r>
            <w:r w:rsidRPr="00862F79">
              <w:rPr>
                <w:color w:val="FF0000"/>
                <w:sz w:val="18"/>
                <w:szCs w:val="18"/>
              </w:rPr>
              <w:t>Const$</w:t>
            </w:r>
          </w:p>
        </w:tc>
        <w:tc>
          <w:tcPr>
            <w:tcW w:w="796" w:type="dxa"/>
            <w:vMerge w:val="restart"/>
            <w:tcBorders>
              <w:top w:val="nil"/>
              <w:left w:val="nil"/>
            </w:tcBorders>
            <w:shd w:val="clear" w:color="auto" w:fill="E3D3C3"/>
          </w:tcPr>
          <w:p w14:paraId="6424A03C" w14:textId="7B1CEA47" w:rsidR="00906EE3" w:rsidRPr="00862F79" w:rsidRDefault="00906EE3" w:rsidP="00906EE3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862F79">
              <w:rPr>
                <w:color w:val="FF0000"/>
                <w:sz w:val="18"/>
                <w:szCs w:val="18"/>
              </w:rPr>
              <w:t xml:space="preserve">Enter </w:t>
            </w:r>
            <w:r>
              <w:rPr>
                <w:color w:val="FF0000"/>
                <w:sz w:val="18"/>
                <w:szCs w:val="18"/>
              </w:rPr>
              <w:t>Date</w:t>
            </w:r>
          </w:p>
        </w:tc>
        <w:tc>
          <w:tcPr>
            <w:tcW w:w="1861" w:type="dxa"/>
            <w:gridSpan w:val="2"/>
            <w:vMerge/>
            <w:shd w:val="clear" w:color="auto" w:fill="E3D3C3"/>
          </w:tcPr>
          <w:p w14:paraId="6C23F7A2" w14:textId="77777777" w:rsidR="00906EE3" w:rsidRPr="000D3BC0" w:rsidRDefault="00906EE3" w:rsidP="00906EE3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</w:p>
        </w:tc>
        <w:tc>
          <w:tcPr>
            <w:tcW w:w="1805" w:type="dxa"/>
            <w:gridSpan w:val="2"/>
            <w:vMerge/>
            <w:shd w:val="clear" w:color="auto" w:fill="E3D3C3"/>
          </w:tcPr>
          <w:p w14:paraId="3ADFF9E3" w14:textId="77777777" w:rsidR="00906EE3" w:rsidRPr="000D3BC0" w:rsidRDefault="00906EE3" w:rsidP="00906EE3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</w:p>
        </w:tc>
        <w:tc>
          <w:tcPr>
            <w:tcW w:w="2430" w:type="dxa"/>
            <w:vMerge/>
            <w:shd w:val="clear" w:color="auto" w:fill="E3D3C3"/>
          </w:tcPr>
          <w:p w14:paraId="3D825301" w14:textId="77777777" w:rsidR="00906EE3" w:rsidRPr="000D3BC0" w:rsidRDefault="00906EE3" w:rsidP="00906EE3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 w:val="0"/>
                <w:sz w:val="18"/>
                <w:szCs w:val="18"/>
              </w:rPr>
            </w:pPr>
          </w:p>
        </w:tc>
      </w:tr>
      <w:tr w:rsidR="00906EE3" w14:paraId="31CAC9F7" w14:textId="77777777" w:rsidTr="0057718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5" w:type="dxa"/>
            <w:tcBorders>
              <w:top w:val="nil"/>
              <w:bottom w:val="nil"/>
              <w:right w:val="nil"/>
            </w:tcBorders>
            <w:shd w:val="clear" w:color="auto" w:fill="E3D3C3"/>
          </w:tcPr>
          <w:p w14:paraId="4EAFBA08" w14:textId="60BF8F5E" w:rsidR="00906EE3" w:rsidRPr="00862F79" w:rsidRDefault="00FB4658" w:rsidP="00906EE3">
            <w:pPr>
              <w:spacing w:before="40" w:after="40"/>
              <w:rPr>
                <w:sz w:val="18"/>
                <w:szCs w:val="18"/>
              </w:rPr>
            </w:pPr>
            <w:r w:rsidRPr="00FB4658">
              <w:rPr>
                <w:color w:val="FF0000"/>
                <w:sz w:val="16"/>
                <w:szCs w:val="16"/>
              </w:rPr>
              <w:t>Enter Creator</w:t>
            </w:r>
          </w:p>
        </w:tc>
        <w:tc>
          <w:tcPr>
            <w:tcW w:w="1078" w:type="dxa"/>
            <w:gridSpan w:val="2"/>
            <w:vMerge/>
            <w:tcBorders>
              <w:left w:val="nil"/>
              <w:bottom w:val="nil"/>
              <w:right w:val="nil"/>
            </w:tcBorders>
            <w:shd w:val="clear" w:color="auto" w:fill="E3D3C3"/>
          </w:tcPr>
          <w:p w14:paraId="4680A45D" w14:textId="77777777" w:rsidR="00906EE3" w:rsidRPr="00862F79" w:rsidRDefault="00906EE3" w:rsidP="00906EE3">
            <w:pPr>
              <w:spacing w:before="40" w:after="4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FF0000"/>
                <w:sz w:val="18"/>
                <w:szCs w:val="18"/>
              </w:rPr>
            </w:pPr>
          </w:p>
        </w:tc>
        <w:tc>
          <w:tcPr>
            <w:tcW w:w="796" w:type="dxa"/>
            <w:vMerge/>
            <w:tcBorders>
              <w:left w:val="nil"/>
              <w:bottom w:val="nil"/>
            </w:tcBorders>
            <w:shd w:val="clear" w:color="auto" w:fill="E3D3C3"/>
          </w:tcPr>
          <w:p w14:paraId="502E6D5C" w14:textId="77777777" w:rsidR="00906EE3" w:rsidRPr="00862F79" w:rsidRDefault="00906EE3" w:rsidP="00906EE3">
            <w:pPr>
              <w:spacing w:before="40" w:after="4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FF0000"/>
                <w:sz w:val="18"/>
                <w:szCs w:val="18"/>
              </w:rPr>
            </w:pPr>
          </w:p>
        </w:tc>
        <w:tc>
          <w:tcPr>
            <w:tcW w:w="1861" w:type="dxa"/>
            <w:gridSpan w:val="2"/>
            <w:vMerge/>
            <w:shd w:val="clear" w:color="auto" w:fill="E3D3C3"/>
          </w:tcPr>
          <w:p w14:paraId="202639A4" w14:textId="77777777" w:rsidR="00906EE3" w:rsidRPr="000D3BC0" w:rsidRDefault="00906EE3" w:rsidP="00906EE3">
            <w:pPr>
              <w:spacing w:before="40" w:after="4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sz w:val="18"/>
                <w:szCs w:val="18"/>
              </w:rPr>
            </w:pPr>
          </w:p>
        </w:tc>
        <w:tc>
          <w:tcPr>
            <w:tcW w:w="1805" w:type="dxa"/>
            <w:gridSpan w:val="2"/>
            <w:vMerge/>
            <w:shd w:val="clear" w:color="auto" w:fill="E3D3C3"/>
          </w:tcPr>
          <w:p w14:paraId="757E0C89" w14:textId="77777777" w:rsidR="00906EE3" w:rsidRPr="000D3BC0" w:rsidRDefault="00906EE3" w:rsidP="00906EE3">
            <w:pPr>
              <w:spacing w:before="40" w:after="4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sz w:val="18"/>
                <w:szCs w:val="18"/>
              </w:rPr>
            </w:pPr>
          </w:p>
        </w:tc>
        <w:tc>
          <w:tcPr>
            <w:tcW w:w="2430" w:type="dxa"/>
            <w:vMerge/>
            <w:shd w:val="clear" w:color="auto" w:fill="E3D3C3"/>
          </w:tcPr>
          <w:p w14:paraId="7FB3DA4D" w14:textId="77777777" w:rsidR="00906EE3" w:rsidRPr="000D3BC0" w:rsidRDefault="00906EE3" w:rsidP="00906EE3">
            <w:pPr>
              <w:spacing w:before="40" w:after="4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bCs w:val="0"/>
                <w:sz w:val="18"/>
                <w:szCs w:val="18"/>
              </w:rPr>
            </w:pPr>
          </w:p>
        </w:tc>
      </w:tr>
      <w:tr w:rsidR="00906EE3" w14:paraId="146F8A3F" w14:textId="77777777" w:rsidTr="005771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5" w:type="dxa"/>
            <w:tcBorders>
              <w:top w:val="nil"/>
              <w:bottom w:val="nil"/>
              <w:right w:val="nil"/>
            </w:tcBorders>
            <w:shd w:val="clear" w:color="auto" w:fill="E3D3C3"/>
            <w:vAlign w:val="bottom"/>
          </w:tcPr>
          <w:p w14:paraId="0EB48434" w14:textId="514AB6CC" w:rsidR="00906EE3" w:rsidRPr="00862F79" w:rsidRDefault="00906EE3" w:rsidP="00906EE3">
            <w:pPr>
              <w:spacing w:before="40" w:after="40"/>
              <w:rPr>
                <w:b/>
                <w:sz w:val="18"/>
                <w:szCs w:val="18"/>
              </w:rPr>
            </w:pPr>
            <w:r w:rsidRPr="00862F79">
              <w:rPr>
                <w:color w:val="auto"/>
                <w:sz w:val="18"/>
                <w:szCs w:val="18"/>
              </w:rPr>
              <w:t>Utilities</w:t>
            </w:r>
            <w:r>
              <w:rPr>
                <w:color w:val="auto"/>
                <w:sz w:val="18"/>
                <w:szCs w:val="18"/>
              </w:rPr>
              <w:t>:</w:t>
            </w:r>
          </w:p>
        </w:tc>
        <w:tc>
          <w:tcPr>
            <w:tcW w:w="1078" w:type="dxa"/>
            <w:gridSpan w:val="2"/>
            <w:vMerge w:val="restart"/>
            <w:tcBorders>
              <w:top w:val="nil"/>
              <w:left w:val="nil"/>
              <w:right w:val="nil"/>
            </w:tcBorders>
            <w:shd w:val="clear" w:color="auto" w:fill="E3D3C3"/>
          </w:tcPr>
          <w:p w14:paraId="5147D9B2" w14:textId="575735C0" w:rsidR="00906EE3" w:rsidRPr="00862F79" w:rsidRDefault="00906EE3" w:rsidP="00906EE3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862F79">
              <w:rPr>
                <w:color w:val="FF0000"/>
                <w:sz w:val="18"/>
                <w:szCs w:val="18"/>
              </w:rPr>
              <w:t>Enter Utilities$</w:t>
            </w:r>
          </w:p>
        </w:tc>
        <w:tc>
          <w:tcPr>
            <w:tcW w:w="796" w:type="dxa"/>
            <w:vMerge w:val="restart"/>
            <w:tcBorders>
              <w:top w:val="nil"/>
              <w:left w:val="nil"/>
            </w:tcBorders>
            <w:shd w:val="clear" w:color="auto" w:fill="E3D3C3"/>
          </w:tcPr>
          <w:p w14:paraId="4CC0E38E" w14:textId="224CDDD4" w:rsidR="00906EE3" w:rsidRPr="00862F79" w:rsidRDefault="00906EE3" w:rsidP="00906EE3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862F79">
              <w:rPr>
                <w:color w:val="FF0000"/>
                <w:sz w:val="18"/>
                <w:szCs w:val="18"/>
              </w:rPr>
              <w:t xml:space="preserve">Enter </w:t>
            </w:r>
            <w:r>
              <w:rPr>
                <w:color w:val="FF0000"/>
                <w:sz w:val="18"/>
                <w:szCs w:val="18"/>
              </w:rPr>
              <w:t>Date</w:t>
            </w:r>
          </w:p>
        </w:tc>
        <w:tc>
          <w:tcPr>
            <w:tcW w:w="1861" w:type="dxa"/>
            <w:gridSpan w:val="2"/>
            <w:vMerge/>
            <w:shd w:val="clear" w:color="auto" w:fill="E3D3C3"/>
          </w:tcPr>
          <w:p w14:paraId="1EE68B51" w14:textId="77777777" w:rsidR="00906EE3" w:rsidRPr="000D3BC0" w:rsidRDefault="00906EE3" w:rsidP="00906EE3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</w:p>
        </w:tc>
        <w:tc>
          <w:tcPr>
            <w:tcW w:w="1805" w:type="dxa"/>
            <w:gridSpan w:val="2"/>
            <w:vMerge/>
            <w:shd w:val="clear" w:color="auto" w:fill="E3D3C3"/>
          </w:tcPr>
          <w:p w14:paraId="0D7B55E8" w14:textId="77777777" w:rsidR="00906EE3" w:rsidRPr="000D3BC0" w:rsidRDefault="00906EE3" w:rsidP="00906EE3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</w:p>
        </w:tc>
        <w:tc>
          <w:tcPr>
            <w:tcW w:w="2430" w:type="dxa"/>
            <w:vMerge/>
            <w:shd w:val="clear" w:color="auto" w:fill="E3D3C3"/>
          </w:tcPr>
          <w:p w14:paraId="4F9B5097" w14:textId="77777777" w:rsidR="00906EE3" w:rsidRPr="000D3BC0" w:rsidRDefault="00906EE3" w:rsidP="00906EE3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 w:val="0"/>
                <w:sz w:val="18"/>
                <w:szCs w:val="18"/>
              </w:rPr>
            </w:pPr>
          </w:p>
        </w:tc>
      </w:tr>
      <w:tr w:rsidR="00906EE3" w14:paraId="7DC1DD50" w14:textId="77777777" w:rsidTr="0057718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5" w:type="dxa"/>
            <w:tcBorders>
              <w:top w:val="nil"/>
              <w:right w:val="nil"/>
            </w:tcBorders>
            <w:shd w:val="clear" w:color="auto" w:fill="E3D3C3"/>
          </w:tcPr>
          <w:p w14:paraId="21FB96D5" w14:textId="321332AB" w:rsidR="00906EE3" w:rsidRPr="00862F79" w:rsidRDefault="00FB4658" w:rsidP="00906EE3">
            <w:pPr>
              <w:spacing w:before="40" w:after="40"/>
              <w:rPr>
                <w:sz w:val="18"/>
                <w:szCs w:val="18"/>
              </w:rPr>
            </w:pPr>
            <w:r w:rsidRPr="00FB4658">
              <w:rPr>
                <w:color w:val="FF0000"/>
                <w:sz w:val="16"/>
                <w:szCs w:val="16"/>
              </w:rPr>
              <w:t>Enter Creator</w:t>
            </w:r>
          </w:p>
        </w:tc>
        <w:tc>
          <w:tcPr>
            <w:tcW w:w="1078" w:type="dxa"/>
            <w:gridSpan w:val="2"/>
            <w:vMerge/>
            <w:tcBorders>
              <w:left w:val="nil"/>
              <w:right w:val="nil"/>
            </w:tcBorders>
            <w:shd w:val="clear" w:color="auto" w:fill="E3D3C3"/>
          </w:tcPr>
          <w:p w14:paraId="4BD63056" w14:textId="77777777" w:rsidR="00906EE3" w:rsidRPr="00862F79" w:rsidRDefault="00906EE3" w:rsidP="00906EE3">
            <w:pPr>
              <w:spacing w:before="40" w:after="4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FF0000"/>
                <w:sz w:val="18"/>
                <w:szCs w:val="18"/>
              </w:rPr>
            </w:pPr>
          </w:p>
        </w:tc>
        <w:tc>
          <w:tcPr>
            <w:tcW w:w="796" w:type="dxa"/>
            <w:vMerge/>
            <w:tcBorders>
              <w:left w:val="nil"/>
            </w:tcBorders>
            <w:shd w:val="clear" w:color="auto" w:fill="E3D3C3"/>
          </w:tcPr>
          <w:p w14:paraId="73092D9A" w14:textId="77777777" w:rsidR="00906EE3" w:rsidRPr="00862F79" w:rsidRDefault="00906EE3" w:rsidP="00906EE3">
            <w:pPr>
              <w:spacing w:before="40" w:after="4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FF0000"/>
                <w:sz w:val="18"/>
                <w:szCs w:val="18"/>
              </w:rPr>
            </w:pPr>
          </w:p>
        </w:tc>
        <w:tc>
          <w:tcPr>
            <w:tcW w:w="1861" w:type="dxa"/>
            <w:gridSpan w:val="2"/>
            <w:vMerge/>
            <w:shd w:val="clear" w:color="auto" w:fill="E3D3C3"/>
          </w:tcPr>
          <w:p w14:paraId="42276F65" w14:textId="77777777" w:rsidR="00906EE3" w:rsidRPr="000D3BC0" w:rsidRDefault="00906EE3" w:rsidP="00906EE3">
            <w:pPr>
              <w:spacing w:before="40" w:after="4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sz w:val="18"/>
                <w:szCs w:val="18"/>
              </w:rPr>
            </w:pPr>
          </w:p>
        </w:tc>
        <w:tc>
          <w:tcPr>
            <w:tcW w:w="1805" w:type="dxa"/>
            <w:gridSpan w:val="2"/>
            <w:vMerge/>
            <w:shd w:val="clear" w:color="auto" w:fill="E3D3C3"/>
          </w:tcPr>
          <w:p w14:paraId="7DE958AB" w14:textId="77777777" w:rsidR="00906EE3" w:rsidRPr="000D3BC0" w:rsidRDefault="00906EE3" w:rsidP="00906EE3">
            <w:pPr>
              <w:spacing w:before="40" w:after="4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sz w:val="18"/>
                <w:szCs w:val="18"/>
              </w:rPr>
            </w:pPr>
          </w:p>
        </w:tc>
        <w:tc>
          <w:tcPr>
            <w:tcW w:w="2430" w:type="dxa"/>
            <w:vMerge/>
            <w:shd w:val="clear" w:color="auto" w:fill="E3D3C3"/>
          </w:tcPr>
          <w:p w14:paraId="7BFB964C" w14:textId="77777777" w:rsidR="00906EE3" w:rsidRPr="000D3BC0" w:rsidRDefault="00906EE3" w:rsidP="00906EE3">
            <w:pPr>
              <w:spacing w:before="40" w:after="4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bCs w:val="0"/>
                <w:sz w:val="18"/>
                <w:szCs w:val="18"/>
              </w:rPr>
            </w:pPr>
          </w:p>
        </w:tc>
      </w:tr>
      <w:tr w:rsidR="00906EE3" w14:paraId="55704E4F" w14:textId="77777777" w:rsidTr="0090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49" w:type="dxa"/>
            <w:gridSpan w:val="4"/>
            <w:shd w:val="clear" w:color="auto" w:fill="E3D3C3"/>
            <w:vAlign w:val="center"/>
          </w:tcPr>
          <w:p w14:paraId="7AF9B3F9" w14:textId="437FD032" w:rsidR="00906EE3" w:rsidRPr="00862F79" w:rsidRDefault="00906EE3" w:rsidP="00906EE3">
            <w:pPr>
              <w:spacing w:before="40" w:after="40"/>
              <w:rPr>
                <w:b/>
                <w:sz w:val="18"/>
                <w:szCs w:val="18"/>
              </w:rPr>
            </w:pPr>
            <w:r>
              <w:rPr>
                <w:b/>
                <w:color w:val="auto"/>
                <w:sz w:val="18"/>
                <w:szCs w:val="18"/>
              </w:rPr>
              <w:t>Base</w:t>
            </w:r>
            <w:r w:rsidRPr="00B650AB">
              <w:rPr>
                <w:b/>
                <w:color w:val="auto"/>
                <w:sz w:val="18"/>
                <w:szCs w:val="18"/>
              </w:rPr>
              <w:t xml:space="preserve"> Year: </w:t>
            </w:r>
            <w:r w:rsidRPr="00B650AB">
              <w:rPr>
                <w:bCs w:val="0"/>
                <w:color w:val="FF0000"/>
                <w:sz w:val="18"/>
                <w:szCs w:val="18"/>
              </w:rPr>
              <w:t>Enter</w:t>
            </w:r>
          </w:p>
        </w:tc>
        <w:tc>
          <w:tcPr>
            <w:tcW w:w="1861" w:type="dxa"/>
            <w:gridSpan w:val="2"/>
            <w:shd w:val="clear" w:color="auto" w:fill="E3D3C3"/>
            <w:vAlign w:val="center"/>
          </w:tcPr>
          <w:p w14:paraId="1B2E6892" w14:textId="1962F50B" w:rsidR="00906EE3" w:rsidRPr="000D3BC0" w:rsidRDefault="00906EE3" w:rsidP="00906EE3">
            <w:pPr>
              <w:spacing w:before="40" w:after="4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0D3BC0">
              <w:rPr>
                <w:b/>
                <w:color w:val="auto"/>
                <w:sz w:val="18"/>
                <w:szCs w:val="18"/>
              </w:rPr>
              <w:t xml:space="preserve">Design Year: </w:t>
            </w:r>
            <w:r w:rsidRPr="000D3BC0">
              <w:rPr>
                <w:bCs w:val="0"/>
                <w:color w:val="FF0000"/>
                <w:sz w:val="18"/>
                <w:szCs w:val="18"/>
              </w:rPr>
              <w:t>Enter</w:t>
            </w:r>
          </w:p>
        </w:tc>
        <w:tc>
          <w:tcPr>
            <w:tcW w:w="4235" w:type="dxa"/>
            <w:gridSpan w:val="3"/>
            <w:shd w:val="clear" w:color="auto" w:fill="E3D3C3"/>
            <w:vAlign w:val="center"/>
          </w:tcPr>
          <w:p w14:paraId="4F3593B4" w14:textId="21FABD57" w:rsidR="00906EE3" w:rsidRPr="000D3BC0" w:rsidRDefault="00906EE3" w:rsidP="00906EE3">
            <w:pPr>
              <w:spacing w:before="40" w:after="4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 w:val="0"/>
                <w:sz w:val="18"/>
                <w:szCs w:val="18"/>
              </w:rPr>
            </w:pPr>
            <w:r w:rsidRPr="000D3BC0">
              <w:rPr>
                <w:b/>
                <w:color w:val="auto"/>
                <w:sz w:val="18"/>
                <w:szCs w:val="18"/>
              </w:rPr>
              <w:t xml:space="preserve">Number of Build Alternatives: </w:t>
            </w:r>
            <w:r w:rsidRPr="000D3BC0">
              <w:rPr>
                <w:bCs w:val="0"/>
                <w:color w:val="FF0000"/>
                <w:sz w:val="18"/>
                <w:szCs w:val="18"/>
              </w:rPr>
              <w:t>Enter #</w:t>
            </w:r>
          </w:p>
        </w:tc>
      </w:tr>
      <w:tr w:rsidR="00906EE3" w14:paraId="340FAA43" w14:textId="77777777" w:rsidTr="008F37B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45" w:type="dxa"/>
            <w:gridSpan w:val="9"/>
            <w:shd w:val="clear" w:color="auto" w:fill="E3D3C3"/>
            <w:vAlign w:val="center"/>
          </w:tcPr>
          <w:p w14:paraId="163CC2F3" w14:textId="7E9CDB63" w:rsidR="00906EE3" w:rsidRPr="000D3BC0" w:rsidRDefault="00906EE3" w:rsidP="00906EE3">
            <w:pPr>
              <w:spacing w:before="40" w:after="40"/>
              <w:rPr>
                <w:b/>
                <w:sz w:val="18"/>
                <w:szCs w:val="18"/>
              </w:rPr>
            </w:pPr>
            <w:r w:rsidRPr="000D3BC0">
              <w:rPr>
                <w:b/>
                <w:color w:val="auto"/>
                <w:sz w:val="18"/>
                <w:szCs w:val="18"/>
              </w:rPr>
              <w:t xml:space="preserve">Description of Build Alternatives: </w:t>
            </w:r>
            <w:r w:rsidRPr="000D3BC0">
              <w:rPr>
                <w:bCs w:val="0"/>
                <w:color w:val="FF0000"/>
                <w:sz w:val="18"/>
                <w:szCs w:val="18"/>
              </w:rPr>
              <w:t>Enter Brief Description</w:t>
            </w:r>
          </w:p>
        </w:tc>
      </w:tr>
      <w:tr w:rsidR="00906EE3" w:rsidRPr="00DA4612" w14:paraId="079006F5" w14:textId="77777777" w:rsidTr="0090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10" w:type="dxa"/>
            <w:gridSpan w:val="6"/>
            <w:shd w:val="clear" w:color="auto" w:fill="E3D3C3"/>
            <w:vAlign w:val="center"/>
          </w:tcPr>
          <w:p w14:paraId="571FE2B8" w14:textId="381F7D63" w:rsidR="00906EE3" w:rsidRPr="000D3BC0" w:rsidRDefault="00906EE3" w:rsidP="00906EE3">
            <w:pPr>
              <w:spacing w:before="40" w:after="40"/>
              <w:rPr>
                <w:b/>
                <w:color w:val="auto"/>
                <w:sz w:val="18"/>
                <w:szCs w:val="18"/>
              </w:rPr>
            </w:pPr>
            <w:r w:rsidRPr="000D3BC0">
              <w:rPr>
                <w:b/>
                <w:color w:val="auto"/>
                <w:sz w:val="18"/>
                <w:szCs w:val="18"/>
              </w:rPr>
              <w:t xml:space="preserve">AADT: </w:t>
            </w:r>
            <w:r w:rsidRPr="000D3BC0">
              <w:rPr>
                <w:bCs w:val="0"/>
                <w:color w:val="FF0000"/>
                <w:sz w:val="18"/>
                <w:szCs w:val="18"/>
              </w:rPr>
              <w:t>Enter #</w:t>
            </w:r>
          </w:p>
        </w:tc>
        <w:tc>
          <w:tcPr>
            <w:tcW w:w="4235" w:type="dxa"/>
            <w:gridSpan w:val="3"/>
            <w:shd w:val="clear" w:color="auto" w:fill="E3D3C3"/>
            <w:vAlign w:val="center"/>
          </w:tcPr>
          <w:p w14:paraId="7D497EBD" w14:textId="7E4CBF7B" w:rsidR="00906EE3" w:rsidRPr="000D3BC0" w:rsidRDefault="00906EE3" w:rsidP="00906EE3">
            <w:pPr>
              <w:spacing w:before="40" w:after="4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auto"/>
                <w:sz w:val="18"/>
                <w:szCs w:val="18"/>
              </w:rPr>
            </w:pPr>
            <w:r w:rsidRPr="000D3BC0">
              <w:rPr>
                <w:b/>
                <w:color w:val="auto"/>
                <w:sz w:val="18"/>
                <w:szCs w:val="18"/>
              </w:rPr>
              <w:t xml:space="preserve">Design Hour Vol.: </w:t>
            </w:r>
            <w:r w:rsidRPr="000D3BC0">
              <w:rPr>
                <w:bCs w:val="0"/>
                <w:color w:val="FF0000"/>
                <w:sz w:val="18"/>
                <w:szCs w:val="18"/>
              </w:rPr>
              <w:t>Enter #</w:t>
            </w:r>
          </w:p>
        </w:tc>
      </w:tr>
      <w:tr w:rsidR="00906EE3" w:rsidRPr="00DA4612" w14:paraId="79E53B0B" w14:textId="77777777" w:rsidTr="00906EE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10" w:type="dxa"/>
            <w:gridSpan w:val="6"/>
            <w:shd w:val="clear" w:color="auto" w:fill="E3D3C3"/>
            <w:vAlign w:val="center"/>
          </w:tcPr>
          <w:p w14:paraId="44A3CEB7" w14:textId="0352D867" w:rsidR="00906EE3" w:rsidRPr="000D3BC0" w:rsidRDefault="00906EE3" w:rsidP="00906EE3">
            <w:pPr>
              <w:spacing w:before="40" w:after="40"/>
              <w:rPr>
                <w:b/>
                <w:color w:val="auto"/>
                <w:sz w:val="18"/>
                <w:szCs w:val="18"/>
              </w:rPr>
            </w:pPr>
            <w:r w:rsidRPr="000D3BC0">
              <w:rPr>
                <w:b/>
                <w:color w:val="auto"/>
                <w:sz w:val="18"/>
                <w:szCs w:val="18"/>
              </w:rPr>
              <w:lastRenderedPageBreak/>
              <w:t xml:space="preserve">Design Speed: </w:t>
            </w:r>
            <w:r w:rsidRPr="000D3BC0">
              <w:rPr>
                <w:bCs w:val="0"/>
                <w:color w:val="FF0000"/>
                <w:sz w:val="18"/>
                <w:szCs w:val="18"/>
              </w:rPr>
              <w:t>Enter #</w:t>
            </w:r>
          </w:p>
        </w:tc>
        <w:tc>
          <w:tcPr>
            <w:tcW w:w="4235" w:type="dxa"/>
            <w:gridSpan w:val="3"/>
            <w:shd w:val="clear" w:color="auto" w:fill="E3D3C3"/>
            <w:vAlign w:val="center"/>
          </w:tcPr>
          <w:p w14:paraId="5B3E2383" w14:textId="47F2D4FC" w:rsidR="00906EE3" w:rsidRPr="000D3BC0" w:rsidRDefault="00906EE3" w:rsidP="00906EE3">
            <w:pPr>
              <w:spacing w:before="40" w:after="40"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color w:val="auto"/>
                <w:sz w:val="18"/>
                <w:szCs w:val="18"/>
              </w:rPr>
            </w:pPr>
            <w:r w:rsidRPr="000D3BC0">
              <w:rPr>
                <w:b/>
                <w:color w:val="auto"/>
                <w:sz w:val="18"/>
                <w:szCs w:val="18"/>
              </w:rPr>
              <w:t xml:space="preserve">Posted Speed: </w:t>
            </w:r>
            <w:r w:rsidRPr="000D3BC0">
              <w:rPr>
                <w:bCs w:val="0"/>
                <w:color w:val="FF0000"/>
                <w:sz w:val="18"/>
                <w:szCs w:val="18"/>
              </w:rPr>
              <w:t>Enter #</w:t>
            </w:r>
          </w:p>
        </w:tc>
      </w:tr>
      <w:tr w:rsidR="00906EE3" w:rsidRPr="00DA4612" w14:paraId="770CB160" w14:textId="77777777" w:rsidTr="0090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10" w:type="dxa"/>
            <w:gridSpan w:val="6"/>
            <w:shd w:val="clear" w:color="auto" w:fill="E3D3C3"/>
            <w:vAlign w:val="center"/>
          </w:tcPr>
          <w:p w14:paraId="59666F9B" w14:textId="677007B5" w:rsidR="00906EE3" w:rsidRPr="000D3BC0" w:rsidRDefault="00906EE3" w:rsidP="00906EE3">
            <w:pPr>
              <w:spacing w:before="40" w:after="40"/>
              <w:rPr>
                <w:i/>
                <w:iCs/>
                <w:color w:val="21989E" w:themeColor="accent1" w:themeShade="BF"/>
                <w:sz w:val="18"/>
                <w:szCs w:val="18"/>
              </w:rPr>
            </w:pPr>
            <w:r w:rsidRPr="000D3BC0">
              <w:rPr>
                <w:b/>
                <w:color w:val="auto"/>
                <w:sz w:val="18"/>
                <w:szCs w:val="18"/>
              </w:rPr>
              <w:t xml:space="preserve">Functional Class:  </w:t>
            </w:r>
            <w:r w:rsidRPr="000D3BC0">
              <w:rPr>
                <w:color w:val="FF0000"/>
                <w:sz w:val="18"/>
                <w:szCs w:val="18"/>
              </w:rPr>
              <w:t>Enter Tier</w:t>
            </w:r>
          </w:p>
        </w:tc>
        <w:tc>
          <w:tcPr>
            <w:tcW w:w="4235" w:type="dxa"/>
            <w:gridSpan w:val="3"/>
            <w:shd w:val="clear" w:color="auto" w:fill="E3D3C3"/>
            <w:vAlign w:val="center"/>
          </w:tcPr>
          <w:p w14:paraId="49D47802" w14:textId="1780B05A" w:rsidR="00906EE3" w:rsidRPr="000D3BC0" w:rsidRDefault="00906EE3" w:rsidP="00906EE3">
            <w:pPr>
              <w:spacing w:before="40" w:after="4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  <w:color w:val="21989E" w:themeColor="accent1" w:themeShade="BF"/>
                <w:sz w:val="18"/>
                <w:szCs w:val="18"/>
              </w:rPr>
            </w:pPr>
            <w:r w:rsidRPr="000D3BC0">
              <w:rPr>
                <w:b/>
                <w:color w:val="auto"/>
                <w:sz w:val="18"/>
                <w:szCs w:val="18"/>
              </w:rPr>
              <w:t xml:space="preserve">Terrain:  </w:t>
            </w:r>
            <w:r w:rsidRPr="000D3BC0">
              <w:rPr>
                <w:color w:val="FF0000"/>
                <w:sz w:val="18"/>
                <w:szCs w:val="18"/>
              </w:rPr>
              <w:t>Enter Terrain</w:t>
            </w:r>
          </w:p>
        </w:tc>
      </w:tr>
      <w:tr w:rsidR="00906EE3" w:rsidRPr="00EB15CD" w14:paraId="7300FCE9" w14:textId="77777777" w:rsidTr="00906EE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10" w:type="dxa"/>
            <w:gridSpan w:val="6"/>
            <w:shd w:val="clear" w:color="auto" w:fill="E3D3C3"/>
            <w:vAlign w:val="center"/>
          </w:tcPr>
          <w:p w14:paraId="3CFDA91C" w14:textId="499B1857" w:rsidR="00906EE3" w:rsidRPr="000D3BC0" w:rsidRDefault="00906EE3" w:rsidP="00906EE3">
            <w:pPr>
              <w:spacing w:before="40" w:after="40"/>
              <w:rPr>
                <w:b/>
                <w:bCs w:val="0"/>
                <w:sz w:val="18"/>
                <w:szCs w:val="18"/>
              </w:rPr>
            </w:pPr>
            <w:r w:rsidRPr="000D3BC0">
              <w:rPr>
                <w:b/>
                <w:color w:val="auto"/>
                <w:sz w:val="18"/>
                <w:szCs w:val="18"/>
              </w:rPr>
              <w:t xml:space="preserve">Design Standard:  </w:t>
            </w:r>
            <w:r w:rsidRPr="000D3BC0">
              <w:rPr>
                <w:color w:val="FF0000"/>
                <w:sz w:val="18"/>
                <w:szCs w:val="18"/>
              </w:rPr>
              <w:t>Enter Applicable Standard</w:t>
            </w:r>
          </w:p>
        </w:tc>
        <w:tc>
          <w:tcPr>
            <w:tcW w:w="4235" w:type="dxa"/>
            <w:gridSpan w:val="3"/>
            <w:shd w:val="clear" w:color="auto" w:fill="E3D3C3"/>
            <w:vAlign w:val="center"/>
          </w:tcPr>
          <w:p w14:paraId="375FD87D" w14:textId="75E31452" w:rsidR="00906EE3" w:rsidRPr="000D3BC0" w:rsidRDefault="00906EE3" w:rsidP="00906EE3">
            <w:pPr>
              <w:spacing w:before="40" w:after="40"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  <w:iCs/>
                <w:color w:val="21989E" w:themeColor="accent1" w:themeShade="BF"/>
                <w:sz w:val="18"/>
                <w:szCs w:val="18"/>
              </w:rPr>
            </w:pPr>
            <w:r w:rsidRPr="000D3BC0">
              <w:rPr>
                <w:b/>
                <w:color w:val="auto"/>
                <w:sz w:val="18"/>
                <w:szCs w:val="18"/>
              </w:rPr>
              <w:t xml:space="preserve">Standard Drawings Used:  </w:t>
            </w:r>
            <w:r w:rsidRPr="000D3BC0">
              <w:rPr>
                <w:color w:val="FF0000"/>
                <w:sz w:val="18"/>
                <w:szCs w:val="18"/>
              </w:rPr>
              <w:t>Enter #’s</w:t>
            </w:r>
          </w:p>
        </w:tc>
      </w:tr>
      <w:tr w:rsidR="00906EE3" w:rsidRPr="00EB15CD" w14:paraId="2FA827DC" w14:textId="77777777" w:rsidTr="0090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10" w:type="dxa"/>
            <w:gridSpan w:val="6"/>
            <w:shd w:val="clear" w:color="auto" w:fill="E3D3C3"/>
            <w:vAlign w:val="center"/>
          </w:tcPr>
          <w:p w14:paraId="3C271747" w14:textId="77777777" w:rsidR="00906EE3" w:rsidRPr="000D3BC0" w:rsidRDefault="00906EE3" w:rsidP="00906EE3">
            <w:pPr>
              <w:spacing w:before="40" w:after="40"/>
              <w:rPr>
                <w:b/>
                <w:bCs w:val="0"/>
                <w:sz w:val="18"/>
                <w:szCs w:val="18"/>
              </w:rPr>
            </w:pPr>
            <w:r w:rsidRPr="000D3BC0">
              <w:rPr>
                <w:b/>
                <w:color w:val="auto"/>
                <w:sz w:val="18"/>
                <w:szCs w:val="18"/>
              </w:rPr>
              <w:t xml:space="preserve">Bicycle Route:  </w:t>
            </w:r>
            <w:sdt>
              <w:sdtPr>
                <w:rPr>
                  <w:rStyle w:val="PlaceholderText"/>
                  <w:bCs w:val="0"/>
                  <w:caps/>
                  <w:color w:val="21989E" w:themeColor="accent1" w:themeShade="BF"/>
                  <w:sz w:val="18"/>
                  <w:szCs w:val="18"/>
                </w:rPr>
                <w:id w:val="-268244008"/>
                <w:placeholder>
                  <w:docPart w:val="57829C4DC1464CF39620226D4C1F4A95"/>
                </w:placeholder>
                <w:showingPlcHdr/>
                <w:dropDownList>
                  <w:listItem w:value="Choose an item."/>
                  <w:listItem w:displayText="YES" w:value="YES"/>
                  <w:listItem w:displayText="NO" w:value="NO"/>
                </w:dropDownList>
              </w:sdtPr>
              <w:sdtEndPr>
                <w:rPr>
                  <w:rStyle w:val="PlaceholderText"/>
                </w:rPr>
              </w:sdtEndPr>
              <w:sdtContent>
                <w:r w:rsidRPr="000D3BC0">
                  <w:rPr>
                    <w:rStyle w:val="PlaceholderText"/>
                    <w:color w:val="FF0000"/>
                    <w:sz w:val="18"/>
                    <w:szCs w:val="18"/>
                  </w:rPr>
                  <w:t>Choose an item.</w:t>
                </w:r>
              </w:sdtContent>
            </w:sdt>
          </w:p>
        </w:tc>
        <w:tc>
          <w:tcPr>
            <w:tcW w:w="4235" w:type="dxa"/>
            <w:gridSpan w:val="3"/>
            <w:shd w:val="clear" w:color="auto" w:fill="E3D3C3"/>
            <w:vAlign w:val="center"/>
          </w:tcPr>
          <w:p w14:paraId="42B4DDA7" w14:textId="77777777" w:rsidR="00906EE3" w:rsidRPr="000D3BC0" w:rsidRDefault="00906EE3" w:rsidP="00906EE3">
            <w:pPr>
              <w:spacing w:before="40" w:after="4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 w:val="0"/>
                <w:sz w:val="18"/>
                <w:szCs w:val="18"/>
              </w:rPr>
            </w:pPr>
            <w:r w:rsidRPr="000D3BC0">
              <w:rPr>
                <w:b/>
                <w:color w:val="auto"/>
                <w:sz w:val="18"/>
                <w:szCs w:val="18"/>
              </w:rPr>
              <w:t xml:space="preserve">Sidewalk:  </w:t>
            </w:r>
            <w:sdt>
              <w:sdtPr>
                <w:rPr>
                  <w:rStyle w:val="PlaceholderText"/>
                  <w:bCs w:val="0"/>
                  <w:caps/>
                  <w:color w:val="21989E" w:themeColor="accent1" w:themeShade="BF"/>
                  <w:sz w:val="18"/>
                  <w:szCs w:val="18"/>
                </w:rPr>
                <w:id w:val="-626393574"/>
                <w:placeholder>
                  <w:docPart w:val="4CD3A9803C4C4A9BA115A3A330AAE3C4"/>
                </w:placeholder>
                <w:showingPlcHdr/>
                <w:dropDownList>
                  <w:listItem w:value="Choose an item."/>
                  <w:listItem w:displayText="YES" w:value="YES"/>
                  <w:listItem w:displayText="NO" w:value="NO"/>
                </w:dropDownList>
              </w:sdtPr>
              <w:sdtEndPr>
                <w:rPr>
                  <w:rStyle w:val="PlaceholderText"/>
                </w:rPr>
              </w:sdtEndPr>
              <w:sdtContent>
                <w:r w:rsidRPr="000D3BC0">
                  <w:rPr>
                    <w:rStyle w:val="PlaceholderText"/>
                    <w:color w:val="FF0000"/>
                    <w:sz w:val="18"/>
                    <w:szCs w:val="18"/>
                  </w:rPr>
                  <w:t>Choose an item.</w:t>
                </w:r>
              </w:sdtContent>
            </w:sdt>
          </w:p>
        </w:tc>
      </w:tr>
      <w:tr w:rsidR="00906EE3" w:rsidRPr="00EB15CD" w14:paraId="66470652" w14:textId="77777777" w:rsidTr="00906EE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10" w:type="dxa"/>
            <w:gridSpan w:val="6"/>
            <w:shd w:val="clear" w:color="auto" w:fill="E3D3C3"/>
            <w:vAlign w:val="center"/>
          </w:tcPr>
          <w:p w14:paraId="40BEFDDD" w14:textId="73B27097" w:rsidR="00906EE3" w:rsidRPr="000D3BC0" w:rsidRDefault="00906EE3" w:rsidP="00906EE3">
            <w:pPr>
              <w:spacing w:before="40" w:after="40"/>
              <w:rPr>
                <w:b/>
                <w:bCs w:val="0"/>
                <w:sz w:val="18"/>
                <w:szCs w:val="18"/>
              </w:rPr>
            </w:pPr>
            <w:r w:rsidRPr="000D3BC0">
              <w:rPr>
                <w:b/>
                <w:color w:val="auto"/>
                <w:sz w:val="18"/>
                <w:szCs w:val="18"/>
              </w:rPr>
              <w:t xml:space="preserve">Railroad Involvement:  </w:t>
            </w:r>
            <w:sdt>
              <w:sdtPr>
                <w:rPr>
                  <w:rStyle w:val="PlaceholderText"/>
                  <w:bCs w:val="0"/>
                  <w:caps/>
                  <w:color w:val="21989E" w:themeColor="accent1" w:themeShade="BF"/>
                  <w:sz w:val="18"/>
                  <w:szCs w:val="18"/>
                </w:rPr>
                <w:id w:val="-162243603"/>
                <w:placeholder>
                  <w:docPart w:val="35318EA276DA420F88F9D6496F542F51"/>
                </w:placeholder>
                <w:showingPlcHdr/>
                <w:dropDownList>
                  <w:listItem w:value="Choose an item."/>
                  <w:listItem w:displayText="YES" w:value="YES"/>
                  <w:listItem w:displayText="NO" w:value="NO"/>
                </w:dropDownList>
              </w:sdtPr>
              <w:sdtEndPr>
                <w:rPr>
                  <w:rStyle w:val="PlaceholderText"/>
                </w:rPr>
              </w:sdtEndPr>
              <w:sdtContent>
                <w:r w:rsidRPr="000D3BC0">
                  <w:rPr>
                    <w:rStyle w:val="PlaceholderText"/>
                    <w:color w:val="FF0000"/>
                    <w:sz w:val="18"/>
                    <w:szCs w:val="18"/>
                  </w:rPr>
                  <w:t>Choose an item.</w:t>
                </w:r>
              </w:sdtContent>
            </w:sdt>
          </w:p>
        </w:tc>
        <w:tc>
          <w:tcPr>
            <w:tcW w:w="4235" w:type="dxa"/>
            <w:gridSpan w:val="3"/>
            <w:shd w:val="clear" w:color="auto" w:fill="E3D3C3"/>
            <w:vAlign w:val="center"/>
          </w:tcPr>
          <w:p w14:paraId="7A1DDA27" w14:textId="77777777" w:rsidR="00906EE3" w:rsidRPr="000D3BC0" w:rsidRDefault="00906EE3" w:rsidP="00906EE3">
            <w:pPr>
              <w:spacing w:before="40" w:after="40"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bCs w:val="0"/>
                <w:sz w:val="18"/>
                <w:szCs w:val="18"/>
              </w:rPr>
            </w:pPr>
            <w:r w:rsidRPr="000D3BC0">
              <w:rPr>
                <w:b/>
                <w:color w:val="auto"/>
                <w:sz w:val="18"/>
                <w:szCs w:val="18"/>
              </w:rPr>
              <w:t xml:space="preserve">Utility Impact:  </w:t>
            </w:r>
            <w:sdt>
              <w:sdtPr>
                <w:rPr>
                  <w:rStyle w:val="PlaceholderText"/>
                  <w:bCs w:val="0"/>
                  <w:caps/>
                  <w:color w:val="21989E" w:themeColor="accent1" w:themeShade="BF"/>
                  <w:sz w:val="18"/>
                  <w:szCs w:val="18"/>
                </w:rPr>
                <w:id w:val="-1084213771"/>
                <w:placeholder>
                  <w:docPart w:val="066C7F8A5E524E3084023E8CB1408DF8"/>
                </w:placeholder>
                <w:showingPlcHdr/>
                <w:dropDownList>
                  <w:listItem w:value="Choose an item."/>
                  <w:listItem w:displayText="HIGH" w:value="HIGH"/>
                  <w:listItem w:displayText="MEDIUM" w:value="MEDIUM"/>
                  <w:listItem w:displayText="LOW" w:value="LOW"/>
                </w:dropDownList>
              </w:sdtPr>
              <w:sdtEndPr>
                <w:rPr>
                  <w:rStyle w:val="PlaceholderText"/>
                </w:rPr>
              </w:sdtEndPr>
              <w:sdtContent>
                <w:r w:rsidRPr="000D3BC0">
                  <w:rPr>
                    <w:rStyle w:val="PlaceholderText"/>
                    <w:color w:val="FF0000"/>
                    <w:sz w:val="18"/>
                    <w:szCs w:val="18"/>
                  </w:rPr>
                  <w:t>Choose an item.</w:t>
                </w:r>
              </w:sdtContent>
            </w:sdt>
          </w:p>
        </w:tc>
      </w:tr>
      <w:tr w:rsidR="00906EE3" w14:paraId="1D770654" w14:textId="77777777" w:rsidTr="0090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10" w:type="dxa"/>
            <w:gridSpan w:val="6"/>
            <w:shd w:val="clear" w:color="auto" w:fill="E3D3C3"/>
            <w:vAlign w:val="center"/>
          </w:tcPr>
          <w:p w14:paraId="2FFCC638" w14:textId="7D92E325" w:rsidR="00906EE3" w:rsidRPr="000D3BC0" w:rsidRDefault="00906EE3" w:rsidP="00906EE3">
            <w:pPr>
              <w:spacing w:before="40" w:after="40"/>
              <w:rPr>
                <w:b/>
                <w:bCs w:val="0"/>
                <w:sz w:val="18"/>
                <w:szCs w:val="18"/>
              </w:rPr>
            </w:pPr>
            <w:r w:rsidRPr="000D3BC0">
              <w:rPr>
                <w:b/>
                <w:color w:val="auto"/>
                <w:sz w:val="18"/>
                <w:szCs w:val="18"/>
              </w:rPr>
              <w:t xml:space="preserve">Bridges:  </w:t>
            </w:r>
            <w:r w:rsidRPr="000D3BC0">
              <w:rPr>
                <w:color w:val="FF0000"/>
                <w:sz w:val="18"/>
                <w:szCs w:val="18"/>
              </w:rPr>
              <w:t>Enter # Bridges</w:t>
            </w:r>
          </w:p>
        </w:tc>
        <w:tc>
          <w:tcPr>
            <w:tcW w:w="4235" w:type="dxa"/>
            <w:gridSpan w:val="3"/>
            <w:shd w:val="clear" w:color="auto" w:fill="E3D3C3"/>
            <w:vAlign w:val="center"/>
          </w:tcPr>
          <w:p w14:paraId="0F4D2452" w14:textId="453B164C" w:rsidR="00906EE3" w:rsidRPr="000D3BC0" w:rsidRDefault="00906EE3" w:rsidP="00906EE3">
            <w:pPr>
              <w:spacing w:before="40" w:after="4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 w:val="0"/>
                <w:sz w:val="18"/>
                <w:szCs w:val="18"/>
              </w:rPr>
            </w:pPr>
            <w:r w:rsidRPr="000D3BC0">
              <w:rPr>
                <w:b/>
                <w:color w:val="auto"/>
                <w:sz w:val="18"/>
                <w:szCs w:val="18"/>
              </w:rPr>
              <w:t xml:space="preserve">Major Drainage Structures/Crossing:  </w:t>
            </w:r>
            <w:r w:rsidRPr="000D3BC0">
              <w:rPr>
                <w:color w:val="FF0000"/>
                <w:sz w:val="18"/>
                <w:szCs w:val="18"/>
              </w:rPr>
              <w:t>Enter #</w:t>
            </w:r>
          </w:p>
        </w:tc>
      </w:tr>
    </w:tbl>
    <w:p w14:paraId="14BC6F3B" w14:textId="10C39392" w:rsidR="00B95BDC" w:rsidRDefault="00B95BDC" w:rsidP="00B95BDC">
      <w:pPr>
        <w:pStyle w:val="Heading1"/>
        <w:pBdr>
          <w:bottom w:val="single" w:sz="8" w:space="1" w:color="auto"/>
        </w:pBdr>
        <w:spacing w:before="240" w:after="40"/>
      </w:pPr>
      <w:r>
        <w:t>Project Goals and Commitments</w:t>
      </w:r>
    </w:p>
    <w:p w14:paraId="1C03DD03" w14:textId="637E0835" w:rsidR="00B95BDC" w:rsidRDefault="00B95BDC" w:rsidP="00B95BDC">
      <w:pPr>
        <w:spacing w:before="40" w:after="40"/>
        <w:rPr>
          <w:i/>
          <w:iCs/>
        </w:rPr>
      </w:pPr>
      <w:r w:rsidRPr="00413DA3">
        <w:rPr>
          <w:i/>
          <w:iCs/>
        </w:rPr>
        <w:t xml:space="preserve">Fill in </w:t>
      </w:r>
      <w:r w:rsidRPr="00B650AB">
        <w:rPr>
          <w:i/>
          <w:iCs/>
          <w:color w:val="FF0000"/>
        </w:rPr>
        <w:t xml:space="preserve">project </w:t>
      </w:r>
      <w:r>
        <w:rPr>
          <w:i/>
          <w:iCs/>
          <w:color w:val="FF0000"/>
        </w:rPr>
        <w:t>goals and commitments</w:t>
      </w:r>
      <w:r w:rsidRPr="00413DA3">
        <w:rPr>
          <w:i/>
          <w:iCs/>
        </w:rPr>
        <w:t xml:space="preserve">. </w:t>
      </w:r>
      <w:r>
        <w:rPr>
          <w:i/>
          <w:iCs/>
        </w:rPr>
        <w:t>Delete instructions when complete.</w:t>
      </w:r>
    </w:p>
    <w:p w14:paraId="6C4DB120" w14:textId="362701F2" w:rsidR="00331EBD" w:rsidRDefault="00331EBD" w:rsidP="00B650AB">
      <w:pPr>
        <w:pStyle w:val="Heading1"/>
        <w:pBdr>
          <w:bottom w:val="single" w:sz="8" w:space="1" w:color="auto"/>
        </w:pBdr>
        <w:spacing w:before="240"/>
      </w:pPr>
      <w:r>
        <w:br w:type="page"/>
      </w:r>
    </w:p>
    <w:p w14:paraId="04631B58" w14:textId="13382770" w:rsidR="00182A9F" w:rsidRDefault="00E252C4" w:rsidP="00B650AB">
      <w:pPr>
        <w:pStyle w:val="Heading1"/>
        <w:pBdr>
          <w:bottom w:val="single" w:sz="8" w:space="1" w:color="auto"/>
        </w:pBdr>
        <w:spacing w:before="240"/>
      </w:pPr>
      <w:r>
        <w:lastRenderedPageBreak/>
        <w:t>Detailed Scope of Work</w:t>
      </w:r>
    </w:p>
    <w:p w14:paraId="282081A4" w14:textId="5FA3B7F9" w:rsidR="00FC06D4" w:rsidRPr="00D05B1C" w:rsidRDefault="00FC06D4" w:rsidP="00D05B1C">
      <w:pPr>
        <w:pStyle w:val="Heading1"/>
        <w:rPr>
          <w:b w:val="0"/>
        </w:rPr>
      </w:pPr>
    </w:p>
    <w:sectPr w:rsidR="00FC06D4" w:rsidRPr="00D05B1C" w:rsidSect="00C7763A"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AA8D1F" w14:textId="77777777" w:rsidR="003C4A12" w:rsidRDefault="003C4A12" w:rsidP="008915DD">
      <w:r>
        <w:separator/>
      </w:r>
    </w:p>
  </w:endnote>
  <w:endnote w:type="continuationSeparator" w:id="0">
    <w:p w14:paraId="59722AA5" w14:textId="77777777" w:rsidR="003C4A12" w:rsidRDefault="003C4A12" w:rsidP="008915DD">
      <w:r>
        <w:continuationSeparator/>
      </w:r>
    </w:p>
  </w:endnote>
  <w:endnote w:type="continuationNotice" w:id="1">
    <w:p w14:paraId="69477D49" w14:textId="77777777" w:rsidR="003C4A12" w:rsidRDefault="003C4A12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C7021057-1843-43B1-BFD7-DD13EBC7F1C2}"/>
    <w:embedBold r:id="rId2" w:fontKey="{8DD3A5A7-0BAA-4812-B272-B92CBABF0C72}"/>
    <w:embedItalic r:id="rId3" w:fontKey="{9F32F6B1-7393-4EB9-8B8E-CE3D75DACABF}"/>
    <w:embedBoldItalic r:id="rId4" w:fontKey="{6F14C4A2-3303-465F-A4E7-C568584DBAFC}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  <w:embedRegular r:id="rId5" w:fontKey="{188A5EA6-7453-4675-82D2-13B22C039860}"/>
    <w:embedBold r:id="rId6" w:fontKey="{132A1025-F170-46C1-87ED-5D50EF0CF94B}"/>
    <w:embedItalic r:id="rId7" w:fontKey="{837A0711-F466-495F-A927-5AF9B8FE01F4}"/>
    <w:embedBoldItalic r:id="rId8" w:fontKey="{72C347B8-7493-4F7A-BABC-03C523F79B57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9" w:fontKey="{896B4302-1637-4315-BB1D-E71FEE9CB655}"/>
    <w:embedBold r:id="rId10" w:fontKey="{0FEA7B9B-DB79-401E-9E49-36DE940033BB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1" w:fontKey="{D99FF86C-2484-4348-9D45-5C506E332188}"/>
    <w:embedBold r:id="rId12" w:fontKey="{FFC0CF29-B457-4768-87F7-5E5E1B84F84F}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PermianSlabSerifTypeface">
    <w:altName w:val="Calibri"/>
    <w:panose1 w:val="02000000000000000000"/>
    <w:charset w:val="00"/>
    <w:family w:val="modern"/>
    <w:notTrueType/>
    <w:pitch w:val="variable"/>
    <w:sig w:usb0="A000022F" w:usb1="4000A46A" w:usb2="00000000" w:usb3="00000000" w:csb0="00000007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  <w:embedRegular r:id="rId13" w:fontKey="{50F5F67E-EE1D-454A-A77F-4BC046FE0B7A}"/>
  </w:font>
  <w:font w:name="Myriad Pro">
    <w:altName w:val="Corbe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  <w:embedRegular r:id="rId14" w:fontKey="{445AB4A9-4033-4D13-9156-46FEDD2FBECC}"/>
    <w:embedBold r:id="rId15" w:fontKey="{EBB89577-18E4-48D7-8140-B5709BEC12CA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7054848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69D263E" w14:textId="6B0EA4B9" w:rsidR="007F1A50" w:rsidRPr="00331EBD" w:rsidRDefault="00655A7A" w:rsidP="00331EBD">
        <w:pPr>
          <w:pStyle w:val="Footer"/>
          <w:tabs>
            <w:tab w:val="clear" w:pos="4680"/>
            <w:tab w:val="left" w:pos="0"/>
          </w:tabs>
          <w:spacing w:before="240"/>
        </w:pPr>
        <w:fldSimple w:instr=" STYLEREF  &quot;Project Title&quot;  \* MERGEFORMAT ">
          <w:r w:rsidR="0083456F" w:rsidRPr="0083456F">
            <w:rPr>
              <w:b/>
              <w:bCs w:val="0"/>
              <w:noProof/>
            </w:rPr>
            <w:t xml:space="preserve">Project Name | Project #  </w:t>
          </w:r>
          <w:r w:rsidR="0083456F" w:rsidRPr="0083456F">
            <w:rPr>
              <w:b/>
              <w:bCs w:val="0"/>
              <w:noProof/>
            </w:rPr>
            <w:br/>
            <w:t>PIN # | Location</w:t>
          </w:r>
        </w:fldSimple>
        <w:r w:rsidR="00331EBD">
          <w:tab/>
        </w:r>
        <w:r w:rsidR="00331EBD">
          <w:fldChar w:fldCharType="begin"/>
        </w:r>
        <w:r w:rsidR="00331EBD">
          <w:instrText xml:space="preserve"> PAGE   \* MERGEFORMAT </w:instrText>
        </w:r>
        <w:r w:rsidR="00331EBD">
          <w:fldChar w:fldCharType="separate"/>
        </w:r>
        <w:r w:rsidR="00331EBD">
          <w:t>1</w:t>
        </w:r>
        <w:r w:rsidR="00331EBD"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706700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5FCFAAE" w14:textId="2AE7F66A" w:rsidR="00C7763A" w:rsidRDefault="0083456F" w:rsidP="00331EBD">
        <w:pPr>
          <w:pStyle w:val="Footer"/>
          <w:tabs>
            <w:tab w:val="clear" w:pos="4680"/>
            <w:tab w:val="left" w:pos="0"/>
          </w:tabs>
          <w:spacing w:before="240"/>
        </w:pPr>
        <w:r>
          <w:fldChar w:fldCharType="begin"/>
        </w:r>
        <w:r>
          <w:instrText xml:space="preserve"> STYLEREF  "Project Title"  \* MERGEFORMAT </w:instrText>
        </w:r>
        <w:r>
          <w:fldChar w:fldCharType="separate"/>
        </w:r>
        <w:r w:rsidRPr="0083456F">
          <w:rPr>
            <w:b/>
            <w:bCs w:val="0"/>
            <w:noProof/>
          </w:rPr>
          <w:t xml:space="preserve">Project Name | Project #  </w:t>
        </w:r>
        <w:r w:rsidRPr="0083456F">
          <w:rPr>
            <w:b/>
            <w:bCs w:val="0"/>
            <w:noProof/>
          </w:rPr>
          <w:br/>
          <w:t>PIN # | Location</w:t>
        </w:r>
        <w:r>
          <w:rPr>
            <w:b/>
            <w:bCs w:val="0"/>
            <w:noProof/>
          </w:rPr>
          <w:fldChar w:fldCharType="end"/>
        </w:r>
        <w:r w:rsidR="00331EBD">
          <w:tab/>
        </w:r>
        <w:r w:rsidR="00331EBD">
          <w:fldChar w:fldCharType="begin"/>
        </w:r>
        <w:r w:rsidR="00331EBD">
          <w:instrText xml:space="preserve"> PAGE   \* MERGEFORMAT </w:instrText>
        </w:r>
        <w:r w:rsidR="00331EBD">
          <w:fldChar w:fldCharType="separate"/>
        </w:r>
        <w:r w:rsidR="00331EBD">
          <w:t>1</w:t>
        </w:r>
        <w:r w:rsidR="00331EBD"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329731" w14:textId="77777777" w:rsidR="003C4A12" w:rsidRPr="00A82423" w:rsidRDefault="003C4A12" w:rsidP="00C511FD">
      <w:pPr>
        <w:pStyle w:val="separator"/>
      </w:pPr>
      <w:r w:rsidRPr="00A82423">
        <w:separator/>
      </w:r>
    </w:p>
  </w:footnote>
  <w:footnote w:type="continuationSeparator" w:id="0">
    <w:p w14:paraId="592B8A4D" w14:textId="77777777" w:rsidR="003C4A12" w:rsidRPr="00A82423" w:rsidRDefault="003C4A12" w:rsidP="00C511FD">
      <w:pPr>
        <w:pStyle w:val="separator"/>
      </w:pPr>
      <w:r w:rsidRPr="00A82423">
        <w:continuationSeparator/>
      </w:r>
    </w:p>
  </w:footnote>
  <w:footnote w:type="continuationNotice" w:id="1">
    <w:p w14:paraId="32B6AC9C" w14:textId="77777777" w:rsidR="003C4A12" w:rsidRDefault="003C4A12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990" w:type="dxa"/>
      <w:tblInd w:w="-10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990"/>
    </w:tblGrid>
    <w:tr w:rsidR="00C7763A" w14:paraId="74A132C7" w14:textId="77777777" w:rsidTr="004E038B">
      <w:trPr>
        <w:trHeight w:val="450"/>
      </w:trPr>
      <w:tc>
        <w:tcPr>
          <w:tcW w:w="9990" w:type="dxa"/>
          <w:tc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</w:tcBorders>
          <w:shd w:val="clear" w:color="auto" w:fill="002D72"/>
          <w:vAlign w:val="center"/>
        </w:tcPr>
        <w:p w14:paraId="202CE02F" w14:textId="77777777" w:rsidR="00C7763A" w:rsidRPr="0015093D" w:rsidRDefault="00C7763A" w:rsidP="00C7763A">
          <w:pPr>
            <w:pStyle w:val="Header"/>
            <w:ind w:left="259" w:hanging="259"/>
            <w:rPr>
              <w:noProof/>
              <w:sz w:val="28"/>
              <w:szCs w:val="28"/>
            </w:rPr>
          </w:pPr>
          <w:r w:rsidRPr="0039111A">
            <w:rPr>
              <w:noProof/>
            </w:rPr>
            <w:drawing>
              <wp:anchor distT="0" distB="0" distL="114300" distR="114300" simplePos="0" relativeHeight="251661312" behindDoc="0" locked="0" layoutInCell="1" allowOverlap="1" wp14:anchorId="6725F5F9" wp14:editId="365A5110">
                <wp:simplePos x="0" y="0"/>
                <wp:positionH relativeFrom="column">
                  <wp:posOffset>6044565</wp:posOffset>
                </wp:positionH>
                <wp:positionV relativeFrom="paragraph">
                  <wp:posOffset>11430</wp:posOffset>
                </wp:positionV>
                <wp:extent cx="219075" cy="261620"/>
                <wp:effectExtent l="0" t="0" r="9525" b="5080"/>
                <wp:wrapNone/>
                <wp:docPr id="6" name="Picture 6" descr="A picture containing graphical user interface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2" descr="A picture containing graphical user interface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-1" r="63483" b="3480"/>
                        <a:stretch/>
                      </pic:blipFill>
                      <pic:spPr bwMode="auto">
                        <a:xfrm>
                          <a:off x="0" y="0"/>
                          <a:ext cx="219075" cy="261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>
            <w:rPr>
              <w:b/>
              <w:sz w:val="28"/>
              <w:szCs w:val="28"/>
            </w:rPr>
            <w:t>Scope of Work</w:t>
          </w:r>
          <w:r w:rsidRPr="0015093D">
            <w:rPr>
              <w:noProof/>
              <w:sz w:val="28"/>
              <w:szCs w:val="28"/>
            </w:rPr>
            <w:t xml:space="preserve"> </w:t>
          </w:r>
        </w:p>
      </w:tc>
    </w:tr>
  </w:tbl>
  <w:p w14:paraId="38367CFE" w14:textId="77777777" w:rsidR="00C7763A" w:rsidRDefault="00C7763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7242A6"/>
    <w:multiLevelType w:val="hybridMultilevel"/>
    <w:tmpl w:val="FB6E40B2"/>
    <w:lvl w:ilvl="0" w:tplc="7468491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color w:val="FF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0D13CD"/>
    <w:multiLevelType w:val="hybridMultilevel"/>
    <w:tmpl w:val="CE8EAA1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286BB8"/>
    <w:multiLevelType w:val="hybridMultilevel"/>
    <w:tmpl w:val="9BDA806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C27FCB"/>
    <w:multiLevelType w:val="hybridMultilevel"/>
    <w:tmpl w:val="320C4E0A"/>
    <w:lvl w:ilvl="0" w:tplc="59D23584">
      <w:start w:val="1"/>
      <w:numFmt w:val="bullet"/>
      <w:pStyle w:val="TableBullets"/>
      <w:lvlText w:val=""/>
      <w:lvlJc w:val="left"/>
      <w:pPr>
        <w:ind w:left="4050" w:hanging="360"/>
      </w:pPr>
      <w:rPr>
        <w:rFonts w:ascii="Wingdings" w:hAnsi="Wingdings" w:hint="default"/>
        <w:sz w:val="16"/>
        <w:szCs w:val="16"/>
      </w:rPr>
    </w:lvl>
    <w:lvl w:ilvl="1" w:tplc="50C29D4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8E4865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F3E0E5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326E05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CD2C90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CEA82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18015B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65A32B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024351"/>
    <w:multiLevelType w:val="hybridMultilevel"/>
    <w:tmpl w:val="96C809EC"/>
    <w:lvl w:ilvl="0" w:tplc="BDE6D086">
      <w:start w:val="1"/>
      <w:numFmt w:val="lowerLetter"/>
      <w:pStyle w:val="PNumberListIndent1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771D4E"/>
    <w:multiLevelType w:val="hybridMultilevel"/>
    <w:tmpl w:val="E0BC475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8C140D"/>
    <w:multiLevelType w:val="hybridMultilevel"/>
    <w:tmpl w:val="CBCE1810"/>
    <w:lvl w:ilvl="0" w:tplc="0CA21B74">
      <w:start w:val="1"/>
      <w:numFmt w:val="decimal"/>
      <w:lvlText w:val="%1."/>
      <w:lvlJc w:val="left"/>
      <w:pPr>
        <w:ind w:left="720" w:hanging="360"/>
      </w:pPr>
    </w:lvl>
    <w:lvl w:ilvl="1" w:tplc="9F7CFFF6">
      <w:start w:val="1"/>
      <w:numFmt w:val="lowerLetter"/>
      <w:lvlText w:val="%2."/>
      <w:lvlJc w:val="left"/>
      <w:pPr>
        <w:ind w:left="1440" w:hanging="360"/>
      </w:pPr>
    </w:lvl>
    <w:lvl w:ilvl="2" w:tplc="2A76476A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02157F"/>
    <w:multiLevelType w:val="hybridMultilevel"/>
    <w:tmpl w:val="11A65394"/>
    <w:lvl w:ilvl="0" w:tplc="39A6F912">
      <w:start w:val="1"/>
      <w:numFmt w:val="bullet"/>
      <w:pStyle w:val="PBulletLis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4C2F07"/>
    <w:multiLevelType w:val="hybridMultilevel"/>
    <w:tmpl w:val="2CB819B4"/>
    <w:lvl w:ilvl="0" w:tplc="FFFFFFFF">
      <w:start w:val="1"/>
      <w:numFmt w:val="bullet"/>
      <w:pStyle w:val="PDNBullet"/>
      <w:lvlText w:val="§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CE482B00">
      <w:start w:val="1"/>
      <w:numFmt w:val="bullet"/>
      <w:lvlText w:val="•"/>
      <w:lvlJc w:val="left"/>
      <w:pPr>
        <w:ind w:left="810" w:hanging="360"/>
      </w:pPr>
      <w:rPr>
        <w:rFonts w:ascii="Arial" w:hAnsi="Arial" w:hint="default"/>
        <w:sz w:val="18"/>
      </w:rPr>
    </w:lvl>
    <w:lvl w:ilvl="2" w:tplc="04090005">
      <w:start w:val="1"/>
      <w:numFmt w:val="bullet"/>
      <w:lvlText w:val=""/>
      <w:lvlJc w:val="left"/>
      <w:pPr>
        <w:ind w:left="153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</w:abstractNum>
  <w:abstractNum w:abstractNumId="9" w15:restartNumberingAfterBreak="0">
    <w:nsid w:val="275C2238"/>
    <w:multiLevelType w:val="hybridMultilevel"/>
    <w:tmpl w:val="A50EB692"/>
    <w:lvl w:ilvl="0" w:tplc="0D606E1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9624CD"/>
    <w:multiLevelType w:val="hybridMultilevel"/>
    <w:tmpl w:val="E61C5EE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55814AF"/>
    <w:multiLevelType w:val="hybridMultilevel"/>
    <w:tmpl w:val="5636B19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14C23EA"/>
    <w:multiLevelType w:val="hybridMultilevel"/>
    <w:tmpl w:val="04D010A6"/>
    <w:lvl w:ilvl="0" w:tplc="E1D09DA6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5494012B"/>
    <w:multiLevelType w:val="hybridMultilevel"/>
    <w:tmpl w:val="06AC545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AD156D9"/>
    <w:multiLevelType w:val="hybridMultilevel"/>
    <w:tmpl w:val="A998D0E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C6A1B00"/>
    <w:multiLevelType w:val="hybridMultilevel"/>
    <w:tmpl w:val="3BFA4D7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A95D78"/>
    <w:multiLevelType w:val="hybridMultilevel"/>
    <w:tmpl w:val="2C4CD39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A96480F"/>
    <w:multiLevelType w:val="hybridMultilevel"/>
    <w:tmpl w:val="99B8A4A2"/>
    <w:lvl w:ilvl="0" w:tplc="79E48426">
      <w:start w:val="1"/>
      <w:numFmt w:val="bullet"/>
      <w:pStyle w:val="PBulletListIndent1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D3E3B65"/>
    <w:multiLevelType w:val="hybridMultilevel"/>
    <w:tmpl w:val="9A7E53B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DDF49F5"/>
    <w:multiLevelType w:val="hybridMultilevel"/>
    <w:tmpl w:val="0AF25EC4"/>
    <w:lvl w:ilvl="0" w:tplc="39A82EA4">
      <w:start w:val="1"/>
      <w:numFmt w:val="lowerRoman"/>
      <w:pStyle w:val="PNumberListIndent2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F1550F8"/>
    <w:multiLevelType w:val="hybridMultilevel"/>
    <w:tmpl w:val="F8EC3D30"/>
    <w:lvl w:ilvl="0" w:tplc="A7F85AB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AFF2568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CDE07CA">
      <w:start w:val="1"/>
      <w:numFmt w:val="bullet"/>
      <w:lvlText w:val="-"/>
      <w:lvlJc w:val="left"/>
      <w:pPr>
        <w:ind w:left="2160" w:hanging="360"/>
      </w:pPr>
      <w:rPr>
        <w:rFonts w:ascii="Arial" w:hAnsi="Arial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004ADF"/>
    <w:multiLevelType w:val="hybridMultilevel"/>
    <w:tmpl w:val="3F26FEB4"/>
    <w:lvl w:ilvl="0" w:tplc="CD4A193E">
      <w:start w:val="1"/>
      <w:numFmt w:val="decimal"/>
      <w:pStyle w:val="PNumberList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354214E"/>
    <w:multiLevelType w:val="hybridMultilevel"/>
    <w:tmpl w:val="844485F8"/>
    <w:lvl w:ilvl="0" w:tplc="A71EDCAA">
      <w:start w:val="1"/>
      <w:numFmt w:val="bullet"/>
      <w:pStyle w:val="PBulletListIndent2"/>
      <w:lvlText w:val="-"/>
      <w:lvlJc w:val="left"/>
      <w:pPr>
        <w:ind w:left="144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126103"/>
    <w:multiLevelType w:val="hybridMultilevel"/>
    <w:tmpl w:val="B394B10C"/>
    <w:lvl w:ilvl="0" w:tplc="CE482B00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  <w:sz w:val="18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72478F5"/>
    <w:multiLevelType w:val="hybridMultilevel"/>
    <w:tmpl w:val="546653C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711414795">
    <w:abstractNumId w:val="3"/>
  </w:num>
  <w:num w:numId="2" w16cid:durableId="1356885660">
    <w:abstractNumId w:val="8"/>
  </w:num>
  <w:num w:numId="3" w16cid:durableId="361176407">
    <w:abstractNumId w:val="15"/>
  </w:num>
  <w:num w:numId="4" w16cid:durableId="762456992">
    <w:abstractNumId w:val="9"/>
  </w:num>
  <w:num w:numId="5" w16cid:durableId="1955480422">
    <w:abstractNumId w:val="10"/>
  </w:num>
  <w:num w:numId="6" w16cid:durableId="677579086">
    <w:abstractNumId w:val="24"/>
  </w:num>
  <w:num w:numId="7" w16cid:durableId="1247769692">
    <w:abstractNumId w:val="18"/>
  </w:num>
  <w:num w:numId="8" w16cid:durableId="983394696">
    <w:abstractNumId w:val="2"/>
  </w:num>
  <w:num w:numId="9" w16cid:durableId="2048138680">
    <w:abstractNumId w:val="13"/>
  </w:num>
  <w:num w:numId="10" w16cid:durableId="298651280">
    <w:abstractNumId w:val="14"/>
  </w:num>
  <w:num w:numId="11" w16cid:durableId="123885552">
    <w:abstractNumId w:val="16"/>
  </w:num>
  <w:num w:numId="12" w16cid:durableId="163472912">
    <w:abstractNumId w:val="11"/>
  </w:num>
  <w:num w:numId="13" w16cid:durableId="1171063506">
    <w:abstractNumId w:val="1"/>
  </w:num>
  <w:num w:numId="14" w16cid:durableId="354233235">
    <w:abstractNumId w:val="0"/>
  </w:num>
  <w:num w:numId="15" w16cid:durableId="606886908">
    <w:abstractNumId w:val="5"/>
  </w:num>
  <w:num w:numId="16" w16cid:durableId="742795818">
    <w:abstractNumId w:val="23"/>
  </w:num>
  <w:num w:numId="17" w16cid:durableId="1734615739">
    <w:abstractNumId w:val="20"/>
  </w:num>
  <w:num w:numId="18" w16cid:durableId="725764375">
    <w:abstractNumId w:val="20"/>
  </w:num>
  <w:num w:numId="19" w16cid:durableId="1161656723">
    <w:abstractNumId w:val="20"/>
  </w:num>
  <w:num w:numId="20" w16cid:durableId="1439060716">
    <w:abstractNumId w:val="20"/>
  </w:num>
  <w:num w:numId="21" w16cid:durableId="73825071">
    <w:abstractNumId w:val="6"/>
  </w:num>
  <w:num w:numId="22" w16cid:durableId="86851091">
    <w:abstractNumId w:val="6"/>
  </w:num>
  <w:num w:numId="23" w16cid:durableId="789737303">
    <w:abstractNumId w:val="6"/>
  </w:num>
  <w:num w:numId="24" w16cid:durableId="1909683147">
    <w:abstractNumId w:val="21"/>
  </w:num>
  <w:num w:numId="25" w16cid:durableId="850946440">
    <w:abstractNumId w:val="12"/>
  </w:num>
  <w:num w:numId="26" w16cid:durableId="785394767">
    <w:abstractNumId w:val="4"/>
  </w:num>
  <w:num w:numId="27" w16cid:durableId="1396704588">
    <w:abstractNumId w:val="19"/>
  </w:num>
  <w:num w:numId="28" w16cid:durableId="252323422">
    <w:abstractNumId w:val="7"/>
  </w:num>
  <w:num w:numId="29" w16cid:durableId="735470517">
    <w:abstractNumId w:val="17"/>
  </w:num>
  <w:num w:numId="30" w16cid:durableId="1165129648">
    <w:abstractNumId w:val="22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TrueTypeFonts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K0sDAyNDU1MzIzNDJW0lEKTi0uzszPAykwNq4FAPqk0GYtAAAA"/>
  </w:docVars>
  <w:rsids>
    <w:rsidRoot w:val="009A7A7E"/>
    <w:rsid w:val="00000654"/>
    <w:rsid w:val="00001CB3"/>
    <w:rsid w:val="00003319"/>
    <w:rsid w:val="000107C3"/>
    <w:rsid w:val="00012983"/>
    <w:rsid w:val="000153E5"/>
    <w:rsid w:val="00015BB5"/>
    <w:rsid w:val="000168AC"/>
    <w:rsid w:val="00022248"/>
    <w:rsid w:val="00023EA3"/>
    <w:rsid w:val="000243E6"/>
    <w:rsid w:val="00025C7D"/>
    <w:rsid w:val="000260D0"/>
    <w:rsid w:val="00027666"/>
    <w:rsid w:val="00030A02"/>
    <w:rsid w:val="0003139C"/>
    <w:rsid w:val="000378A9"/>
    <w:rsid w:val="0004092C"/>
    <w:rsid w:val="00040F33"/>
    <w:rsid w:val="00041FF2"/>
    <w:rsid w:val="000433FA"/>
    <w:rsid w:val="00044F2C"/>
    <w:rsid w:val="00047E3B"/>
    <w:rsid w:val="000543E8"/>
    <w:rsid w:val="00061B07"/>
    <w:rsid w:val="000626D2"/>
    <w:rsid w:val="00071A67"/>
    <w:rsid w:val="00075240"/>
    <w:rsid w:val="000772FE"/>
    <w:rsid w:val="000774F3"/>
    <w:rsid w:val="000814B6"/>
    <w:rsid w:val="000829E8"/>
    <w:rsid w:val="00083316"/>
    <w:rsid w:val="00083529"/>
    <w:rsid w:val="00083AB4"/>
    <w:rsid w:val="00084497"/>
    <w:rsid w:val="00084AC0"/>
    <w:rsid w:val="00086518"/>
    <w:rsid w:val="00086D31"/>
    <w:rsid w:val="000871B5"/>
    <w:rsid w:val="0009041C"/>
    <w:rsid w:val="00093BA2"/>
    <w:rsid w:val="00094ADB"/>
    <w:rsid w:val="00096C9B"/>
    <w:rsid w:val="000A0AE5"/>
    <w:rsid w:val="000A2340"/>
    <w:rsid w:val="000A290C"/>
    <w:rsid w:val="000B0896"/>
    <w:rsid w:val="000B1901"/>
    <w:rsid w:val="000B21AC"/>
    <w:rsid w:val="000B36A2"/>
    <w:rsid w:val="000B3BD4"/>
    <w:rsid w:val="000B5473"/>
    <w:rsid w:val="000B5D97"/>
    <w:rsid w:val="000B7524"/>
    <w:rsid w:val="000C5107"/>
    <w:rsid w:val="000C651F"/>
    <w:rsid w:val="000C6DE3"/>
    <w:rsid w:val="000C7CE5"/>
    <w:rsid w:val="000D0F3B"/>
    <w:rsid w:val="000D100C"/>
    <w:rsid w:val="000D23AE"/>
    <w:rsid w:val="000D3BC0"/>
    <w:rsid w:val="000D436F"/>
    <w:rsid w:val="000D5B8B"/>
    <w:rsid w:val="000E1BE7"/>
    <w:rsid w:val="000E2C69"/>
    <w:rsid w:val="000E39E9"/>
    <w:rsid w:val="000E3A11"/>
    <w:rsid w:val="000E5C51"/>
    <w:rsid w:val="000F0094"/>
    <w:rsid w:val="000F0BAF"/>
    <w:rsid w:val="000F5781"/>
    <w:rsid w:val="000F7216"/>
    <w:rsid w:val="00101C65"/>
    <w:rsid w:val="00113FA3"/>
    <w:rsid w:val="00114201"/>
    <w:rsid w:val="001143E3"/>
    <w:rsid w:val="001164CE"/>
    <w:rsid w:val="001200BE"/>
    <w:rsid w:val="0012100E"/>
    <w:rsid w:val="00121E8A"/>
    <w:rsid w:val="00121EB7"/>
    <w:rsid w:val="001220F7"/>
    <w:rsid w:val="001249E7"/>
    <w:rsid w:val="00126260"/>
    <w:rsid w:val="00127F44"/>
    <w:rsid w:val="00134191"/>
    <w:rsid w:val="00136BC8"/>
    <w:rsid w:val="00137258"/>
    <w:rsid w:val="0013734B"/>
    <w:rsid w:val="001373B0"/>
    <w:rsid w:val="00141E3D"/>
    <w:rsid w:val="00142508"/>
    <w:rsid w:val="00146A08"/>
    <w:rsid w:val="00147CFB"/>
    <w:rsid w:val="00152F4F"/>
    <w:rsid w:val="0015390A"/>
    <w:rsid w:val="00154438"/>
    <w:rsid w:val="001604B0"/>
    <w:rsid w:val="001615A3"/>
    <w:rsid w:val="0016169C"/>
    <w:rsid w:val="00163BA0"/>
    <w:rsid w:val="0017166A"/>
    <w:rsid w:val="00171B9C"/>
    <w:rsid w:val="00171C3F"/>
    <w:rsid w:val="00173492"/>
    <w:rsid w:val="001755F4"/>
    <w:rsid w:val="00177B4D"/>
    <w:rsid w:val="00182A9F"/>
    <w:rsid w:val="00182C54"/>
    <w:rsid w:val="00184267"/>
    <w:rsid w:val="00184771"/>
    <w:rsid w:val="00184E63"/>
    <w:rsid w:val="00187962"/>
    <w:rsid w:val="001921C5"/>
    <w:rsid w:val="00194600"/>
    <w:rsid w:val="001952A1"/>
    <w:rsid w:val="0019535F"/>
    <w:rsid w:val="00195983"/>
    <w:rsid w:val="001964C8"/>
    <w:rsid w:val="001A26EC"/>
    <w:rsid w:val="001A4582"/>
    <w:rsid w:val="001A6E99"/>
    <w:rsid w:val="001A7033"/>
    <w:rsid w:val="001B11DA"/>
    <w:rsid w:val="001B6A56"/>
    <w:rsid w:val="001B7E33"/>
    <w:rsid w:val="001C0BBF"/>
    <w:rsid w:val="001C333B"/>
    <w:rsid w:val="001C455B"/>
    <w:rsid w:val="001C5606"/>
    <w:rsid w:val="001D00BF"/>
    <w:rsid w:val="001D0CF0"/>
    <w:rsid w:val="001D37A7"/>
    <w:rsid w:val="001D4555"/>
    <w:rsid w:val="001D514E"/>
    <w:rsid w:val="001D534A"/>
    <w:rsid w:val="001D68A2"/>
    <w:rsid w:val="001D7D64"/>
    <w:rsid w:val="001E01CF"/>
    <w:rsid w:val="001E02C2"/>
    <w:rsid w:val="001E0891"/>
    <w:rsid w:val="001E0F0B"/>
    <w:rsid w:val="001E49F0"/>
    <w:rsid w:val="001E7BA1"/>
    <w:rsid w:val="001F195D"/>
    <w:rsid w:val="001F35F1"/>
    <w:rsid w:val="001F4FDC"/>
    <w:rsid w:val="0020000C"/>
    <w:rsid w:val="0020137A"/>
    <w:rsid w:val="00201F31"/>
    <w:rsid w:val="002060E6"/>
    <w:rsid w:val="00210F7B"/>
    <w:rsid w:val="0022154D"/>
    <w:rsid w:val="002223A0"/>
    <w:rsid w:val="0022285F"/>
    <w:rsid w:val="00226CB5"/>
    <w:rsid w:val="00231772"/>
    <w:rsid w:val="00231828"/>
    <w:rsid w:val="0023230B"/>
    <w:rsid w:val="002323EC"/>
    <w:rsid w:val="00233907"/>
    <w:rsid w:val="0023726E"/>
    <w:rsid w:val="00240AE6"/>
    <w:rsid w:val="00241215"/>
    <w:rsid w:val="00241274"/>
    <w:rsid w:val="00247AC0"/>
    <w:rsid w:val="00250578"/>
    <w:rsid w:val="00252572"/>
    <w:rsid w:val="00253179"/>
    <w:rsid w:val="00255A2C"/>
    <w:rsid w:val="0025677F"/>
    <w:rsid w:val="002621BD"/>
    <w:rsid w:val="00263267"/>
    <w:rsid w:val="002635AF"/>
    <w:rsid w:val="00264823"/>
    <w:rsid w:val="00266D6C"/>
    <w:rsid w:val="002705C0"/>
    <w:rsid w:val="0027163B"/>
    <w:rsid w:val="00271C14"/>
    <w:rsid w:val="00272723"/>
    <w:rsid w:val="0027299A"/>
    <w:rsid w:val="002744F6"/>
    <w:rsid w:val="00275337"/>
    <w:rsid w:val="00275F83"/>
    <w:rsid w:val="002772BA"/>
    <w:rsid w:val="00277A99"/>
    <w:rsid w:val="00277AC3"/>
    <w:rsid w:val="00280536"/>
    <w:rsid w:val="00280DF8"/>
    <w:rsid w:val="002825C4"/>
    <w:rsid w:val="002839CF"/>
    <w:rsid w:val="00284DBF"/>
    <w:rsid w:val="00286034"/>
    <w:rsid w:val="002861AE"/>
    <w:rsid w:val="002874F2"/>
    <w:rsid w:val="00287ACD"/>
    <w:rsid w:val="00290605"/>
    <w:rsid w:val="002944E5"/>
    <w:rsid w:val="0029597D"/>
    <w:rsid w:val="00295BAE"/>
    <w:rsid w:val="00296893"/>
    <w:rsid w:val="00296AD3"/>
    <w:rsid w:val="00297D19"/>
    <w:rsid w:val="002A0EFB"/>
    <w:rsid w:val="002A37DF"/>
    <w:rsid w:val="002A465D"/>
    <w:rsid w:val="002A61E4"/>
    <w:rsid w:val="002B1866"/>
    <w:rsid w:val="002B21F5"/>
    <w:rsid w:val="002B4A56"/>
    <w:rsid w:val="002B70B5"/>
    <w:rsid w:val="002B7816"/>
    <w:rsid w:val="002C1FF4"/>
    <w:rsid w:val="002C5BB5"/>
    <w:rsid w:val="002C5BDF"/>
    <w:rsid w:val="002C7BBF"/>
    <w:rsid w:val="002D099F"/>
    <w:rsid w:val="002D2DC2"/>
    <w:rsid w:val="002E1B71"/>
    <w:rsid w:val="002E3B38"/>
    <w:rsid w:val="002E3CCE"/>
    <w:rsid w:val="002E485D"/>
    <w:rsid w:val="002E4ABF"/>
    <w:rsid w:val="002F13C5"/>
    <w:rsid w:val="002F1AD5"/>
    <w:rsid w:val="002F2573"/>
    <w:rsid w:val="002F2849"/>
    <w:rsid w:val="002F2CD8"/>
    <w:rsid w:val="002F50E0"/>
    <w:rsid w:val="002F6597"/>
    <w:rsid w:val="002F7481"/>
    <w:rsid w:val="00300FB5"/>
    <w:rsid w:val="003029F0"/>
    <w:rsid w:val="0030360C"/>
    <w:rsid w:val="00304753"/>
    <w:rsid w:val="00304BA6"/>
    <w:rsid w:val="0030722C"/>
    <w:rsid w:val="00313A38"/>
    <w:rsid w:val="003146B9"/>
    <w:rsid w:val="0032417E"/>
    <w:rsid w:val="003263AA"/>
    <w:rsid w:val="0032678E"/>
    <w:rsid w:val="00331934"/>
    <w:rsid w:val="003319A4"/>
    <w:rsid w:val="00331EBD"/>
    <w:rsid w:val="00333D42"/>
    <w:rsid w:val="00337F68"/>
    <w:rsid w:val="00342B90"/>
    <w:rsid w:val="0034492F"/>
    <w:rsid w:val="00345443"/>
    <w:rsid w:val="00346932"/>
    <w:rsid w:val="00346D63"/>
    <w:rsid w:val="00351B11"/>
    <w:rsid w:val="00356CF4"/>
    <w:rsid w:val="003571B6"/>
    <w:rsid w:val="0035768E"/>
    <w:rsid w:val="00357D70"/>
    <w:rsid w:val="003611FB"/>
    <w:rsid w:val="00364C68"/>
    <w:rsid w:val="0036563B"/>
    <w:rsid w:val="00365FF6"/>
    <w:rsid w:val="00367006"/>
    <w:rsid w:val="00367033"/>
    <w:rsid w:val="003677A5"/>
    <w:rsid w:val="00367896"/>
    <w:rsid w:val="00367FA9"/>
    <w:rsid w:val="003729AC"/>
    <w:rsid w:val="00373629"/>
    <w:rsid w:val="003749EB"/>
    <w:rsid w:val="003750AE"/>
    <w:rsid w:val="00377629"/>
    <w:rsid w:val="00380C4E"/>
    <w:rsid w:val="0038162C"/>
    <w:rsid w:val="00384D90"/>
    <w:rsid w:val="00385AF9"/>
    <w:rsid w:val="00385C43"/>
    <w:rsid w:val="00385C70"/>
    <w:rsid w:val="00386775"/>
    <w:rsid w:val="00387970"/>
    <w:rsid w:val="00391B32"/>
    <w:rsid w:val="00392254"/>
    <w:rsid w:val="0039269A"/>
    <w:rsid w:val="00394CBA"/>
    <w:rsid w:val="00396BB0"/>
    <w:rsid w:val="003A0979"/>
    <w:rsid w:val="003A0C99"/>
    <w:rsid w:val="003A0EED"/>
    <w:rsid w:val="003A2930"/>
    <w:rsid w:val="003A2AD6"/>
    <w:rsid w:val="003A4633"/>
    <w:rsid w:val="003A573E"/>
    <w:rsid w:val="003A6A4E"/>
    <w:rsid w:val="003B4124"/>
    <w:rsid w:val="003B5FB5"/>
    <w:rsid w:val="003C035C"/>
    <w:rsid w:val="003C16D6"/>
    <w:rsid w:val="003C1B2D"/>
    <w:rsid w:val="003C4A12"/>
    <w:rsid w:val="003C505E"/>
    <w:rsid w:val="003C569B"/>
    <w:rsid w:val="003C77C7"/>
    <w:rsid w:val="003D09E6"/>
    <w:rsid w:val="003D4747"/>
    <w:rsid w:val="003D4FC2"/>
    <w:rsid w:val="003D6088"/>
    <w:rsid w:val="003D7542"/>
    <w:rsid w:val="003D7EC6"/>
    <w:rsid w:val="003E1D63"/>
    <w:rsid w:val="003E24FB"/>
    <w:rsid w:val="003E338C"/>
    <w:rsid w:val="003E386D"/>
    <w:rsid w:val="003E5121"/>
    <w:rsid w:val="003E7461"/>
    <w:rsid w:val="003F0338"/>
    <w:rsid w:val="003F0E56"/>
    <w:rsid w:val="003F2C98"/>
    <w:rsid w:val="003F5D49"/>
    <w:rsid w:val="003F7DF8"/>
    <w:rsid w:val="00404A3A"/>
    <w:rsid w:val="00406972"/>
    <w:rsid w:val="00407CC7"/>
    <w:rsid w:val="00407E23"/>
    <w:rsid w:val="004166C6"/>
    <w:rsid w:val="0041C6C0"/>
    <w:rsid w:val="004226D7"/>
    <w:rsid w:val="0042292C"/>
    <w:rsid w:val="00423A08"/>
    <w:rsid w:val="004240FF"/>
    <w:rsid w:val="00424E88"/>
    <w:rsid w:val="0042684A"/>
    <w:rsid w:val="004334BB"/>
    <w:rsid w:val="00433AC7"/>
    <w:rsid w:val="0043609D"/>
    <w:rsid w:val="004427C0"/>
    <w:rsid w:val="00442A7C"/>
    <w:rsid w:val="004440CD"/>
    <w:rsid w:val="00444877"/>
    <w:rsid w:val="004462AC"/>
    <w:rsid w:val="004479F4"/>
    <w:rsid w:val="004502C9"/>
    <w:rsid w:val="00451240"/>
    <w:rsid w:val="00452F7C"/>
    <w:rsid w:val="00456C53"/>
    <w:rsid w:val="0045753D"/>
    <w:rsid w:val="00466936"/>
    <w:rsid w:val="00473B85"/>
    <w:rsid w:val="00481121"/>
    <w:rsid w:val="00481667"/>
    <w:rsid w:val="00481F64"/>
    <w:rsid w:val="004837C1"/>
    <w:rsid w:val="00484D34"/>
    <w:rsid w:val="00487078"/>
    <w:rsid w:val="00487437"/>
    <w:rsid w:val="00487C04"/>
    <w:rsid w:val="00492164"/>
    <w:rsid w:val="00492D21"/>
    <w:rsid w:val="00495C7B"/>
    <w:rsid w:val="004A185F"/>
    <w:rsid w:val="004A5233"/>
    <w:rsid w:val="004A6C95"/>
    <w:rsid w:val="004A7A08"/>
    <w:rsid w:val="004B008B"/>
    <w:rsid w:val="004B3A35"/>
    <w:rsid w:val="004B667B"/>
    <w:rsid w:val="004C0855"/>
    <w:rsid w:val="004C62F5"/>
    <w:rsid w:val="004D0900"/>
    <w:rsid w:val="004D1F79"/>
    <w:rsid w:val="004D4DF3"/>
    <w:rsid w:val="004D5FE9"/>
    <w:rsid w:val="004D66A8"/>
    <w:rsid w:val="004D7AFB"/>
    <w:rsid w:val="004E069B"/>
    <w:rsid w:val="004E0B7F"/>
    <w:rsid w:val="004E0CBE"/>
    <w:rsid w:val="004E39DA"/>
    <w:rsid w:val="004E3ADC"/>
    <w:rsid w:val="004E6069"/>
    <w:rsid w:val="004F6FE2"/>
    <w:rsid w:val="00500AA4"/>
    <w:rsid w:val="00501CB0"/>
    <w:rsid w:val="0050382D"/>
    <w:rsid w:val="0050445A"/>
    <w:rsid w:val="00505636"/>
    <w:rsid w:val="00505FEE"/>
    <w:rsid w:val="0051162A"/>
    <w:rsid w:val="00516A5F"/>
    <w:rsid w:val="0052162F"/>
    <w:rsid w:val="00523690"/>
    <w:rsid w:val="00527A7A"/>
    <w:rsid w:val="00530C15"/>
    <w:rsid w:val="005315FB"/>
    <w:rsid w:val="00532335"/>
    <w:rsid w:val="0053272D"/>
    <w:rsid w:val="00532842"/>
    <w:rsid w:val="00532C7D"/>
    <w:rsid w:val="005346E6"/>
    <w:rsid w:val="0053638E"/>
    <w:rsid w:val="0054091E"/>
    <w:rsid w:val="0054357C"/>
    <w:rsid w:val="0055045C"/>
    <w:rsid w:val="005519B3"/>
    <w:rsid w:val="005568E3"/>
    <w:rsid w:val="00556A52"/>
    <w:rsid w:val="00557DC0"/>
    <w:rsid w:val="005600BF"/>
    <w:rsid w:val="005625D2"/>
    <w:rsid w:val="00566BB8"/>
    <w:rsid w:val="00566CAE"/>
    <w:rsid w:val="00567FF4"/>
    <w:rsid w:val="005703D0"/>
    <w:rsid w:val="00571E59"/>
    <w:rsid w:val="005720CC"/>
    <w:rsid w:val="00573591"/>
    <w:rsid w:val="005741E4"/>
    <w:rsid w:val="00575013"/>
    <w:rsid w:val="00577184"/>
    <w:rsid w:val="00581A3C"/>
    <w:rsid w:val="00582090"/>
    <w:rsid w:val="00594112"/>
    <w:rsid w:val="005944EA"/>
    <w:rsid w:val="005A1CB1"/>
    <w:rsid w:val="005A1CFE"/>
    <w:rsid w:val="005A2A1A"/>
    <w:rsid w:val="005A3E85"/>
    <w:rsid w:val="005A5697"/>
    <w:rsid w:val="005A5956"/>
    <w:rsid w:val="005A5CDB"/>
    <w:rsid w:val="005A6F30"/>
    <w:rsid w:val="005A769E"/>
    <w:rsid w:val="005B1B40"/>
    <w:rsid w:val="005B4020"/>
    <w:rsid w:val="005B6392"/>
    <w:rsid w:val="005C16C2"/>
    <w:rsid w:val="005C2BA1"/>
    <w:rsid w:val="005C47ED"/>
    <w:rsid w:val="005C48AB"/>
    <w:rsid w:val="005C523B"/>
    <w:rsid w:val="005C6B00"/>
    <w:rsid w:val="005C6ECD"/>
    <w:rsid w:val="005C72E6"/>
    <w:rsid w:val="005D124B"/>
    <w:rsid w:val="005D6C5C"/>
    <w:rsid w:val="005D7F7D"/>
    <w:rsid w:val="005E1545"/>
    <w:rsid w:val="005E1E21"/>
    <w:rsid w:val="005E4710"/>
    <w:rsid w:val="005E6BE9"/>
    <w:rsid w:val="005E6C15"/>
    <w:rsid w:val="005E7D7A"/>
    <w:rsid w:val="005E7F8D"/>
    <w:rsid w:val="005F3C2A"/>
    <w:rsid w:val="005F3CAA"/>
    <w:rsid w:val="005F5CD3"/>
    <w:rsid w:val="005F6397"/>
    <w:rsid w:val="005F7E7B"/>
    <w:rsid w:val="00606225"/>
    <w:rsid w:val="00606555"/>
    <w:rsid w:val="00611429"/>
    <w:rsid w:val="00612963"/>
    <w:rsid w:val="006138D5"/>
    <w:rsid w:val="00613CCA"/>
    <w:rsid w:val="0062006D"/>
    <w:rsid w:val="00621D93"/>
    <w:rsid w:val="00624D1D"/>
    <w:rsid w:val="00632452"/>
    <w:rsid w:val="0063734A"/>
    <w:rsid w:val="006428DF"/>
    <w:rsid w:val="00642EB9"/>
    <w:rsid w:val="00647E59"/>
    <w:rsid w:val="00652542"/>
    <w:rsid w:val="00653D1B"/>
    <w:rsid w:val="00653FE8"/>
    <w:rsid w:val="00655A7A"/>
    <w:rsid w:val="0065677B"/>
    <w:rsid w:val="00661D85"/>
    <w:rsid w:val="00661DD3"/>
    <w:rsid w:val="00663558"/>
    <w:rsid w:val="00663CB4"/>
    <w:rsid w:val="00671953"/>
    <w:rsid w:val="00671F8C"/>
    <w:rsid w:val="00672B37"/>
    <w:rsid w:val="00672F3B"/>
    <w:rsid w:val="00673F19"/>
    <w:rsid w:val="0067456F"/>
    <w:rsid w:val="00676CF8"/>
    <w:rsid w:val="00677798"/>
    <w:rsid w:val="00681B38"/>
    <w:rsid w:val="0068303A"/>
    <w:rsid w:val="0069585E"/>
    <w:rsid w:val="00696943"/>
    <w:rsid w:val="006A216D"/>
    <w:rsid w:val="006A306D"/>
    <w:rsid w:val="006A546F"/>
    <w:rsid w:val="006A6FD9"/>
    <w:rsid w:val="006A7F68"/>
    <w:rsid w:val="006B3BE2"/>
    <w:rsid w:val="006B64EA"/>
    <w:rsid w:val="006C2049"/>
    <w:rsid w:val="006C30D2"/>
    <w:rsid w:val="006D0A1F"/>
    <w:rsid w:val="006D130C"/>
    <w:rsid w:val="006D46CB"/>
    <w:rsid w:val="006D55AA"/>
    <w:rsid w:val="006D766B"/>
    <w:rsid w:val="006E24C4"/>
    <w:rsid w:val="006E2CCA"/>
    <w:rsid w:val="006E6D67"/>
    <w:rsid w:val="006F1EF3"/>
    <w:rsid w:val="006F381C"/>
    <w:rsid w:val="006F7687"/>
    <w:rsid w:val="00701BD7"/>
    <w:rsid w:val="007022FD"/>
    <w:rsid w:val="007049D9"/>
    <w:rsid w:val="0071154F"/>
    <w:rsid w:val="00711747"/>
    <w:rsid w:val="007141C2"/>
    <w:rsid w:val="00716B75"/>
    <w:rsid w:val="00716FDE"/>
    <w:rsid w:val="0071782D"/>
    <w:rsid w:val="00720E71"/>
    <w:rsid w:val="007223F7"/>
    <w:rsid w:val="00722A08"/>
    <w:rsid w:val="00725ABD"/>
    <w:rsid w:val="00726914"/>
    <w:rsid w:val="007270B8"/>
    <w:rsid w:val="00730987"/>
    <w:rsid w:val="00731E1C"/>
    <w:rsid w:val="00734378"/>
    <w:rsid w:val="00735349"/>
    <w:rsid w:val="00736AB9"/>
    <w:rsid w:val="00736DD2"/>
    <w:rsid w:val="00737BC3"/>
    <w:rsid w:val="00745FA0"/>
    <w:rsid w:val="00747076"/>
    <w:rsid w:val="00747CDB"/>
    <w:rsid w:val="00750C70"/>
    <w:rsid w:val="00752989"/>
    <w:rsid w:val="00753477"/>
    <w:rsid w:val="00753577"/>
    <w:rsid w:val="00757325"/>
    <w:rsid w:val="007573A2"/>
    <w:rsid w:val="0076206A"/>
    <w:rsid w:val="007679EC"/>
    <w:rsid w:val="0077031C"/>
    <w:rsid w:val="00772F90"/>
    <w:rsid w:val="00773195"/>
    <w:rsid w:val="007752C5"/>
    <w:rsid w:val="00776F58"/>
    <w:rsid w:val="007805BB"/>
    <w:rsid w:val="007818E9"/>
    <w:rsid w:val="00781BD0"/>
    <w:rsid w:val="00782DBF"/>
    <w:rsid w:val="00786689"/>
    <w:rsid w:val="0078751C"/>
    <w:rsid w:val="00792032"/>
    <w:rsid w:val="00793817"/>
    <w:rsid w:val="00794D2D"/>
    <w:rsid w:val="00796E6C"/>
    <w:rsid w:val="0079758E"/>
    <w:rsid w:val="007A1C43"/>
    <w:rsid w:val="007A285A"/>
    <w:rsid w:val="007A4C59"/>
    <w:rsid w:val="007A5DB2"/>
    <w:rsid w:val="007A7679"/>
    <w:rsid w:val="007B2A0D"/>
    <w:rsid w:val="007B3604"/>
    <w:rsid w:val="007C0A19"/>
    <w:rsid w:val="007C37FB"/>
    <w:rsid w:val="007C48B1"/>
    <w:rsid w:val="007C5E1C"/>
    <w:rsid w:val="007C5FCD"/>
    <w:rsid w:val="007C6A6A"/>
    <w:rsid w:val="007C7905"/>
    <w:rsid w:val="007D0467"/>
    <w:rsid w:val="007D48B1"/>
    <w:rsid w:val="007D5CC5"/>
    <w:rsid w:val="007E099B"/>
    <w:rsid w:val="007E19B2"/>
    <w:rsid w:val="007E5457"/>
    <w:rsid w:val="007E66EE"/>
    <w:rsid w:val="007E6CBD"/>
    <w:rsid w:val="007E6DAB"/>
    <w:rsid w:val="007E78A5"/>
    <w:rsid w:val="007F11FE"/>
    <w:rsid w:val="007F1A50"/>
    <w:rsid w:val="007F1EAF"/>
    <w:rsid w:val="0080116E"/>
    <w:rsid w:val="00804DA1"/>
    <w:rsid w:val="00805757"/>
    <w:rsid w:val="00810441"/>
    <w:rsid w:val="00810E7D"/>
    <w:rsid w:val="00812511"/>
    <w:rsid w:val="008136B2"/>
    <w:rsid w:val="00823C99"/>
    <w:rsid w:val="00824C9F"/>
    <w:rsid w:val="00825D69"/>
    <w:rsid w:val="00826DA4"/>
    <w:rsid w:val="00827C90"/>
    <w:rsid w:val="008317B1"/>
    <w:rsid w:val="00831851"/>
    <w:rsid w:val="008322BF"/>
    <w:rsid w:val="00833CDA"/>
    <w:rsid w:val="0083456F"/>
    <w:rsid w:val="00835970"/>
    <w:rsid w:val="00835F19"/>
    <w:rsid w:val="00837210"/>
    <w:rsid w:val="0084037D"/>
    <w:rsid w:val="00840FE9"/>
    <w:rsid w:val="008424B1"/>
    <w:rsid w:val="00846FEF"/>
    <w:rsid w:val="00847223"/>
    <w:rsid w:val="00861197"/>
    <w:rsid w:val="0086133E"/>
    <w:rsid w:val="0086248D"/>
    <w:rsid w:val="00862F79"/>
    <w:rsid w:val="00864101"/>
    <w:rsid w:val="0086650B"/>
    <w:rsid w:val="00867288"/>
    <w:rsid w:val="00867E0B"/>
    <w:rsid w:val="00870A42"/>
    <w:rsid w:val="00870A45"/>
    <w:rsid w:val="00872D81"/>
    <w:rsid w:val="00882F48"/>
    <w:rsid w:val="0088402F"/>
    <w:rsid w:val="00884C65"/>
    <w:rsid w:val="0088549B"/>
    <w:rsid w:val="00885CFA"/>
    <w:rsid w:val="0088772F"/>
    <w:rsid w:val="00887794"/>
    <w:rsid w:val="00887FB3"/>
    <w:rsid w:val="00890706"/>
    <w:rsid w:val="008915DD"/>
    <w:rsid w:val="00894441"/>
    <w:rsid w:val="008A1D8D"/>
    <w:rsid w:val="008A21C9"/>
    <w:rsid w:val="008A37CA"/>
    <w:rsid w:val="008A465A"/>
    <w:rsid w:val="008A7CE4"/>
    <w:rsid w:val="008B3199"/>
    <w:rsid w:val="008B32F7"/>
    <w:rsid w:val="008B4D39"/>
    <w:rsid w:val="008B7C43"/>
    <w:rsid w:val="008C2616"/>
    <w:rsid w:val="008C4CA8"/>
    <w:rsid w:val="008C5631"/>
    <w:rsid w:val="008C656E"/>
    <w:rsid w:val="008C6EA3"/>
    <w:rsid w:val="008C7C1F"/>
    <w:rsid w:val="008D29FB"/>
    <w:rsid w:val="008D3BA5"/>
    <w:rsid w:val="008D6D9C"/>
    <w:rsid w:val="008D76D9"/>
    <w:rsid w:val="008E0F24"/>
    <w:rsid w:val="008E2ADC"/>
    <w:rsid w:val="008E4978"/>
    <w:rsid w:val="008E5A51"/>
    <w:rsid w:val="008E68CB"/>
    <w:rsid w:val="008F0F24"/>
    <w:rsid w:val="008F1E66"/>
    <w:rsid w:val="008F37B3"/>
    <w:rsid w:val="008F581A"/>
    <w:rsid w:val="008F5E2B"/>
    <w:rsid w:val="009008E6"/>
    <w:rsid w:val="0090164E"/>
    <w:rsid w:val="00906EE3"/>
    <w:rsid w:val="00907D2F"/>
    <w:rsid w:val="00910339"/>
    <w:rsid w:val="00917FE9"/>
    <w:rsid w:val="00920329"/>
    <w:rsid w:val="0092273D"/>
    <w:rsid w:val="009233AD"/>
    <w:rsid w:val="00923C75"/>
    <w:rsid w:val="0092495B"/>
    <w:rsid w:val="0093104F"/>
    <w:rsid w:val="00935C9E"/>
    <w:rsid w:val="00940595"/>
    <w:rsid w:val="00941CEF"/>
    <w:rsid w:val="00942B64"/>
    <w:rsid w:val="00944D61"/>
    <w:rsid w:val="00950468"/>
    <w:rsid w:val="00950C3B"/>
    <w:rsid w:val="00951E97"/>
    <w:rsid w:val="00952899"/>
    <w:rsid w:val="00954EB0"/>
    <w:rsid w:val="00955266"/>
    <w:rsid w:val="00955FBF"/>
    <w:rsid w:val="00965316"/>
    <w:rsid w:val="009659FF"/>
    <w:rsid w:val="00965C5A"/>
    <w:rsid w:val="00967957"/>
    <w:rsid w:val="009717F9"/>
    <w:rsid w:val="0097213F"/>
    <w:rsid w:val="0097273C"/>
    <w:rsid w:val="00975AFA"/>
    <w:rsid w:val="00976A21"/>
    <w:rsid w:val="00977DBD"/>
    <w:rsid w:val="009812DE"/>
    <w:rsid w:val="00982433"/>
    <w:rsid w:val="00983453"/>
    <w:rsid w:val="00986CFE"/>
    <w:rsid w:val="00992BCE"/>
    <w:rsid w:val="00995393"/>
    <w:rsid w:val="00995509"/>
    <w:rsid w:val="009970A3"/>
    <w:rsid w:val="009A0A7C"/>
    <w:rsid w:val="009A0B61"/>
    <w:rsid w:val="009A1A85"/>
    <w:rsid w:val="009A332E"/>
    <w:rsid w:val="009A4968"/>
    <w:rsid w:val="009A54DE"/>
    <w:rsid w:val="009A79B3"/>
    <w:rsid w:val="009A7A7E"/>
    <w:rsid w:val="009B3E4D"/>
    <w:rsid w:val="009B47F8"/>
    <w:rsid w:val="009C0F72"/>
    <w:rsid w:val="009C1E5E"/>
    <w:rsid w:val="009C2392"/>
    <w:rsid w:val="009C3A07"/>
    <w:rsid w:val="009C635E"/>
    <w:rsid w:val="009C78BD"/>
    <w:rsid w:val="009D1A35"/>
    <w:rsid w:val="009D1F5E"/>
    <w:rsid w:val="009D2A22"/>
    <w:rsid w:val="009D2C1B"/>
    <w:rsid w:val="009D39D2"/>
    <w:rsid w:val="009D7730"/>
    <w:rsid w:val="009E21EF"/>
    <w:rsid w:val="009E5A79"/>
    <w:rsid w:val="009E5D29"/>
    <w:rsid w:val="009E7545"/>
    <w:rsid w:val="009F14C7"/>
    <w:rsid w:val="009F2835"/>
    <w:rsid w:val="009F2A3D"/>
    <w:rsid w:val="009F49A4"/>
    <w:rsid w:val="009F4AFA"/>
    <w:rsid w:val="009F5FC5"/>
    <w:rsid w:val="009F7782"/>
    <w:rsid w:val="00A02A0B"/>
    <w:rsid w:val="00A03AF0"/>
    <w:rsid w:val="00A06A5D"/>
    <w:rsid w:val="00A1225A"/>
    <w:rsid w:val="00A1396B"/>
    <w:rsid w:val="00A15220"/>
    <w:rsid w:val="00A1645D"/>
    <w:rsid w:val="00A1786F"/>
    <w:rsid w:val="00A20484"/>
    <w:rsid w:val="00A22F12"/>
    <w:rsid w:val="00A271AA"/>
    <w:rsid w:val="00A30782"/>
    <w:rsid w:val="00A30B7D"/>
    <w:rsid w:val="00A31C38"/>
    <w:rsid w:val="00A323F0"/>
    <w:rsid w:val="00A34294"/>
    <w:rsid w:val="00A35CE6"/>
    <w:rsid w:val="00A375DC"/>
    <w:rsid w:val="00A37D99"/>
    <w:rsid w:val="00A40CF0"/>
    <w:rsid w:val="00A43FE3"/>
    <w:rsid w:val="00A44F05"/>
    <w:rsid w:val="00A45628"/>
    <w:rsid w:val="00A45FCA"/>
    <w:rsid w:val="00A516AD"/>
    <w:rsid w:val="00A52BCA"/>
    <w:rsid w:val="00A557F4"/>
    <w:rsid w:val="00A56459"/>
    <w:rsid w:val="00A575E3"/>
    <w:rsid w:val="00A62D94"/>
    <w:rsid w:val="00A634D0"/>
    <w:rsid w:val="00A63B42"/>
    <w:rsid w:val="00A63FBA"/>
    <w:rsid w:val="00A64314"/>
    <w:rsid w:val="00A74041"/>
    <w:rsid w:val="00A762E7"/>
    <w:rsid w:val="00A77A10"/>
    <w:rsid w:val="00A77E20"/>
    <w:rsid w:val="00A8019B"/>
    <w:rsid w:val="00A80D28"/>
    <w:rsid w:val="00A82423"/>
    <w:rsid w:val="00A840C0"/>
    <w:rsid w:val="00A85D7C"/>
    <w:rsid w:val="00A866B2"/>
    <w:rsid w:val="00A903B2"/>
    <w:rsid w:val="00A90A8F"/>
    <w:rsid w:val="00A91B38"/>
    <w:rsid w:val="00A91EAC"/>
    <w:rsid w:val="00A928BE"/>
    <w:rsid w:val="00A94980"/>
    <w:rsid w:val="00A97D25"/>
    <w:rsid w:val="00AA6450"/>
    <w:rsid w:val="00AB084B"/>
    <w:rsid w:val="00AB1AF0"/>
    <w:rsid w:val="00AB1D95"/>
    <w:rsid w:val="00AB23D4"/>
    <w:rsid w:val="00AB3EC9"/>
    <w:rsid w:val="00AB455A"/>
    <w:rsid w:val="00AB65B1"/>
    <w:rsid w:val="00AC301E"/>
    <w:rsid w:val="00AC3532"/>
    <w:rsid w:val="00AC3E81"/>
    <w:rsid w:val="00AC413F"/>
    <w:rsid w:val="00AC632C"/>
    <w:rsid w:val="00AC6534"/>
    <w:rsid w:val="00AD0C02"/>
    <w:rsid w:val="00AD16FD"/>
    <w:rsid w:val="00AD5171"/>
    <w:rsid w:val="00AE0A5C"/>
    <w:rsid w:val="00AE0FCE"/>
    <w:rsid w:val="00AE29B6"/>
    <w:rsid w:val="00AF1338"/>
    <w:rsid w:val="00AF2406"/>
    <w:rsid w:val="00AF25A7"/>
    <w:rsid w:val="00AF260C"/>
    <w:rsid w:val="00AF26FF"/>
    <w:rsid w:val="00AF3776"/>
    <w:rsid w:val="00B00170"/>
    <w:rsid w:val="00B0066E"/>
    <w:rsid w:val="00B01CAC"/>
    <w:rsid w:val="00B02A3A"/>
    <w:rsid w:val="00B05C0B"/>
    <w:rsid w:val="00B0641F"/>
    <w:rsid w:val="00B07030"/>
    <w:rsid w:val="00B07B33"/>
    <w:rsid w:val="00B111B3"/>
    <w:rsid w:val="00B14FE1"/>
    <w:rsid w:val="00B15E6A"/>
    <w:rsid w:val="00B15E89"/>
    <w:rsid w:val="00B16B8E"/>
    <w:rsid w:val="00B2005E"/>
    <w:rsid w:val="00B21B1E"/>
    <w:rsid w:val="00B227BA"/>
    <w:rsid w:val="00B245EB"/>
    <w:rsid w:val="00B260AD"/>
    <w:rsid w:val="00B265AD"/>
    <w:rsid w:val="00B27BC2"/>
    <w:rsid w:val="00B403DA"/>
    <w:rsid w:val="00B4124F"/>
    <w:rsid w:val="00B453EF"/>
    <w:rsid w:val="00B468D2"/>
    <w:rsid w:val="00B46AFE"/>
    <w:rsid w:val="00B52273"/>
    <w:rsid w:val="00B650AB"/>
    <w:rsid w:val="00B656C6"/>
    <w:rsid w:val="00B6700A"/>
    <w:rsid w:val="00B675C2"/>
    <w:rsid w:val="00B711EE"/>
    <w:rsid w:val="00B71A0E"/>
    <w:rsid w:val="00B73D3A"/>
    <w:rsid w:val="00B77A66"/>
    <w:rsid w:val="00B77DF1"/>
    <w:rsid w:val="00B84ABB"/>
    <w:rsid w:val="00B9058F"/>
    <w:rsid w:val="00B90BEF"/>
    <w:rsid w:val="00B949EF"/>
    <w:rsid w:val="00B95BDC"/>
    <w:rsid w:val="00BA6285"/>
    <w:rsid w:val="00BB3F22"/>
    <w:rsid w:val="00BB60F3"/>
    <w:rsid w:val="00BB6BD5"/>
    <w:rsid w:val="00BB7057"/>
    <w:rsid w:val="00BB774D"/>
    <w:rsid w:val="00BB7C22"/>
    <w:rsid w:val="00BC2D3D"/>
    <w:rsid w:val="00BC316E"/>
    <w:rsid w:val="00BC4DEF"/>
    <w:rsid w:val="00BD0EDD"/>
    <w:rsid w:val="00BD363F"/>
    <w:rsid w:val="00BD7F64"/>
    <w:rsid w:val="00BD7F7A"/>
    <w:rsid w:val="00BE1E53"/>
    <w:rsid w:val="00BE2131"/>
    <w:rsid w:val="00BE23B1"/>
    <w:rsid w:val="00BE2FE9"/>
    <w:rsid w:val="00BE621A"/>
    <w:rsid w:val="00BF1C08"/>
    <w:rsid w:val="00BF5320"/>
    <w:rsid w:val="00BF5D1F"/>
    <w:rsid w:val="00C00FD2"/>
    <w:rsid w:val="00C01298"/>
    <w:rsid w:val="00C06EDC"/>
    <w:rsid w:val="00C1634C"/>
    <w:rsid w:val="00C20BD8"/>
    <w:rsid w:val="00C225A6"/>
    <w:rsid w:val="00C22C18"/>
    <w:rsid w:val="00C24456"/>
    <w:rsid w:val="00C25229"/>
    <w:rsid w:val="00C258AF"/>
    <w:rsid w:val="00C26118"/>
    <w:rsid w:val="00C26B80"/>
    <w:rsid w:val="00C31837"/>
    <w:rsid w:val="00C32CF3"/>
    <w:rsid w:val="00C348C8"/>
    <w:rsid w:val="00C349F3"/>
    <w:rsid w:val="00C447BA"/>
    <w:rsid w:val="00C45824"/>
    <w:rsid w:val="00C474DE"/>
    <w:rsid w:val="00C505C8"/>
    <w:rsid w:val="00C50D34"/>
    <w:rsid w:val="00C511FD"/>
    <w:rsid w:val="00C51AAF"/>
    <w:rsid w:val="00C52457"/>
    <w:rsid w:val="00C52AFB"/>
    <w:rsid w:val="00C554FF"/>
    <w:rsid w:val="00C556DF"/>
    <w:rsid w:val="00C5736E"/>
    <w:rsid w:val="00C57416"/>
    <w:rsid w:val="00C57AA2"/>
    <w:rsid w:val="00C60D5A"/>
    <w:rsid w:val="00C65F60"/>
    <w:rsid w:val="00C711BF"/>
    <w:rsid w:val="00C7153D"/>
    <w:rsid w:val="00C72BAC"/>
    <w:rsid w:val="00C7763A"/>
    <w:rsid w:val="00C77C52"/>
    <w:rsid w:val="00C80D37"/>
    <w:rsid w:val="00C8162C"/>
    <w:rsid w:val="00C8169B"/>
    <w:rsid w:val="00C81DAB"/>
    <w:rsid w:val="00C81FCF"/>
    <w:rsid w:val="00C83E98"/>
    <w:rsid w:val="00C8674F"/>
    <w:rsid w:val="00C87ECD"/>
    <w:rsid w:val="00C919F1"/>
    <w:rsid w:val="00C92475"/>
    <w:rsid w:val="00C9352B"/>
    <w:rsid w:val="00C95E15"/>
    <w:rsid w:val="00CA02A0"/>
    <w:rsid w:val="00CA413D"/>
    <w:rsid w:val="00CA70DC"/>
    <w:rsid w:val="00CB029F"/>
    <w:rsid w:val="00CB3D04"/>
    <w:rsid w:val="00CB6638"/>
    <w:rsid w:val="00CB6EF9"/>
    <w:rsid w:val="00CB7591"/>
    <w:rsid w:val="00CC18AB"/>
    <w:rsid w:val="00CC2034"/>
    <w:rsid w:val="00CC32A6"/>
    <w:rsid w:val="00CC4209"/>
    <w:rsid w:val="00CC49DC"/>
    <w:rsid w:val="00CC5DAB"/>
    <w:rsid w:val="00CC612D"/>
    <w:rsid w:val="00CD070D"/>
    <w:rsid w:val="00CD28CF"/>
    <w:rsid w:val="00CD2B8B"/>
    <w:rsid w:val="00CD3E34"/>
    <w:rsid w:val="00CD6739"/>
    <w:rsid w:val="00CD6DA1"/>
    <w:rsid w:val="00CD7C83"/>
    <w:rsid w:val="00CE059D"/>
    <w:rsid w:val="00CE0817"/>
    <w:rsid w:val="00CE44F6"/>
    <w:rsid w:val="00CE5349"/>
    <w:rsid w:val="00CE5C0B"/>
    <w:rsid w:val="00CE6595"/>
    <w:rsid w:val="00CE71F6"/>
    <w:rsid w:val="00CF2D68"/>
    <w:rsid w:val="00CF5001"/>
    <w:rsid w:val="00CF5791"/>
    <w:rsid w:val="00D013B0"/>
    <w:rsid w:val="00D02C81"/>
    <w:rsid w:val="00D03ED6"/>
    <w:rsid w:val="00D0498A"/>
    <w:rsid w:val="00D05B1C"/>
    <w:rsid w:val="00D06461"/>
    <w:rsid w:val="00D1335D"/>
    <w:rsid w:val="00D13503"/>
    <w:rsid w:val="00D1494D"/>
    <w:rsid w:val="00D14D89"/>
    <w:rsid w:val="00D16BF4"/>
    <w:rsid w:val="00D25DD5"/>
    <w:rsid w:val="00D26E9B"/>
    <w:rsid w:val="00D270B8"/>
    <w:rsid w:val="00D27701"/>
    <w:rsid w:val="00D30328"/>
    <w:rsid w:val="00D30BA4"/>
    <w:rsid w:val="00D31E56"/>
    <w:rsid w:val="00D31F3F"/>
    <w:rsid w:val="00D32EA4"/>
    <w:rsid w:val="00D330B1"/>
    <w:rsid w:val="00D333C9"/>
    <w:rsid w:val="00D34474"/>
    <w:rsid w:val="00D37C39"/>
    <w:rsid w:val="00D37EF2"/>
    <w:rsid w:val="00D432A4"/>
    <w:rsid w:val="00D45411"/>
    <w:rsid w:val="00D45A60"/>
    <w:rsid w:val="00D4766E"/>
    <w:rsid w:val="00D51667"/>
    <w:rsid w:val="00D519F4"/>
    <w:rsid w:val="00D55CD8"/>
    <w:rsid w:val="00D55D17"/>
    <w:rsid w:val="00D61520"/>
    <w:rsid w:val="00D62BB3"/>
    <w:rsid w:val="00D67A6D"/>
    <w:rsid w:val="00D701EE"/>
    <w:rsid w:val="00D70430"/>
    <w:rsid w:val="00D7119B"/>
    <w:rsid w:val="00D757E2"/>
    <w:rsid w:val="00D7622A"/>
    <w:rsid w:val="00D768F8"/>
    <w:rsid w:val="00D76BE2"/>
    <w:rsid w:val="00D96827"/>
    <w:rsid w:val="00D975AC"/>
    <w:rsid w:val="00DA1146"/>
    <w:rsid w:val="00DA34AC"/>
    <w:rsid w:val="00DA3B08"/>
    <w:rsid w:val="00DA6829"/>
    <w:rsid w:val="00DB3D65"/>
    <w:rsid w:val="00DB527B"/>
    <w:rsid w:val="00DB5FE0"/>
    <w:rsid w:val="00DC0C7D"/>
    <w:rsid w:val="00DC2CA5"/>
    <w:rsid w:val="00DC5F35"/>
    <w:rsid w:val="00DD0016"/>
    <w:rsid w:val="00DD1B67"/>
    <w:rsid w:val="00DD233F"/>
    <w:rsid w:val="00DD282A"/>
    <w:rsid w:val="00DD3158"/>
    <w:rsid w:val="00DD51DC"/>
    <w:rsid w:val="00DD5AE2"/>
    <w:rsid w:val="00DD6742"/>
    <w:rsid w:val="00DD69EA"/>
    <w:rsid w:val="00DE2BDA"/>
    <w:rsid w:val="00DE74FA"/>
    <w:rsid w:val="00DE7E3D"/>
    <w:rsid w:val="00DF104E"/>
    <w:rsid w:val="00DF138D"/>
    <w:rsid w:val="00DF212E"/>
    <w:rsid w:val="00DF2D65"/>
    <w:rsid w:val="00DF5C91"/>
    <w:rsid w:val="00DF5D55"/>
    <w:rsid w:val="00DF64A4"/>
    <w:rsid w:val="00DF661B"/>
    <w:rsid w:val="00DF7137"/>
    <w:rsid w:val="00E00452"/>
    <w:rsid w:val="00E00A3A"/>
    <w:rsid w:val="00E010C7"/>
    <w:rsid w:val="00E0363F"/>
    <w:rsid w:val="00E038A1"/>
    <w:rsid w:val="00E03B6E"/>
    <w:rsid w:val="00E05663"/>
    <w:rsid w:val="00E06552"/>
    <w:rsid w:val="00E06FDF"/>
    <w:rsid w:val="00E07434"/>
    <w:rsid w:val="00E149D5"/>
    <w:rsid w:val="00E14A88"/>
    <w:rsid w:val="00E14ECF"/>
    <w:rsid w:val="00E16ED4"/>
    <w:rsid w:val="00E22024"/>
    <w:rsid w:val="00E225A0"/>
    <w:rsid w:val="00E23534"/>
    <w:rsid w:val="00E235A5"/>
    <w:rsid w:val="00E252C4"/>
    <w:rsid w:val="00E259BB"/>
    <w:rsid w:val="00E318A6"/>
    <w:rsid w:val="00E32A76"/>
    <w:rsid w:val="00E3326C"/>
    <w:rsid w:val="00E43148"/>
    <w:rsid w:val="00E43484"/>
    <w:rsid w:val="00E43B7C"/>
    <w:rsid w:val="00E44BE1"/>
    <w:rsid w:val="00E44DFE"/>
    <w:rsid w:val="00E461DF"/>
    <w:rsid w:val="00E5157D"/>
    <w:rsid w:val="00E55CFA"/>
    <w:rsid w:val="00E567F8"/>
    <w:rsid w:val="00E61328"/>
    <w:rsid w:val="00E63E26"/>
    <w:rsid w:val="00E64410"/>
    <w:rsid w:val="00E656FD"/>
    <w:rsid w:val="00E66CAC"/>
    <w:rsid w:val="00E720CA"/>
    <w:rsid w:val="00E7319A"/>
    <w:rsid w:val="00E75D8C"/>
    <w:rsid w:val="00E7787D"/>
    <w:rsid w:val="00E8071C"/>
    <w:rsid w:val="00E81B28"/>
    <w:rsid w:val="00E83E5A"/>
    <w:rsid w:val="00E862AC"/>
    <w:rsid w:val="00E86948"/>
    <w:rsid w:val="00E91EAA"/>
    <w:rsid w:val="00E92C2C"/>
    <w:rsid w:val="00E9504F"/>
    <w:rsid w:val="00E95289"/>
    <w:rsid w:val="00E977B5"/>
    <w:rsid w:val="00EA0109"/>
    <w:rsid w:val="00EA0F7B"/>
    <w:rsid w:val="00EA35A9"/>
    <w:rsid w:val="00EA4347"/>
    <w:rsid w:val="00EA7CB0"/>
    <w:rsid w:val="00EB03C1"/>
    <w:rsid w:val="00EB1E88"/>
    <w:rsid w:val="00EB2588"/>
    <w:rsid w:val="00EB2855"/>
    <w:rsid w:val="00EB52B9"/>
    <w:rsid w:val="00EB7160"/>
    <w:rsid w:val="00EB7320"/>
    <w:rsid w:val="00EC2776"/>
    <w:rsid w:val="00EC2A69"/>
    <w:rsid w:val="00EC3F2E"/>
    <w:rsid w:val="00EC52BB"/>
    <w:rsid w:val="00EC6EAA"/>
    <w:rsid w:val="00ED0F13"/>
    <w:rsid w:val="00ED1327"/>
    <w:rsid w:val="00ED4FF2"/>
    <w:rsid w:val="00ED586B"/>
    <w:rsid w:val="00ED5B13"/>
    <w:rsid w:val="00ED7B54"/>
    <w:rsid w:val="00EE0CE9"/>
    <w:rsid w:val="00EE46B0"/>
    <w:rsid w:val="00EE6736"/>
    <w:rsid w:val="00EE727D"/>
    <w:rsid w:val="00EE7CA2"/>
    <w:rsid w:val="00EF4CB5"/>
    <w:rsid w:val="00EF4CFD"/>
    <w:rsid w:val="00F02369"/>
    <w:rsid w:val="00F04638"/>
    <w:rsid w:val="00F054C8"/>
    <w:rsid w:val="00F05DF2"/>
    <w:rsid w:val="00F068A7"/>
    <w:rsid w:val="00F06A2B"/>
    <w:rsid w:val="00F06A8C"/>
    <w:rsid w:val="00F077C3"/>
    <w:rsid w:val="00F07984"/>
    <w:rsid w:val="00F10EF1"/>
    <w:rsid w:val="00F114D3"/>
    <w:rsid w:val="00F1167E"/>
    <w:rsid w:val="00F14C81"/>
    <w:rsid w:val="00F15B1F"/>
    <w:rsid w:val="00F15E7E"/>
    <w:rsid w:val="00F172B2"/>
    <w:rsid w:val="00F2009C"/>
    <w:rsid w:val="00F20B90"/>
    <w:rsid w:val="00F22387"/>
    <w:rsid w:val="00F227FC"/>
    <w:rsid w:val="00F23690"/>
    <w:rsid w:val="00F33FC2"/>
    <w:rsid w:val="00F3577C"/>
    <w:rsid w:val="00F35A20"/>
    <w:rsid w:val="00F37D76"/>
    <w:rsid w:val="00F411B0"/>
    <w:rsid w:val="00F416A4"/>
    <w:rsid w:val="00F43BD9"/>
    <w:rsid w:val="00F450FA"/>
    <w:rsid w:val="00F47BB8"/>
    <w:rsid w:val="00F4A2AA"/>
    <w:rsid w:val="00F53ECB"/>
    <w:rsid w:val="00F55B33"/>
    <w:rsid w:val="00F55E02"/>
    <w:rsid w:val="00F60836"/>
    <w:rsid w:val="00F60DA7"/>
    <w:rsid w:val="00F62175"/>
    <w:rsid w:val="00F6252F"/>
    <w:rsid w:val="00F6640B"/>
    <w:rsid w:val="00F71936"/>
    <w:rsid w:val="00F72244"/>
    <w:rsid w:val="00F823C1"/>
    <w:rsid w:val="00F87E4C"/>
    <w:rsid w:val="00F91C45"/>
    <w:rsid w:val="00F92A72"/>
    <w:rsid w:val="00F92D33"/>
    <w:rsid w:val="00F94B37"/>
    <w:rsid w:val="00FA25D0"/>
    <w:rsid w:val="00FA4689"/>
    <w:rsid w:val="00FA57CF"/>
    <w:rsid w:val="00FA7AF8"/>
    <w:rsid w:val="00FB0A88"/>
    <w:rsid w:val="00FB0CD2"/>
    <w:rsid w:val="00FB1A8A"/>
    <w:rsid w:val="00FB2360"/>
    <w:rsid w:val="00FB4658"/>
    <w:rsid w:val="00FB4C68"/>
    <w:rsid w:val="00FC06D4"/>
    <w:rsid w:val="00FC14DB"/>
    <w:rsid w:val="00FC2318"/>
    <w:rsid w:val="00FC27EE"/>
    <w:rsid w:val="00FD2D75"/>
    <w:rsid w:val="00FE043A"/>
    <w:rsid w:val="00FE0806"/>
    <w:rsid w:val="00FE1107"/>
    <w:rsid w:val="00FE1382"/>
    <w:rsid w:val="00FE4658"/>
    <w:rsid w:val="00FE66E3"/>
    <w:rsid w:val="00FE7944"/>
    <w:rsid w:val="00FF29D9"/>
    <w:rsid w:val="00FF37F3"/>
    <w:rsid w:val="0137A613"/>
    <w:rsid w:val="01603FBE"/>
    <w:rsid w:val="019033C0"/>
    <w:rsid w:val="01912F7C"/>
    <w:rsid w:val="01C22969"/>
    <w:rsid w:val="01CF30F6"/>
    <w:rsid w:val="028A5D1D"/>
    <w:rsid w:val="02B298FD"/>
    <w:rsid w:val="02CAE4DE"/>
    <w:rsid w:val="02D0E4BE"/>
    <w:rsid w:val="02F3B086"/>
    <w:rsid w:val="0335BC63"/>
    <w:rsid w:val="03670122"/>
    <w:rsid w:val="03D0DEC7"/>
    <w:rsid w:val="03EB0302"/>
    <w:rsid w:val="0411A82F"/>
    <w:rsid w:val="041CEE85"/>
    <w:rsid w:val="044B50C0"/>
    <w:rsid w:val="04F382D0"/>
    <w:rsid w:val="0504A2FB"/>
    <w:rsid w:val="050C70E6"/>
    <w:rsid w:val="05398A88"/>
    <w:rsid w:val="0546703C"/>
    <w:rsid w:val="05AD2941"/>
    <w:rsid w:val="05F4D7D9"/>
    <w:rsid w:val="061FDF2B"/>
    <w:rsid w:val="0625A1D9"/>
    <w:rsid w:val="06705F81"/>
    <w:rsid w:val="06AFD0A1"/>
    <w:rsid w:val="06B8A7B2"/>
    <w:rsid w:val="06C58795"/>
    <w:rsid w:val="06E8A524"/>
    <w:rsid w:val="077BEAEB"/>
    <w:rsid w:val="07F2BCDD"/>
    <w:rsid w:val="08A2EF64"/>
    <w:rsid w:val="08E6B763"/>
    <w:rsid w:val="095C4E1A"/>
    <w:rsid w:val="0975919C"/>
    <w:rsid w:val="09DCBDEF"/>
    <w:rsid w:val="0A071D89"/>
    <w:rsid w:val="0A9BB021"/>
    <w:rsid w:val="0AA07FF7"/>
    <w:rsid w:val="0AD3A4FC"/>
    <w:rsid w:val="0AFE6D70"/>
    <w:rsid w:val="0B00BE9E"/>
    <w:rsid w:val="0B20B753"/>
    <w:rsid w:val="0B516C51"/>
    <w:rsid w:val="0B809BE3"/>
    <w:rsid w:val="0B88B253"/>
    <w:rsid w:val="0C0AFC8C"/>
    <w:rsid w:val="0C19E788"/>
    <w:rsid w:val="0C236AB9"/>
    <w:rsid w:val="0C3F76FC"/>
    <w:rsid w:val="0C60E21A"/>
    <w:rsid w:val="0CA4B854"/>
    <w:rsid w:val="0CE23A92"/>
    <w:rsid w:val="0D660BEA"/>
    <w:rsid w:val="0D94E059"/>
    <w:rsid w:val="0DB154CC"/>
    <w:rsid w:val="0DB6CE47"/>
    <w:rsid w:val="0DC57E3E"/>
    <w:rsid w:val="0DD52C4F"/>
    <w:rsid w:val="0DDF3F66"/>
    <w:rsid w:val="0DEEB93F"/>
    <w:rsid w:val="0DF49761"/>
    <w:rsid w:val="0E0B45BE"/>
    <w:rsid w:val="0E7C275F"/>
    <w:rsid w:val="0EA066A8"/>
    <w:rsid w:val="0EA1BA29"/>
    <w:rsid w:val="0EA701CE"/>
    <w:rsid w:val="0EBD9279"/>
    <w:rsid w:val="0EC96A02"/>
    <w:rsid w:val="0EDE0FE9"/>
    <w:rsid w:val="0EF14E35"/>
    <w:rsid w:val="0F8A89A0"/>
    <w:rsid w:val="0F9B49D9"/>
    <w:rsid w:val="0FB88A5B"/>
    <w:rsid w:val="0FE785B3"/>
    <w:rsid w:val="100E8DC9"/>
    <w:rsid w:val="1024DD74"/>
    <w:rsid w:val="1068A573"/>
    <w:rsid w:val="10AEE7E3"/>
    <w:rsid w:val="10E1708B"/>
    <w:rsid w:val="10F0033F"/>
    <w:rsid w:val="10FD0D4F"/>
    <w:rsid w:val="1144303E"/>
    <w:rsid w:val="119B2F8C"/>
    <w:rsid w:val="11BFC315"/>
    <w:rsid w:val="11E42DF7"/>
    <w:rsid w:val="124362D1"/>
    <w:rsid w:val="124F92E6"/>
    <w:rsid w:val="12C22A62"/>
    <w:rsid w:val="12CAF609"/>
    <w:rsid w:val="12ECCFD8"/>
    <w:rsid w:val="130E3FFC"/>
    <w:rsid w:val="1329815A"/>
    <w:rsid w:val="134A8888"/>
    <w:rsid w:val="13AAF5CD"/>
    <w:rsid w:val="141A4EF5"/>
    <w:rsid w:val="14617C00"/>
    <w:rsid w:val="14768055"/>
    <w:rsid w:val="149451CB"/>
    <w:rsid w:val="14B05666"/>
    <w:rsid w:val="14BB0750"/>
    <w:rsid w:val="151806B2"/>
    <w:rsid w:val="1537A03B"/>
    <w:rsid w:val="154B9053"/>
    <w:rsid w:val="15503120"/>
    <w:rsid w:val="159925D9"/>
    <w:rsid w:val="15EB4528"/>
    <w:rsid w:val="15EB542E"/>
    <w:rsid w:val="1601E03D"/>
    <w:rsid w:val="1634CBD2"/>
    <w:rsid w:val="1666951C"/>
    <w:rsid w:val="16D24D3F"/>
    <w:rsid w:val="16D465BA"/>
    <w:rsid w:val="16E5A091"/>
    <w:rsid w:val="17D11CEA"/>
    <w:rsid w:val="17E983CA"/>
    <w:rsid w:val="17EDCFA2"/>
    <w:rsid w:val="18CC7F9F"/>
    <w:rsid w:val="18DBF87A"/>
    <w:rsid w:val="18ED82EB"/>
    <w:rsid w:val="19175B31"/>
    <w:rsid w:val="1927A5FE"/>
    <w:rsid w:val="1940A32C"/>
    <w:rsid w:val="19DEBFFE"/>
    <w:rsid w:val="1A091CB7"/>
    <w:rsid w:val="1A44BAC2"/>
    <w:rsid w:val="1A47CAEF"/>
    <w:rsid w:val="1A6671BA"/>
    <w:rsid w:val="1AA6528E"/>
    <w:rsid w:val="1ABC0170"/>
    <w:rsid w:val="1B19EB1D"/>
    <w:rsid w:val="1B458C34"/>
    <w:rsid w:val="1B5C1700"/>
    <w:rsid w:val="1BB9075C"/>
    <w:rsid w:val="1BE48E33"/>
    <w:rsid w:val="1C4B216D"/>
    <w:rsid w:val="1C65315C"/>
    <w:rsid w:val="1CEAB358"/>
    <w:rsid w:val="1D318D2E"/>
    <w:rsid w:val="1D8DA3A1"/>
    <w:rsid w:val="1D94D3FF"/>
    <w:rsid w:val="1DA151B5"/>
    <w:rsid w:val="1DD9CEF7"/>
    <w:rsid w:val="1E01D509"/>
    <w:rsid w:val="1E2AC9A7"/>
    <w:rsid w:val="1EEC09BF"/>
    <w:rsid w:val="1EFC041E"/>
    <w:rsid w:val="1F4D0D69"/>
    <w:rsid w:val="1F7C5915"/>
    <w:rsid w:val="1FEA538B"/>
    <w:rsid w:val="1FEFC711"/>
    <w:rsid w:val="20194B07"/>
    <w:rsid w:val="202EDF68"/>
    <w:rsid w:val="205942B6"/>
    <w:rsid w:val="20654908"/>
    <w:rsid w:val="20735022"/>
    <w:rsid w:val="207B4800"/>
    <w:rsid w:val="20B73D10"/>
    <w:rsid w:val="21142900"/>
    <w:rsid w:val="219AF62B"/>
    <w:rsid w:val="219EB4D1"/>
    <w:rsid w:val="21A89523"/>
    <w:rsid w:val="21C6D063"/>
    <w:rsid w:val="21DEBE2A"/>
    <w:rsid w:val="21EFDCE1"/>
    <w:rsid w:val="2250E929"/>
    <w:rsid w:val="227268FE"/>
    <w:rsid w:val="22DBF442"/>
    <w:rsid w:val="2333506D"/>
    <w:rsid w:val="23616729"/>
    <w:rsid w:val="23939AC8"/>
    <w:rsid w:val="23C8C74A"/>
    <w:rsid w:val="23CDE7CB"/>
    <w:rsid w:val="23D274AB"/>
    <w:rsid w:val="23D61FD8"/>
    <w:rsid w:val="23F43A05"/>
    <w:rsid w:val="23F9A7BF"/>
    <w:rsid w:val="2431E739"/>
    <w:rsid w:val="24BC1B72"/>
    <w:rsid w:val="24E22888"/>
    <w:rsid w:val="250715D8"/>
    <w:rsid w:val="257000CC"/>
    <w:rsid w:val="25AB27A6"/>
    <w:rsid w:val="25ADD6E4"/>
    <w:rsid w:val="25CCDE4E"/>
    <w:rsid w:val="25FEB417"/>
    <w:rsid w:val="262CD4F6"/>
    <w:rsid w:val="262EBC21"/>
    <w:rsid w:val="265B1793"/>
    <w:rsid w:val="26CF1503"/>
    <w:rsid w:val="271F1DAD"/>
    <w:rsid w:val="272EA1C4"/>
    <w:rsid w:val="276F9464"/>
    <w:rsid w:val="278F9A31"/>
    <w:rsid w:val="27A34FCF"/>
    <w:rsid w:val="27AC1875"/>
    <w:rsid w:val="281F63FD"/>
    <w:rsid w:val="2829A81B"/>
    <w:rsid w:val="284DF933"/>
    <w:rsid w:val="28C1E1C5"/>
    <w:rsid w:val="28D1A4EF"/>
    <w:rsid w:val="28E58F65"/>
    <w:rsid w:val="2906A06B"/>
    <w:rsid w:val="2968668C"/>
    <w:rsid w:val="29743FAC"/>
    <w:rsid w:val="2979869B"/>
    <w:rsid w:val="2988EEDB"/>
    <w:rsid w:val="299823DC"/>
    <w:rsid w:val="29A291F1"/>
    <w:rsid w:val="29E14C8E"/>
    <w:rsid w:val="29FC5315"/>
    <w:rsid w:val="2A0B5531"/>
    <w:rsid w:val="2A2E7CB6"/>
    <w:rsid w:val="2A689EA1"/>
    <w:rsid w:val="2A7F1AA2"/>
    <w:rsid w:val="2A84F8C4"/>
    <w:rsid w:val="2AC21A51"/>
    <w:rsid w:val="2B13681B"/>
    <w:rsid w:val="2B1911E2"/>
    <w:rsid w:val="2B3CFCE5"/>
    <w:rsid w:val="2B5350B1"/>
    <w:rsid w:val="2B54740E"/>
    <w:rsid w:val="2BA72592"/>
    <w:rsid w:val="2BDF7E23"/>
    <w:rsid w:val="2BE28A51"/>
    <w:rsid w:val="2C08A06A"/>
    <w:rsid w:val="2C54B685"/>
    <w:rsid w:val="2CC696DA"/>
    <w:rsid w:val="2CCF19FB"/>
    <w:rsid w:val="2D0B8CC8"/>
    <w:rsid w:val="2D16FB91"/>
    <w:rsid w:val="2D29A658"/>
    <w:rsid w:val="2D6CE68C"/>
    <w:rsid w:val="2DFDB77A"/>
    <w:rsid w:val="2E15C458"/>
    <w:rsid w:val="2E1FF506"/>
    <w:rsid w:val="2E454087"/>
    <w:rsid w:val="2E4E4E66"/>
    <w:rsid w:val="2E5943C4"/>
    <w:rsid w:val="2E5DAC76"/>
    <w:rsid w:val="2E61DDF2"/>
    <w:rsid w:val="2EBC2ACC"/>
    <w:rsid w:val="2F5AB307"/>
    <w:rsid w:val="2FFFDFDD"/>
    <w:rsid w:val="307737EF"/>
    <w:rsid w:val="30822931"/>
    <w:rsid w:val="3083F54C"/>
    <w:rsid w:val="30DB6C80"/>
    <w:rsid w:val="30E6A872"/>
    <w:rsid w:val="314A98E1"/>
    <w:rsid w:val="316F879D"/>
    <w:rsid w:val="317BCA46"/>
    <w:rsid w:val="31852EBD"/>
    <w:rsid w:val="319CBEF1"/>
    <w:rsid w:val="31ADE143"/>
    <w:rsid w:val="31D74437"/>
    <w:rsid w:val="31E857D0"/>
    <w:rsid w:val="32166716"/>
    <w:rsid w:val="32A17851"/>
    <w:rsid w:val="32FF0005"/>
    <w:rsid w:val="33190740"/>
    <w:rsid w:val="333D8B9D"/>
    <w:rsid w:val="33990F1A"/>
    <w:rsid w:val="339C6959"/>
    <w:rsid w:val="34647E7E"/>
    <w:rsid w:val="349029E6"/>
    <w:rsid w:val="352E4D5B"/>
    <w:rsid w:val="35B39B4B"/>
    <w:rsid w:val="3646E1B4"/>
    <w:rsid w:val="36C0FE04"/>
    <w:rsid w:val="36DFFF59"/>
    <w:rsid w:val="370BABD7"/>
    <w:rsid w:val="3749DDB5"/>
    <w:rsid w:val="375240F5"/>
    <w:rsid w:val="37D6868E"/>
    <w:rsid w:val="37DF0B9C"/>
    <w:rsid w:val="3808BCA1"/>
    <w:rsid w:val="38CA9E8E"/>
    <w:rsid w:val="3914024C"/>
    <w:rsid w:val="391F456A"/>
    <w:rsid w:val="39761935"/>
    <w:rsid w:val="39961EC4"/>
    <w:rsid w:val="399E8E8B"/>
    <w:rsid w:val="399F33C4"/>
    <w:rsid w:val="39D6B4FD"/>
    <w:rsid w:val="39F90BFE"/>
    <w:rsid w:val="3A08509E"/>
    <w:rsid w:val="3A33D8E4"/>
    <w:rsid w:val="3A5CA959"/>
    <w:rsid w:val="3B124CFE"/>
    <w:rsid w:val="3B354963"/>
    <w:rsid w:val="3B40386D"/>
    <w:rsid w:val="3BABC9A6"/>
    <w:rsid w:val="3BBAF614"/>
    <w:rsid w:val="3BCB09F7"/>
    <w:rsid w:val="3BE59488"/>
    <w:rsid w:val="3C5B66E4"/>
    <w:rsid w:val="3CAC7651"/>
    <w:rsid w:val="3CB23A44"/>
    <w:rsid w:val="3CF84403"/>
    <w:rsid w:val="3D4D58E7"/>
    <w:rsid w:val="3D5EB3FB"/>
    <w:rsid w:val="3DAFDB85"/>
    <w:rsid w:val="3DBF0879"/>
    <w:rsid w:val="3DD06AA7"/>
    <w:rsid w:val="3ECBCD39"/>
    <w:rsid w:val="3EEAE41D"/>
    <w:rsid w:val="3EEC9E6E"/>
    <w:rsid w:val="3FC40ED1"/>
    <w:rsid w:val="4061C404"/>
    <w:rsid w:val="407D2C60"/>
    <w:rsid w:val="4095D4AB"/>
    <w:rsid w:val="40BAEAE2"/>
    <w:rsid w:val="40DC0884"/>
    <w:rsid w:val="40EB5793"/>
    <w:rsid w:val="4103792B"/>
    <w:rsid w:val="410AE37C"/>
    <w:rsid w:val="414AC5E4"/>
    <w:rsid w:val="41957CA9"/>
    <w:rsid w:val="41B8065D"/>
    <w:rsid w:val="41BB3DD2"/>
    <w:rsid w:val="41BC7314"/>
    <w:rsid w:val="41D262E5"/>
    <w:rsid w:val="41E1C6E2"/>
    <w:rsid w:val="41E4F8A8"/>
    <w:rsid w:val="4232251E"/>
    <w:rsid w:val="4235A65B"/>
    <w:rsid w:val="42518632"/>
    <w:rsid w:val="425A84C1"/>
    <w:rsid w:val="42B6F31B"/>
    <w:rsid w:val="42FBA884"/>
    <w:rsid w:val="435898E0"/>
    <w:rsid w:val="43748660"/>
    <w:rsid w:val="43CE5920"/>
    <w:rsid w:val="43FF7AB1"/>
    <w:rsid w:val="44317961"/>
    <w:rsid w:val="4439797F"/>
    <w:rsid w:val="44426A43"/>
    <w:rsid w:val="44481FC6"/>
    <w:rsid w:val="444E74D4"/>
    <w:rsid w:val="44675E8B"/>
    <w:rsid w:val="44FA86D3"/>
    <w:rsid w:val="457099A6"/>
    <w:rsid w:val="458E3FE5"/>
    <w:rsid w:val="45BEDCDA"/>
    <w:rsid w:val="45CC945E"/>
    <w:rsid w:val="464BD353"/>
    <w:rsid w:val="469C0FA8"/>
    <w:rsid w:val="46B4D0A5"/>
    <w:rsid w:val="4718B119"/>
    <w:rsid w:val="4719D809"/>
    <w:rsid w:val="4732892B"/>
    <w:rsid w:val="47782CC2"/>
    <w:rsid w:val="477F51A9"/>
    <w:rsid w:val="4790A77C"/>
    <w:rsid w:val="47CCD977"/>
    <w:rsid w:val="47F43FCE"/>
    <w:rsid w:val="47F54AB1"/>
    <w:rsid w:val="47F95934"/>
    <w:rsid w:val="48543A2C"/>
    <w:rsid w:val="487141F2"/>
    <w:rsid w:val="48B6B3B3"/>
    <w:rsid w:val="48F1EACC"/>
    <w:rsid w:val="4925B2D3"/>
    <w:rsid w:val="4937441B"/>
    <w:rsid w:val="494A5CB0"/>
    <w:rsid w:val="49D24DFB"/>
    <w:rsid w:val="49EBB46F"/>
    <w:rsid w:val="49F593B8"/>
    <w:rsid w:val="4A2CCC7B"/>
    <w:rsid w:val="4A331FEF"/>
    <w:rsid w:val="4A4C6E49"/>
    <w:rsid w:val="4A9D0CE7"/>
    <w:rsid w:val="4ACE163E"/>
    <w:rsid w:val="4AE23C71"/>
    <w:rsid w:val="4AF17F0A"/>
    <w:rsid w:val="4B39B7CB"/>
    <w:rsid w:val="4B93C874"/>
    <w:rsid w:val="4BB028F2"/>
    <w:rsid w:val="4C2050A0"/>
    <w:rsid w:val="4C3613F1"/>
    <w:rsid w:val="4C4E4823"/>
    <w:rsid w:val="4C5A0C23"/>
    <w:rsid w:val="4CDC0429"/>
    <w:rsid w:val="4D0E0D38"/>
    <w:rsid w:val="4D5962C3"/>
    <w:rsid w:val="4D95F7CB"/>
    <w:rsid w:val="4DB1C734"/>
    <w:rsid w:val="4E14FD51"/>
    <w:rsid w:val="4E27D8AF"/>
    <w:rsid w:val="4E47251A"/>
    <w:rsid w:val="4EA9FE46"/>
    <w:rsid w:val="4EADEA14"/>
    <w:rsid w:val="4F0D9E24"/>
    <w:rsid w:val="4F385E03"/>
    <w:rsid w:val="4F72EA04"/>
    <w:rsid w:val="4F89ECC6"/>
    <w:rsid w:val="4FAB13C1"/>
    <w:rsid w:val="4FB1ECA7"/>
    <w:rsid w:val="4FD4EF7A"/>
    <w:rsid w:val="505751EC"/>
    <w:rsid w:val="508D2A8D"/>
    <w:rsid w:val="50AB6D82"/>
    <w:rsid w:val="50F3C1C3"/>
    <w:rsid w:val="51963CFB"/>
    <w:rsid w:val="519A43BA"/>
    <w:rsid w:val="51B28409"/>
    <w:rsid w:val="52063CB4"/>
    <w:rsid w:val="52114E5A"/>
    <w:rsid w:val="523B6C17"/>
    <w:rsid w:val="526077D9"/>
    <w:rsid w:val="526CC2ED"/>
    <w:rsid w:val="52A45EF1"/>
    <w:rsid w:val="52FADE2A"/>
    <w:rsid w:val="53834DA1"/>
    <w:rsid w:val="53AB44C6"/>
    <w:rsid w:val="53F24C01"/>
    <w:rsid w:val="53F3508F"/>
    <w:rsid w:val="542F7BD9"/>
    <w:rsid w:val="546FB01E"/>
    <w:rsid w:val="548E4228"/>
    <w:rsid w:val="5496AE8B"/>
    <w:rsid w:val="54BEB3DF"/>
    <w:rsid w:val="54DABBEA"/>
    <w:rsid w:val="55083EDB"/>
    <w:rsid w:val="554E23AF"/>
    <w:rsid w:val="557F1B96"/>
    <w:rsid w:val="558CA4B1"/>
    <w:rsid w:val="558DB552"/>
    <w:rsid w:val="560EC463"/>
    <w:rsid w:val="563209F7"/>
    <w:rsid w:val="56732180"/>
    <w:rsid w:val="569E1E5D"/>
    <w:rsid w:val="56D26CFE"/>
    <w:rsid w:val="56E801F4"/>
    <w:rsid w:val="57149956"/>
    <w:rsid w:val="575AB1A0"/>
    <w:rsid w:val="5783FC0F"/>
    <w:rsid w:val="5786754B"/>
    <w:rsid w:val="57983650"/>
    <w:rsid w:val="579BB78D"/>
    <w:rsid w:val="57DAEC45"/>
    <w:rsid w:val="57E3014F"/>
    <w:rsid w:val="57E66820"/>
    <w:rsid w:val="58535FE2"/>
    <w:rsid w:val="5859231F"/>
    <w:rsid w:val="586DC0D3"/>
    <w:rsid w:val="5882B253"/>
    <w:rsid w:val="588B61CB"/>
    <w:rsid w:val="589E620F"/>
    <w:rsid w:val="5923D992"/>
    <w:rsid w:val="59699B93"/>
    <w:rsid w:val="597F93CF"/>
    <w:rsid w:val="5A38BB7F"/>
    <w:rsid w:val="5A5052CD"/>
    <w:rsid w:val="5A5EAC75"/>
    <w:rsid w:val="5A7AF096"/>
    <w:rsid w:val="5AE01650"/>
    <w:rsid w:val="5AE7A0BB"/>
    <w:rsid w:val="5AFE134B"/>
    <w:rsid w:val="5B0B4D6A"/>
    <w:rsid w:val="5B63AA3F"/>
    <w:rsid w:val="5B66F825"/>
    <w:rsid w:val="5C0A6DCD"/>
    <w:rsid w:val="5C6E1DE9"/>
    <w:rsid w:val="5D024E3A"/>
    <w:rsid w:val="5D0E9865"/>
    <w:rsid w:val="5D457465"/>
    <w:rsid w:val="5DAD4E8F"/>
    <w:rsid w:val="5DDEFEAF"/>
    <w:rsid w:val="5DF58F5A"/>
    <w:rsid w:val="5E14148C"/>
    <w:rsid w:val="5E45E9FF"/>
    <w:rsid w:val="5E816ADE"/>
    <w:rsid w:val="5EE6157A"/>
    <w:rsid w:val="5F267443"/>
    <w:rsid w:val="602D5D7D"/>
    <w:rsid w:val="60648F99"/>
    <w:rsid w:val="60950F05"/>
    <w:rsid w:val="60C76364"/>
    <w:rsid w:val="6166D87A"/>
    <w:rsid w:val="61953F09"/>
    <w:rsid w:val="6195A46B"/>
    <w:rsid w:val="61C1F0FC"/>
    <w:rsid w:val="61E60C41"/>
    <w:rsid w:val="61E74183"/>
    <w:rsid w:val="6221DD20"/>
    <w:rsid w:val="6242B2AE"/>
    <w:rsid w:val="62D41B5E"/>
    <w:rsid w:val="62DC16EC"/>
    <w:rsid w:val="630B5FA6"/>
    <w:rsid w:val="6310A7BC"/>
    <w:rsid w:val="631D5158"/>
    <w:rsid w:val="6386B50B"/>
    <w:rsid w:val="63B07770"/>
    <w:rsid w:val="63B1ACB2"/>
    <w:rsid w:val="63B466AB"/>
    <w:rsid w:val="63CBB313"/>
    <w:rsid w:val="64167F68"/>
    <w:rsid w:val="64A3723C"/>
    <w:rsid w:val="6539D136"/>
    <w:rsid w:val="65476E2A"/>
    <w:rsid w:val="65698193"/>
    <w:rsid w:val="6574791E"/>
    <w:rsid w:val="65A1C3F4"/>
    <w:rsid w:val="66495BF4"/>
    <w:rsid w:val="664D6899"/>
    <w:rsid w:val="66571375"/>
    <w:rsid w:val="668CE1F0"/>
    <w:rsid w:val="66B3999D"/>
    <w:rsid w:val="6734EF5E"/>
    <w:rsid w:val="6780F77C"/>
    <w:rsid w:val="67A4A727"/>
    <w:rsid w:val="67AFA2FF"/>
    <w:rsid w:val="67BCFB20"/>
    <w:rsid w:val="680F85D6"/>
    <w:rsid w:val="6815A21C"/>
    <w:rsid w:val="68BFF49C"/>
    <w:rsid w:val="68C2D6EB"/>
    <w:rsid w:val="69D0CFF3"/>
    <w:rsid w:val="6A4F39DE"/>
    <w:rsid w:val="6A610C2D"/>
    <w:rsid w:val="6A61C5A4"/>
    <w:rsid w:val="6A63B188"/>
    <w:rsid w:val="6AA449C3"/>
    <w:rsid w:val="6AE354FB"/>
    <w:rsid w:val="6AEBDE76"/>
    <w:rsid w:val="6AEF1657"/>
    <w:rsid w:val="6B1234E7"/>
    <w:rsid w:val="6B235E54"/>
    <w:rsid w:val="6B51DD57"/>
    <w:rsid w:val="6C4FDC8E"/>
    <w:rsid w:val="6C6D90FC"/>
    <w:rsid w:val="6CBB8703"/>
    <w:rsid w:val="6CCB20EA"/>
    <w:rsid w:val="6D015F86"/>
    <w:rsid w:val="6D25E381"/>
    <w:rsid w:val="6D998F9F"/>
    <w:rsid w:val="6D9A69A8"/>
    <w:rsid w:val="6DA19839"/>
    <w:rsid w:val="6DAF3C4A"/>
    <w:rsid w:val="6E86B2FE"/>
    <w:rsid w:val="6EAC0718"/>
    <w:rsid w:val="6F087572"/>
    <w:rsid w:val="6F6E3BC0"/>
    <w:rsid w:val="6FE64944"/>
    <w:rsid w:val="6FF42B4A"/>
    <w:rsid w:val="700365B4"/>
    <w:rsid w:val="7066001D"/>
    <w:rsid w:val="707DA438"/>
    <w:rsid w:val="70A1C6AA"/>
    <w:rsid w:val="70E206EC"/>
    <w:rsid w:val="7136D3D4"/>
    <w:rsid w:val="713B71F7"/>
    <w:rsid w:val="717DE3C4"/>
    <w:rsid w:val="71B083F9"/>
    <w:rsid w:val="72490A5B"/>
    <w:rsid w:val="72DD5347"/>
    <w:rsid w:val="7309EC22"/>
    <w:rsid w:val="73279CF9"/>
    <w:rsid w:val="733ABB6D"/>
    <w:rsid w:val="733CB442"/>
    <w:rsid w:val="734031A2"/>
    <w:rsid w:val="734C6F8C"/>
    <w:rsid w:val="736A2B70"/>
    <w:rsid w:val="739AFC42"/>
    <w:rsid w:val="73C978B1"/>
    <w:rsid w:val="73F48042"/>
    <w:rsid w:val="743D87D3"/>
    <w:rsid w:val="745FA1DB"/>
    <w:rsid w:val="747CFE3B"/>
    <w:rsid w:val="74983545"/>
    <w:rsid w:val="74BC9237"/>
    <w:rsid w:val="74C6FF72"/>
    <w:rsid w:val="74FE56C1"/>
    <w:rsid w:val="7508CEB6"/>
    <w:rsid w:val="7551D098"/>
    <w:rsid w:val="75A2FF98"/>
    <w:rsid w:val="76320BCB"/>
    <w:rsid w:val="7647006A"/>
    <w:rsid w:val="766A9975"/>
    <w:rsid w:val="76776B7E"/>
    <w:rsid w:val="769352E7"/>
    <w:rsid w:val="76A7456F"/>
    <w:rsid w:val="76B63DED"/>
    <w:rsid w:val="76B6D3DE"/>
    <w:rsid w:val="76DE3722"/>
    <w:rsid w:val="76E74395"/>
    <w:rsid w:val="7700F291"/>
    <w:rsid w:val="7720AEE7"/>
    <w:rsid w:val="77211FA8"/>
    <w:rsid w:val="77C3BF2E"/>
    <w:rsid w:val="77F18CFF"/>
    <w:rsid w:val="7860A540"/>
    <w:rsid w:val="787162BD"/>
    <w:rsid w:val="78724860"/>
    <w:rsid w:val="787A0783"/>
    <w:rsid w:val="78BE5C98"/>
    <w:rsid w:val="78C2D8B2"/>
    <w:rsid w:val="794009AC"/>
    <w:rsid w:val="795F52AC"/>
    <w:rsid w:val="798A89C6"/>
    <w:rsid w:val="79DEDFAE"/>
    <w:rsid w:val="79F28212"/>
    <w:rsid w:val="7A842043"/>
    <w:rsid w:val="7AB48ABD"/>
    <w:rsid w:val="7ACCC3CA"/>
    <w:rsid w:val="7ADF2273"/>
    <w:rsid w:val="7B03C330"/>
    <w:rsid w:val="7B259B44"/>
    <w:rsid w:val="7B2DAB6E"/>
    <w:rsid w:val="7B30FBB3"/>
    <w:rsid w:val="7C04B2DD"/>
    <w:rsid w:val="7CBA4F10"/>
    <w:rsid w:val="7CD4E44E"/>
    <w:rsid w:val="7CD54138"/>
    <w:rsid w:val="7D1A875D"/>
    <w:rsid w:val="7D72257C"/>
    <w:rsid w:val="7E2A8E48"/>
    <w:rsid w:val="7E4A9004"/>
    <w:rsid w:val="7EA53907"/>
    <w:rsid w:val="7EA5A846"/>
    <w:rsid w:val="7EB67F15"/>
    <w:rsid w:val="7F01CE59"/>
    <w:rsid w:val="7F05491B"/>
    <w:rsid w:val="7F1B0E5A"/>
    <w:rsid w:val="7F27832C"/>
    <w:rsid w:val="7F6A6A39"/>
    <w:rsid w:val="7F7BA4BD"/>
    <w:rsid w:val="7FB7BBA0"/>
    <w:rsid w:val="7FBE5B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CD7015D"/>
  <w15:docId w15:val="{5237B220-A4DA-48AD-A1AE-D1BF28D6F9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5BDC"/>
    <w:rPr>
      <w:rFonts w:ascii="Open Sans" w:hAnsi="Open Sans" w:cs="Open Sans"/>
      <w:bCs/>
      <w:sz w:val="20"/>
      <w:szCs w:val="21"/>
    </w:rPr>
  </w:style>
  <w:style w:type="paragraph" w:styleId="Heading1">
    <w:name w:val="heading 1"/>
    <w:basedOn w:val="Normal"/>
    <w:next w:val="Normal"/>
    <w:link w:val="Heading1Char"/>
    <w:uiPriority w:val="9"/>
    <w:qFormat/>
    <w:rsid w:val="00E22024"/>
    <w:pPr>
      <w:spacing w:line="240" w:lineRule="auto"/>
      <w:outlineLvl w:val="0"/>
    </w:pPr>
    <w:rPr>
      <w:b/>
      <w:color w:val="75787B"/>
      <w:spacing w:val="-2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6972"/>
    <w:pPr>
      <w:spacing w:line="240" w:lineRule="auto"/>
      <w:outlineLvl w:val="1"/>
    </w:pPr>
    <w:rPr>
      <w:b/>
      <w:i/>
      <w:color w:val="1B365D"/>
      <w:sz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06972"/>
    <w:pPr>
      <w:keepNext/>
      <w:keepLines/>
      <w:outlineLvl w:val="2"/>
    </w:pPr>
    <w:rPr>
      <w:rFonts w:eastAsiaTheme="majorEastAsia" w:cstheme="majorBidi"/>
      <w:color w:val="166569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06972"/>
    <w:pPr>
      <w:keepNext/>
      <w:keepLines/>
      <w:outlineLvl w:val="3"/>
    </w:pPr>
    <w:rPr>
      <w:rFonts w:eastAsiaTheme="majorEastAsia" w:cstheme="majorBidi"/>
      <w:i/>
      <w:iCs/>
      <w:color w:val="21989E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D7542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1989E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701EE"/>
    <w:pPr>
      <w:spacing w:after="120"/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unhideWhenUsed/>
    <w:rsid w:val="009A7A7E"/>
    <w:pPr>
      <w:spacing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A7A7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A7A7E"/>
    <w:rPr>
      <w:vertAlign w:val="superscript"/>
    </w:rPr>
  </w:style>
  <w:style w:type="paragraph" w:styleId="NormalWeb">
    <w:name w:val="Normal (Web)"/>
    <w:basedOn w:val="Normal"/>
    <w:uiPriority w:val="99"/>
    <w:unhideWhenUsed/>
    <w:rsid w:val="009A7A7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9A7A7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A7A7E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A7A7E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A7A7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7A7E"/>
    <w:rPr>
      <w:rFonts w:ascii="Tahoma" w:hAnsi="Tahoma" w:cs="Tahoma"/>
      <w:sz w:val="16"/>
      <w:szCs w:val="16"/>
    </w:rPr>
  </w:style>
  <w:style w:type="paragraph" w:styleId="NoSpacing">
    <w:name w:val="No Spacing"/>
    <w:link w:val="NoSpacingChar"/>
    <w:uiPriority w:val="1"/>
    <w:rsid w:val="009A7A7E"/>
    <w:pPr>
      <w:spacing w:line="240" w:lineRule="auto"/>
    </w:pPr>
    <w:rPr>
      <w:rFonts w:eastAsiaTheme="minorEastAsia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9A7A7E"/>
    <w:rPr>
      <w:rFonts w:eastAsiaTheme="minorEastAsia"/>
      <w:lang w:eastAsia="ja-JP"/>
    </w:rPr>
  </w:style>
  <w:style w:type="paragraph" w:styleId="Revision">
    <w:name w:val="Revision"/>
    <w:hidden/>
    <w:uiPriority w:val="99"/>
    <w:semiHidden/>
    <w:rsid w:val="009A7A7E"/>
    <w:pPr>
      <w:spacing w:line="240" w:lineRule="auto"/>
    </w:pPr>
  </w:style>
  <w:style w:type="paragraph" w:styleId="Title">
    <w:name w:val="Title"/>
    <w:basedOn w:val="Normal"/>
    <w:next w:val="Normal"/>
    <w:link w:val="TitleChar"/>
    <w:uiPriority w:val="10"/>
    <w:rsid w:val="00935C9E"/>
    <w:pPr>
      <w:spacing w:line="680" w:lineRule="exact"/>
      <w:jc w:val="both"/>
    </w:pPr>
    <w:rPr>
      <w:rFonts w:ascii="PermianSlabSerifTypeface" w:hAnsi="PermianSlabSerifTypeface"/>
      <w:color w:val="75787B"/>
      <w:spacing w:val="-20"/>
      <w:kern w:val="52"/>
      <w:sz w:val="72"/>
      <w:szCs w:val="26"/>
    </w:rPr>
  </w:style>
  <w:style w:type="character" w:customStyle="1" w:styleId="TitleChar">
    <w:name w:val="Title Char"/>
    <w:basedOn w:val="DefaultParagraphFont"/>
    <w:link w:val="Title"/>
    <w:uiPriority w:val="10"/>
    <w:rsid w:val="00935C9E"/>
    <w:rPr>
      <w:rFonts w:ascii="PermianSlabSerifTypeface" w:hAnsi="PermianSlabSerifTypeface"/>
      <w:color w:val="75787B"/>
      <w:spacing w:val="-20"/>
      <w:kern w:val="52"/>
      <w:sz w:val="72"/>
      <w:szCs w:val="26"/>
    </w:rPr>
  </w:style>
  <w:style w:type="paragraph" w:styleId="Subtitle">
    <w:name w:val="Subtitle"/>
    <w:basedOn w:val="Normal"/>
    <w:next w:val="Normal"/>
    <w:link w:val="SubtitleChar"/>
    <w:uiPriority w:val="11"/>
    <w:rsid w:val="008A37CA"/>
    <w:pPr>
      <w:spacing w:after="240"/>
      <w:jc w:val="both"/>
    </w:pPr>
    <w:rPr>
      <w:color w:val="75787B"/>
      <w:sz w:val="36"/>
      <w:szCs w:val="26"/>
    </w:rPr>
  </w:style>
  <w:style w:type="character" w:customStyle="1" w:styleId="SubtitleChar">
    <w:name w:val="Subtitle Char"/>
    <w:basedOn w:val="DefaultParagraphFont"/>
    <w:link w:val="Subtitle"/>
    <w:uiPriority w:val="11"/>
    <w:rsid w:val="008A37CA"/>
    <w:rPr>
      <w:rFonts w:ascii="Open Sans" w:hAnsi="Open Sans" w:cs="Open Sans"/>
      <w:color w:val="75787B"/>
      <w:sz w:val="36"/>
      <w:szCs w:val="26"/>
    </w:rPr>
  </w:style>
  <w:style w:type="paragraph" w:customStyle="1" w:styleId="coverbyline">
    <w:name w:val="cover byline"/>
    <w:basedOn w:val="Normal"/>
    <w:link w:val="coverbylineChar"/>
    <w:rsid w:val="00935C9E"/>
    <w:pPr>
      <w:jc w:val="both"/>
    </w:pPr>
    <w:rPr>
      <w:color w:val="75787B"/>
      <w:sz w:val="18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E22024"/>
    <w:rPr>
      <w:rFonts w:ascii="Open Sans" w:hAnsi="Open Sans" w:cs="Open Sans"/>
      <w:b/>
      <w:bCs/>
      <w:color w:val="75787B"/>
      <w:spacing w:val="-20"/>
      <w:sz w:val="36"/>
      <w:szCs w:val="36"/>
    </w:rPr>
  </w:style>
  <w:style w:type="character" w:customStyle="1" w:styleId="coverbylineChar">
    <w:name w:val="cover byline Char"/>
    <w:basedOn w:val="DefaultParagraphFont"/>
    <w:link w:val="coverbyline"/>
    <w:rsid w:val="00935C9E"/>
    <w:rPr>
      <w:rFonts w:ascii="Open Sans" w:hAnsi="Open Sans" w:cs="Open Sans"/>
      <w:color w:val="75787B"/>
      <w:sz w:val="18"/>
      <w:szCs w:val="26"/>
    </w:rPr>
  </w:style>
  <w:style w:type="character" w:customStyle="1" w:styleId="Heading2Char">
    <w:name w:val="Heading 2 Char"/>
    <w:basedOn w:val="DefaultParagraphFont"/>
    <w:link w:val="Heading2"/>
    <w:uiPriority w:val="9"/>
    <w:rsid w:val="00406972"/>
    <w:rPr>
      <w:rFonts w:ascii="Open Sans" w:hAnsi="Open Sans" w:cs="Open Sans"/>
      <w:b/>
      <w:bCs/>
      <w:i/>
      <w:color w:val="1B365D"/>
      <w:sz w:val="28"/>
      <w:szCs w:val="21"/>
    </w:rPr>
  </w:style>
  <w:style w:type="paragraph" w:styleId="Caption">
    <w:name w:val="caption"/>
    <w:basedOn w:val="Normal"/>
    <w:next w:val="Normal"/>
    <w:uiPriority w:val="35"/>
    <w:unhideWhenUsed/>
    <w:rsid w:val="00A90A8F"/>
    <w:pPr>
      <w:spacing w:after="200" w:line="240" w:lineRule="auto"/>
    </w:pPr>
    <w:rPr>
      <w:b/>
      <w:bCs w:val="0"/>
      <w:color w:val="75787B"/>
      <w:sz w:val="18"/>
      <w:szCs w:val="18"/>
    </w:rPr>
  </w:style>
  <w:style w:type="paragraph" w:customStyle="1" w:styleId="Footnotes">
    <w:name w:val="Footnotes"/>
    <w:basedOn w:val="FootnoteText"/>
    <w:link w:val="FootnotesChar"/>
    <w:rsid w:val="00C511FD"/>
    <w:pPr>
      <w:spacing w:after="60"/>
    </w:pPr>
    <w:rPr>
      <w:color w:val="75787B"/>
      <w:sz w:val="18"/>
    </w:rPr>
  </w:style>
  <w:style w:type="paragraph" w:customStyle="1" w:styleId="separator">
    <w:name w:val="separator"/>
    <w:basedOn w:val="Normal"/>
    <w:link w:val="separatorChar"/>
    <w:rsid w:val="00C511FD"/>
    <w:pPr>
      <w:spacing w:line="240" w:lineRule="auto"/>
    </w:pPr>
    <w:rPr>
      <w:color w:val="B2B2B2"/>
    </w:rPr>
  </w:style>
  <w:style w:type="character" w:customStyle="1" w:styleId="FootnotesChar">
    <w:name w:val="Footnotes Char"/>
    <w:basedOn w:val="FootnoteTextChar"/>
    <w:link w:val="Footnotes"/>
    <w:rsid w:val="00C511FD"/>
    <w:rPr>
      <w:rFonts w:ascii="Open Sans" w:hAnsi="Open Sans" w:cs="Open Sans"/>
      <w:bCs/>
      <w:color w:val="75787B"/>
      <w:sz w:val="18"/>
      <w:szCs w:val="20"/>
    </w:rPr>
  </w:style>
  <w:style w:type="paragraph" w:customStyle="1" w:styleId="Pullquote">
    <w:name w:val="Pull quote"/>
    <w:basedOn w:val="Normal"/>
    <w:link w:val="PullquoteChar"/>
    <w:rsid w:val="00E23534"/>
    <w:pPr>
      <w:jc w:val="center"/>
    </w:pPr>
    <w:rPr>
      <w:i/>
      <w:iCs/>
      <w:color w:val="7F7F7F" w:themeColor="text1" w:themeTint="80"/>
      <w:sz w:val="24"/>
    </w:rPr>
  </w:style>
  <w:style w:type="character" w:customStyle="1" w:styleId="separatorChar">
    <w:name w:val="separator Char"/>
    <w:basedOn w:val="DefaultParagraphFont"/>
    <w:link w:val="separator"/>
    <w:rsid w:val="00C511FD"/>
    <w:rPr>
      <w:rFonts w:ascii="Open Sans" w:hAnsi="Open Sans" w:cs="Open Sans"/>
      <w:bCs/>
      <w:color w:val="B2B2B2"/>
      <w:sz w:val="21"/>
      <w:szCs w:val="21"/>
    </w:rPr>
  </w:style>
  <w:style w:type="paragraph" w:customStyle="1" w:styleId="PullQuote0">
    <w:name w:val="Pull Quote"/>
    <w:basedOn w:val="Normal"/>
    <w:link w:val="PullQuoteChar0"/>
    <w:rsid w:val="00484D34"/>
    <w:pPr>
      <w:pBdr>
        <w:left w:val="single" w:sz="24" w:space="10" w:color="D22630"/>
      </w:pBdr>
    </w:pPr>
    <w:rPr>
      <w:rFonts w:ascii="PermianSlabSerifTypeface" w:hAnsi="PermianSlabSerifTypeface"/>
      <w:i/>
      <w:color w:val="75787B"/>
      <w:sz w:val="28"/>
    </w:rPr>
  </w:style>
  <w:style w:type="character" w:customStyle="1" w:styleId="PullquoteChar">
    <w:name w:val="Pull quote Char"/>
    <w:basedOn w:val="DefaultParagraphFont"/>
    <w:link w:val="Pullquote"/>
    <w:rsid w:val="00E23534"/>
    <w:rPr>
      <w:rFonts w:ascii="Open Sans" w:hAnsi="Open Sans" w:cs="Open Sans"/>
      <w:bCs/>
      <w:i/>
      <w:iCs/>
      <w:color w:val="7F7F7F" w:themeColor="text1" w:themeTint="80"/>
      <w:sz w:val="24"/>
      <w:szCs w:val="21"/>
    </w:rPr>
  </w:style>
  <w:style w:type="character" w:customStyle="1" w:styleId="PullQuoteChar0">
    <w:name w:val="Pull Quote Char"/>
    <w:basedOn w:val="DefaultParagraphFont"/>
    <w:link w:val="PullQuote0"/>
    <w:rsid w:val="00484D34"/>
    <w:rPr>
      <w:rFonts w:ascii="PermianSlabSerifTypeface" w:hAnsi="PermianSlabSerifTypeface" w:cs="Open Sans"/>
      <w:bCs/>
      <w:i/>
      <w:color w:val="75787B"/>
      <w:sz w:val="28"/>
      <w:szCs w:val="21"/>
    </w:rPr>
  </w:style>
  <w:style w:type="paragraph" w:styleId="Header">
    <w:name w:val="header"/>
    <w:basedOn w:val="Normal"/>
    <w:link w:val="HeaderChar"/>
    <w:uiPriority w:val="99"/>
    <w:unhideWhenUsed/>
    <w:rsid w:val="0076206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206A"/>
    <w:rPr>
      <w:rFonts w:ascii="Open Sans" w:hAnsi="Open Sans" w:cs="Open Sans"/>
      <w:bCs/>
      <w:sz w:val="21"/>
      <w:szCs w:val="21"/>
    </w:rPr>
  </w:style>
  <w:style w:type="paragraph" w:styleId="Footer">
    <w:name w:val="footer"/>
    <w:basedOn w:val="Normal"/>
    <w:link w:val="FooterChar"/>
    <w:uiPriority w:val="99"/>
    <w:unhideWhenUsed/>
    <w:rsid w:val="0076206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206A"/>
    <w:rPr>
      <w:rFonts w:ascii="Open Sans" w:hAnsi="Open Sans" w:cs="Open Sans"/>
      <w:bCs/>
      <w:sz w:val="21"/>
      <w:szCs w:val="21"/>
    </w:rPr>
  </w:style>
  <w:style w:type="paragraph" w:customStyle="1" w:styleId="TableBody">
    <w:name w:val="Table Body"/>
    <w:link w:val="TableBodyChar"/>
    <w:uiPriority w:val="99"/>
    <w:rsid w:val="00696943"/>
    <w:pPr>
      <w:spacing w:line="240" w:lineRule="auto"/>
    </w:pPr>
    <w:rPr>
      <w:rFonts w:ascii="Agency FB" w:eastAsia="Calibri" w:hAnsi="Agency FB" w:cs="Times New Roman"/>
      <w:sz w:val="16"/>
      <w:szCs w:val="20"/>
    </w:rPr>
  </w:style>
  <w:style w:type="character" w:styleId="Hyperlink">
    <w:name w:val="Hyperlink"/>
    <w:basedOn w:val="DefaultParagraphFont"/>
    <w:uiPriority w:val="99"/>
    <w:unhideWhenUsed/>
    <w:rsid w:val="00EC2A69"/>
    <w:rPr>
      <w:i/>
      <w:color w:val="497ECA" w:themeColor="text2" w:themeTint="99"/>
      <w:u w:val="single"/>
    </w:rPr>
  </w:style>
  <w:style w:type="paragraph" w:customStyle="1" w:styleId="Bullet">
    <w:name w:val="Bullet"/>
    <w:basedOn w:val="Normal"/>
    <w:link w:val="BulletChar"/>
    <w:uiPriority w:val="99"/>
    <w:rsid w:val="003D7542"/>
    <w:pPr>
      <w:spacing w:line="240" w:lineRule="auto"/>
      <w:contextualSpacing/>
      <w:jc w:val="both"/>
    </w:pPr>
    <w:rPr>
      <w:rFonts w:ascii="Myriad Pro" w:eastAsia="Times New Roman" w:hAnsi="Myriad Pro" w:cs="Times New Roman"/>
      <w:bCs w:val="0"/>
      <w:szCs w:val="24"/>
      <w:lang w:val="x-none" w:eastAsia="x-none"/>
    </w:rPr>
  </w:style>
  <w:style w:type="character" w:customStyle="1" w:styleId="BulletChar">
    <w:name w:val="Bullet Char"/>
    <w:link w:val="Bullet"/>
    <w:uiPriority w:val="99"/>
    <w:rsid w:val="003D7542"/>
    <w:rPr>
      <w:rFonts w:ascii="Myriad Pro" w:eastAsia="Times New Roman" w:hAnsi="Myriad Pro" w:cs="Times New Roman"/>
      <w:sz w:val="20"/>
      <w:szCs w:val="24"/>
      <w:lang w:val="x-none" w:eastAsia="x-none"/>
    </w:rPr>
  </w:style>
  <w:style w:type="character" w:customStyle="1" w:styleId="TableBodyChar">
    <w:name w:val="Table Body Char"/>
    <w:link w:val="TableBody"/>
    <w:uiPriority w:val="99"/>
    <w:rsid w:val="00696943"/>
    <w:rPr>
      <w:rFonts w:ascii="Agency FB" w:eastAsia="Calibri" w:hAnsi="Agency FB" w:cs="Times New Roman"/>
      <w:sz w:val="16"/>
      <w:szCs w:val="20"/>
    </w:rPr>
  </w:style>
  <w:style w:type="paragraph" w:customStyle="1" w:styleId="TableHeadings">
    <w:name w:val="Table Headings"/>
    <w:uiPriority w:val="99"/>
    <w:qFormat/>
    <w:rsid w:val="00D701EE"/>
    <w:pPr>
      <w:spacing w:after="120" w:line="240" w:lineRule="auto"/>
      <w:jc w:val="center"/>
    </w:pPr>
    <w:rPr>
      <w:rFonts w:ascii="Open Sans" w:eastAsia="Calibri" w:hAnsi="Open Sans" w:cs="Times New Roman"/>
      <w:b/>
      <w:color w:val="FFFFFF"/>
      <w:sz w:val="16"/>
    </w:rPr>
  </w:style>
  <w:style w:type="paragraph" w:customStyle="1" w:styleId="TableBullets">
    <w:name w:val="Table Bullets"/>
    <w:basedOn w:val="TableBody"/>
    <w:link w:val="TableBulletsChar"/>
    <w:qFormat/>
    <w:rsid w:val="00406972"/>
    <w:pPr>
      <w:numPr>
        <w:numId w:val="1"/>
      </w:numPr>
      <w:ind w:left="259" w:hanging="259"/>
    </w:pPr>
    <w:rPr>
      <w:rFonts w:ascii="Open Sans" w:hAnsi="Open Sans" w:cs="Open Sans"/>
      <w:i/>
      <w:sz w:val="20"/>
      <w:szCs w:val="16"/>
      <w:lang w:eastAsia="x-none"/>
    </w:rPr>
  </w:style>
  <w:style w:type="character" w:customStyle="1" w:styleId="TableBulletsChar">
    <w:name w:val="Table Bullets Char"/>
    <w:link w:val="TableBullets"/>
    <w:rsid w:val="00406972"/>
    <w:rPr>
      <w:rFonts w:ascii="Open Sans" w:eastAsia="Calibri" w:hAnsi="Open Sans" w:cs="Open Sans"/>
      <w:i/>
      <w:sz w:val="20"/>
      <w:szCs w:val="16"/>
      <w:lang w:eastAsia="x-none"/>
    </w:rPr>
  </w:style>
  <w:style w:type="paragraph" w:customStyle="1" w:styleId="PDNBullet">
    <w:name w:val="PDN Bullet"/>
    <w:basedOn w:val="Normal"/>
    <w:link w:val="PDNBulletChar"/>
    <w:qFormat/>
    <w:rsid w:val="00406972"/>
    <w:pPr>
      <w:numPr>
        <w:numId w:val="2"/>
      </w:numPr>
      <w:spacing w:line="264" w:lineRule="auto"/>
      <w:contextualSpacing/>
      <w:jc w:val="both"/>
    </w:pPr>
    <w:rPr>
      <w:rFonts w:eastAsia="Calibri" w:cs="Times New Roman"/>
      <w:bCs w:val="0"/>
      <w:szCs w:val="22"/>
      <w:lang w:eastAsia="x-none"/>
    </w:rPr>
  </w:style>
  <w:style w:type="character" w:customStyle="1" w:styleId="PDNBulletChar">
    <w:name w:val="PDN Bullet Char"/>
    <w:link w:val="PDNBullet"/>
    <w:rsid w:val="00406972"/>
    <w:rPr>
      <w:rFonts w:ascii="Open Sans" w:eastAsia="Calibri" w:hAnsi="Open Sans" w:cs="Times New Roman"/>
      <w:sz w:val="20"/>
      <w:lang w:eastAsia="x-none"/>
    </w:rPr>
  </w:style>
  <w:style w:type="character" w:customStyle="1" w:styleId="Heading5Char">
    <w:name w:val="Heading 5 Char"/>
    <w:basedOn w:val="DefaultParagraphFont"/>
    <w:link w:val="Heading5"/>
    <w:uiPriority w:val="99"/>
    <w:rsid w:val="003D7542"/>
    <w:rPr>
      <w:rFonts w:asciiTheme="majorHAnsi" w:eastAsiaTheme="majorEastAsia" w:hAnsiTheme="majorHAnsi" w:cstheme="majorBidi"/>
      <w:bCs/>
      <w:color w:val="21989E" w:themeColor="accent1" w:themeShade="BF"/>
      <w:sz w:val="21"/>
      <w:szCs w:val="21"/>
    </w:rPr>
  </w:style>
  <w:style w:type="paragraph" w:customStyle="1" w:styleId="StageHeader">
    <w:name w:val="Stage Header"/>
    <w:basedOn w:val="Heading5"/>
    <w:rsid w:val="003D7542"/>
    <w:pPr>
      <w:spacing w:line="259" w:lineRule="auto"/>
      <w:jc w:val="center"/>
    </w:pPr>
    <w:rPr>
      <w:rFonts w:ascii="Open Sans" w:eastAsia="Times New Roman" w:hAnsi="Open Sans" w:cs="Times New Roman"/>
      <w:b/>
      <w:i/>
      <w:iCs/>
      <w:color w:val="FFFFFF" w:themeColor="background1"/>
      <w:szCs w:val="22"/>
    </w:rPr>
  </w:style>
  <w:style w:type="character" w:customStyle="1" w:styleId="Heading3Char">
    <w:name w:val="Heading 3 Char"/>
    <w:basedOn w:val="DefaultParagraphFont"/>
    <w:link w:val="Heading3"/>
    <w:uiPriority w:val="9"/>
    <w:rsid w:val="00406972"/>
    <w:rPr>
      <w:rFonts w:ascii="Open Sans" w:eastAsiaTheme="majorEastAsia" w:hAnsi="Open Sans" w:cstheme="majorBidi"/>
      <w:bCs/>
      <w:color w:val="166569" w:themeColor="accent1" w:themeShade="7F"/>
      <w:sz w:val="24"/>
      <w:szCs w:val="24"/>
    </w:rPr>
  </w:style>
  <w:style w:type="character" w:styleId="IntenseReference">
    <w:name w:val="Intense Reference"/>
    <w:basedOn w:val="DefaultParagraphFont"/>
    <w:uiPriority w:val="32"/>
    <w:rsid w:val="006A546F"/>
    <w:rPr>
      <w:b/>
      <w:bCs/>
      <w:smallCaps/>
      <w:color w:val="2DCCD3" w:themeColor="accent1"/>
      <w:spacing w:val="5"/>
    </w:rPr>
  </w:style>
  <w:style w:type="paragraph" w:customStyle="1" w:styleId="ReferenceBullet">
    <w:name w:val="Reference Bullet"/>
    <w:basedOn w:val="Bullet"/>
    <w:link w:val="ReferenceBulletChar"/>
    <w:qFormat/>
    <w:rsid w:val="00406972"/>
    <w:rPr>
      <w:rFonts w:ascii="Open Sans" w:eastAsiaTheme="minorHAnsi" w:hAnsi="Open Sans" w:cstheme="minorHAnsi"/>
      <w:iCs/>
      <w:szCs w:val="22"/>
      <w:lang w:val="en-US" w:eastAsia="en-US"/>
    </w:rPr>
  </w:style>
  <w:style w:type="character" w:customStyle="1" w:styleId="ReferenceBulletChar">
    <w:name w:val="Reference Bullet Char"/>
    <w:basedOn w:val="BulletChar"/>
    <w:link w:val="ReferenceBullet"/>
    <w:rsid w:val="00406972"/>
    <w:rPr>
      <w:rFonts w:ascii="Open Sans" w:eastAsia="Times New Roman" w:hAnsi="Open Sans" w:cstheme="minorHAnsi"/>
      <w:iCs/>
      <w:sz w:val="20"/>
      <w:szCs w:val="24"/>
      <w:lang w:val="x-none" w:eastAsia="x-none"/>
    </w:rPr>
  </w:style>
  <w:style w:type="character" w:styleId="UnresolvedMention">
    <w:name w:val="Unresolved Mention"/>
    <w:basedOn w:val="DefaultParagraphFont"/>
    <w:uiPriority w:val="99"/>
    <w:semiHidden/>
    <w:unhideWhenUsed/>
    <w:rsid w:val="005B639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B6392"/>
    <w:rPr>
      <w:color w:val="CBC4BC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6ED4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6ED4"/>
    <w:rPr>
      <w:rFonts w:ascii="Open Sans" w:hAnsi="Open Sans" w:cs="Open Sans"/>
      <w:b/>
      <w:bCs/>
      <w:sz w:val="20"/>
      <w:szCs w:val="20"/>
    </w:rPr>
  </w:style>
  <w:style w:type="table" w:styleId="TableGrid">
    <w:name w:val="Table Grid"/>
    <w:basedOn w:val="TableNormal"/>
    <w:uiPriority w:val="39"/>
    <w:rsid w:val="00E95289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normaltextrun">
    <w:name w:val="normaltextrun"/>
    <w:basedOn w:val="DefaultParagraphFont"/>
    <w:rsid w:val="00975AFA"/>
  </w:style>
  <w:style w:type="character" w:customStyle="1" w:styleId="eop">
    <w:name w:val="eop"/>
    <w:basedOn w:val="DefaultParagraphFont"/>
    <w:rsid w:val="00975AFA"/>
  </w:style>
  <w:style w:type="paragraph" w:customStyle="1" w:styleId="paragraph">
    <w:name w:val="paragraph"/>
    <w:basedOn w:val="Normal"/>
    <w:rsid w:val="003A0EE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Cs w:val="0"/>
      <w:sz w:val="24"/>
      <w:szCs w:val="24"/>
    </w:rPr>
  </w:style>
  <w:style w:type="paragraph" w:customStyle="1" w:styleId="Default">
    <w:name w:val="Default"/>
    <w:rsid w:val="00D62BB3"/>
    <w:pPr>
      <w:autoSpaceDE w:val="0"/>
      <w:autoSpaceDN w:val="0"/>
      <w:adjustRightInd w:val="0"/>
      <w:spacing w:line="240" w:lineRule="auto"/>
    </w:pPr>
    <w:rPr>
      <w:rFonts w:ascii="Arial" w:hAnsi="Arial" w:cs="Arial"/>
      <w:color w:val="000000"/>
      <w:sz w:val="24"/>
      <w:szCs w:val="24"/>
    </w:rPr>
  </w:style>
  <w:style w:type="character" w:styleId="Strong">
    <w:name w:val="Strong"/>
    <w:uiPriority w:val="22"/>
    <w:qFormat/>
    <w:rsid w:val="005E6BE9"/>
    <w:rPr>
      <w:rFonts w:ascii="Open Sans" w:hAnsi="Open Sans"/>
      <w:b/>
      <w:bCs/>
      <w:sz w:val="20"/>
    </w:rPr>
  </w:style>
  <w:style w:type="character" w:styleId="PlaceholderText">
    <w:name w:val="Placeholder Text"/>
    <w:basedOn w:val="DefaultParagraphFont"/>
    <w:uiPriority w:val="99"/>
    <w:semiHidden/>
    <w:rsid w:val="0030722C"/>
    <w:rPr>
      <w:color w:val="808080"/>
    </w:rPr>
  </w:style>
  <w:style w:type="table" w:customStyle="1" w:styleId="TaskListTable">
    <w:name w:val="Task List Table"/>
    <w:basedOn w:val="TableNormal"/>
    <w:uiPriority w:val="99"/>
    <w:rsid w:val="0030722C"/>
    <w:pPr>
      <w:spacing w:before="80" w:after="80" w:line="288" w:lineRule="auto"/>
      <w:jc w:val="center"/>
    </w:pPr>
    <w:rPr>
      <w:rFonts w:eastAsiaTheme="minorEastAsia"/>
      <w:color w:val="595959" w:themeColor="text1" w:themeTint="A6"/>
      <w:lang w:eastAsia="ja-JP"/>
    </w:rPr>
    <w:tblPr>
      <w:tblStyleRowBandSize w:val="1"/>
      <w:tblBorders>
        <w:top w:val="single" w:sz="4" w:space="0" w:color="A6A6A6" w:themeColor="background1" w:themeShade="A6"/>
        <w:left w:val="single" w:sz="4" w:space="0" w:color="A6A6A6" w:themeColor="background1" w:themeShade="A6"/>
        <w:bottom w:val="single" w:sz="4" w:space="0" w:color="A6A6A6" w:themeColor="background1" w:themeShade="A6"/>
        <w:right w:val="single" w:sz="4" w:space="0" w:color="A6A6A6" w:themeColor="background1" w:themeShade="A6"/>
        <w:insideH w:val="single" w:sz="4" w:space="0" w:color="A6A6A6" w:themeColor="background1" w:themeShade="A6"/>
        <w:insideV w:val="single" w:sz="4" w:space="0" w:color="A6A6A6" w:themeColor="background1" w:themeShade="A6"/>
      </w:tblBorders>
      <w:tblCellMar>
        <w:left w:w="173" w:type="dxa"/>
        <w:right w:w="173" w:type="dxa"/>
      </w:tblCellMar>
    </w:tblPr>
    <w:tblStylePr w:type="firstRow">
      <w:pPr>
        <w:wordWrap/>
        <w:spacing w:line="240" w:lineRule="auto"/>
      </w:pPr>
      <w:rPr>
        <w:rFonts w:asciiTheme="majorHAnsi" w:hAnsiTheme="majorHAnsi"/>
        <w:b/>
        <w:caps/>
        <w:smallCaps w:val="0"/>
        <w:color w:val="FFFFFF" w:themeColor="background1"/>
        <w:sz w:val="22"/>
      </w:rPr>
      <w:tblPr/>
      <w:tcPr>
        <w:tcBorders>
          <w:top w:val="single" w:sz="4" w:space="0" w:color="7F7F7F" w:themeColor="text1" w:themeTint="80"/>
          <w:left w:val="single" w:sz="4" w:space="0" w:color="7F7F7F" w:themeColor="text1" w:themeTint="80"/>
          <w:bottom w:val="nil"/>
          <w:right w:val="single" w:sz="4" w:space="0" w:color="7F7F7F" w:themeColor="text1" w:themeTint="80"/>
          <w:insideH w:val="nil"/>
          <w:insideV w:val="single" w:sz="8" w:space="0" w:color="FFFFFF" w:themeColor="background1"/>
          <w:tl2br w:val="nil"/>
          <w:tr2bl w:val="nil"/>
        </w:tcBorders>
        <w:shd w:val="clear" w:color="auto" w:fill="783A0C" w:themeFill="accent3" w:themeFillShade="80"/>
      </w:tcPr>
    </w:tblStylePr>
    <w:tblStylePr w:type="firstCol">
      <w:pPr>
        <w:wordWrap/>
        <w:jc w:val="left"/>
      </w:pPr>
    </w:tblStylePr>
    <w:tblStylePr w:type="band1Horz">
      <w:tblPr/>
      <w:tcPr>
        <w:tc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  <w:tl2br w:val="nil"/>
          <w:tr2bl w:val="nil"/>
        </w:tcBorders>
      </w:tcPr>
    </w:tblStylePr>
  </w:style>
  <w:style w:type="paragraph" w:customStyle="1" w:styleId="AvenueBodyText">
    <w:name w:val="Avenue_Body Text"/>
    <w:basedOn w:val="Normal"/>
    <w:qFormat/>
    <w:rsid w:val="0030722C"/>
    <w:pPr>
      <w:spacing w:line="240" w:lineRule="auto"/>
      <w:jc w:val="both"/>
    </w:pPr>
    <w:rPr>
      <w:rFonts w:ascii="Myriad Pro" w:eastAsia="Times New Roman" w:hAnsi="Myriad Pro" w:cs="Times New Roman"/>
      <w:bCs w:val="0"/>
      <w:sz w:val="22"/>
      <w:szCs w:val="22"/>
    </w:rPr>
  </w:style>
  <w:style w:type="paragraph" w:customStyle="1" w:styleId="PNumberList">
    <w:name w:val="P Number List"/>
    <w:basedOn w:val="PNormal"/>
    <w:next w:val="PNormal"/>
    <w:qFormat/>
    <w:rsid w:val="005E7F8D"/>
    <w:pPr>
      <w:numPr>
        <w:numId w:val="24"/>
      </w:numPr>
      <w:spacing w:before="0" w:line="240" w:lineRule="auto"/>
    </w:pPr>
    <w:rPr>
      <w:iCs w:val="0"/>
    </w:rPr>
  </w:style>
  <w:style w:type="paragraph" w:customStyle="1" w:styleId="PNumberListIndent1">
    <w:name w:val="P Number List Indent1"/>
    <w:basedOn w:val="PNormal"/>
    <w:next w:val="PNormal"/>
    <w:qFormat/>
    <w:rsid w:val="005E7F8D"/>
    <w:pPr>
      <w:numPr>
        <w:numId w:val="26"/>
      </w:numPr>
      <w:spacing w:before="0" w:line="240" w:lineRule="auto"/>
      <w:ind w:left="1080"/>
    </w:pPr>
    <w:rPr>
      <w:iCs w:val="0"/>
    </w:rPr>
  </w:style>
  <w:style w:type="paragraph" w:customStyle="1" w:styleId="PNumberListIndent2">
    <w:name w:val="P Number List Indent2"/>
    <w:basedOn w:val="PNormal"/>
    <w:next w:val="PNormal"/>
    <w:qFormat/>
    <w:rsid w:val="005E7F8D"/>
    <w:pPr>
      <w:numPr>
        <w:numId w:val="27"/>
      </w:numPr>
      <w:spacing w:before="0" w:line="240" w:lineRule="auto"/>
      <w:ind w:left="1440"/>
    </w:pPr>
    <w:rPr>
      <w:iCs w:val="0"/>
    </w:rPr>
  </w:style>
  <w:style w:type="paragraph" w:customStyle="1" w:styleId="PBulletList">
    <w:name w:val="P Bullet List"/>
    <w:basedOn w:val="PNormal"/>
    <w:next w:val="PNormal"/>
    <w:qFormat/>
    <w:rsid w:val="005E7F8D"/>
    <w:pPr>
      <w:numPr>
        <w:numId w:val="28"/>
      </w:numPr>
      <w:spacing w:before="0" w:line="240" w:lineRule="auto"/>
    </w:pPr>
    <w:rPr>
      <w:iCs w:val="0"/>
    </w:rPr>
  </w:style>
  <w:style w:type="paragraph" w:customStyle="1" w:styleId="PBulletListIndent1">
    <w:name w:val="P Bullet List Indent1"/>
    <w:basedOn w:val="PNormal"/>
    <w:next w:val="PNormal"/>
    <w:qFormat/>
    <w:rsid w:val="005E7F8D"/>
    <w:pPr>
      <w:numPr>
        <w:numId w:val="29"/>
      </w:numPr>
      <w:spacing w:before="0" w:line="240" w:lineRule="auto"/>
    </w:pPr>
    <w:rPr>
      <w:iCs w:val="0"/>
    </w:rPr>
  </w:style>
  <w:style w:type="paragraph" w:customStyle="1" w:styleId="PBulletListIndent2">
    <w:name w:val="P Bullet List Indent2"/>
    <w:basedOn w:val="PNormal"/>
    <w:next w:val="PNormal"/>
    <w:qFormat/>
    <w:rsid w:val="005E7F8D"/>
    <w:pPr>
      <w:numPr>
        <w:numId w:val="30"/>
      </w:numPr>
      <w:spacing w:before="0" w:line="240" w:lineRule="auto"/>
    </w:pPr>
    <w:rPr>
      <w:iCs w:val="0"/>
    </w:rPr>
  </w:style>
  <w:style w:type="character" w:customStyle="1" w:styleId="DropDown">
    <w:name w:val="Drop Down"/>
    <w:basedOn w:val="DefaultParagraphFont"/>
    <w:uiPriority w:val="1"/>
    <w:qFormat/>
    <w:rsid w:val="005E6BE9"/>
    <w:rPr>
      <w:rFonts w:ascii="Open Sans" w:hAnsi="Open Sans" w:cs="Calibri"/>
      <w:color w:val="21989E" w:themeColor="accent1" w:themeShade="BF"/>
      <w:sz w:val="20"/>
      <w:szCs w:val="2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06972"/>
    <w:rPr>
      <w:rFonts w:ascii="Open Sans" w:eastAsiaTheme="majorEastAsia" w:hAnsi="Open Sans" w:cstheme="majorBidi"/>
      <w:bCs/>
      <w:i/>
      <w:iCs/>
      <w:color w:val="21989E" w:themeColor="accent1" w:themeShade="BF"/>
      <w:sz w:val="20"/>
      <w:szCs w:val="21"/>
    </w:rPr>
  </w:style>
  <w:style w:type="character" w:customStyle="1" w:styleId="CNormal">
    <w:name w:val="C Normal"/>
    <w:uiPriority w:val="1"/>
    <w:qFormat/>
    <w:rsid w:val="00A762E7"/>
    <w:rPr>
      <w:rFonts w:ascii="Open Sans" w:hAnsi="Open Sans"/>
      <w:b w:val="0"/>
      <w:i w:val="0"/>
      <w:iCs/>
      <w:color w:val="auto"/>
      <w:sz w:val="20"/>
      <w:u w:val="none"/>
    </w:rPr>
  </w:style>
  <w:style w:type="character" w:customStyle="1" w:styleId="CUserField">
    <w:name w:val="C User Field"/>
    <w:basedOn w:val="CNormal"/>
    <w:uiPriority w:val="1"/>
    <w:qFormat/>
    <w:rsid w:val="00A762E7"/>
    <w:rPr>
      <w:rFonts w:ascii="Open Sans" w:hAnsi="Open Sans"/>
      <w:b w:val="0"/>
      <w:i w:val="0"/>
      <w:iCs w:val="0"/>
      <w:color w:val="FF0000"/>
      <w:sz w:val="20"/>
      <w:u w:val="none"/>
    </w:rPr>
  </w:style>
  <w:style w:type="character" w:customStyle="1" w:styleId="CUserInstructions">
    <w:name w:val="C User Instructions"/>
    <w:basedOn w:val="CNormal"/>
    <w:uiPriority w:val="1"/>
    <w:qFormat/>
    <w:rsid w:val="00A762E7"/>
    <w:rPr>
      <w:rFonts w:ascii="Open Sans" w:hAnsi="Open Sans"/>
      <w:b w:val="0"/>
      <w:i/>
      <w:iCs w:val="0"/>
      <w:color w:val="808080" w:themeColor="background1" w:themeShade="80"/>
      <w:sz w:val="20"/>
      <w:u w:val="none"/>
    </w:rPr>
  </w:style>
  <w:style w:type="character" w:customStyle="1" w:styleId="CBold">
    <w:name w:val="C Bold"/>
    <w:basedOn w:val="CNormal"/>
    <w:uiPriority w:val="1"/>
    <w:qFormat/>
    <w:rsid w:val="00A762E7"/>
    <w:rPr>
      <w:rFonts w:ascii="Open Sans" w:hAnsi="Open Sans"/>
      <w:b/>
      <w:i w:val="0"/>
      <w:iCs w:val="0"/>
      <w:color w:val="auto"/>
      <w:sz w:val="20"/>
      <w:u w:val="none"/>
    </w:rPr>
  </w:style>
  <w:style w:type="paragraph" w:customStyle="1" w:styleId="PNormal">
    <w:name w:val="P Normal"/>
    <w:qFormat/>
    <w:rsid w:val="00A762E7"/>
    <w:rPr>
      <w:rFonts w:ascii="Open Sans" w:hAnsi="Open Sans" w:cs="Open Sans"/>
      <w:bCs/>
      <w:iCs/>
      <w:sz w:val="20"/>
      <w:szCs w:val="21"/>
    </w:rPr>
  </w:style>
  <w:style w:type="character" w:customStyle="1" w:styleId="CTableTitle">
    <w:name w:val="C Table Title"/>
    <w:basedOn w:val="CNormal"/>
    <w:uiPriority w:val="1"/>
    <w:rsid w:val="00FC06D4"/>
    <w:rPr>
      <w:rFonts w:ascii="Open Sans" w:hAnsi="Open Sans"/>
      <w:b/>
      <w:i w:val="0"/>
      <w:iCs/>
      <w:color w:val="FFFFFF" w:themeColor="background1"/>
      <w:sz w:val="20"/>
      <w:u w:val="none"/>
    </w:rPr>
  </w:style>
  <w:style w:type="paragraph" w:customStyle="1" w:styleId="ProjectTitle">
    <w:name w:val="Project Title"/>
    <w:basedOn w:val="Heading1"/>
    <w:qFormat/>
    <w:rsid w:val="00331EBD"/>
  </w:style>
  <w:style w:type="character" w:customStyle="1" w:styleId="CUserFieldBold">
    <w:name w:val="C User Field Bold"/>
    <w:basedOn w:val="CUserField"/>
    <w:uiPriority w:val="1"/>
    <w:rsid w:val="00EE7CA2"/>
    <w:rPr>
      <w:rFonts w:ascii="Open Sans" w:hAnsi="Open Sans"/>
      <w:b/>
      <w:i w:val="0"/>
      <w:iCs w:val="0"/>
      <w:color w:val="FF0000"/>
      <w:sz w:val="20"/>
      <w:u w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824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7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86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32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2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193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9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11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44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7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26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73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0129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81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4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312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27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732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3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509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62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761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11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44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924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50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29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82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703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974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50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2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704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414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028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1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1051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125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015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24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72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580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52FB20EB6B7412599A5BB60D1496D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278DA3-1076-417B-9751-5C86C5456A81}"/>
      </w:docPartPr>
      <w:docPartBody>
        <w:p w:rsidR="006D297E" w:rsidRDefault="001E74FD" w:rsidP="001E74FD">
          <w:pPr>
            <w:pStyle w:val="F52FB20EB6B7412599A5BB60D1496D4C4"/>
          </w:pPr>
          <w:r w:rsidRPr="00716FDE">
            <w:rPr>
              <w:rStyle w:val="PlaceholderText"/>
              <w:color w:val="FF0000"/>
              <w:sz w:val="18"/>
              <w:szCs w:val="18"/>
            </w:rPr>
            <w:t>Choose an item.</w:t>
          </w:r>
        </w:p>
      </w:docPartBody>
    </w:docPart>
    <w:docPart>
      <w:docPartPr>
        <w:name w:val="E562F3466B12400C92C9EF258B1291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B4E883-A13F-4401-AA6C-CB2D0681AAA7}"/>
      </w:docPartPr>
      <w:docPartBody>
        <w:p w:rsidR="006D297E" w:rsidRDefault="001E74FD" w:rsidP="001E74FD">
          <w:pPr>
            <w:pStyle w:val="E562F3466B12400C92C9EF258B1291D04"/>
          </w:pPr>
          <w:r w:rsidRPr="00716FDE">
            <w:rPr>
              <w:rStyle w:val="PlaceholderText"/>
              <w:color w:val="FF0000"/>
              <w:sz w:val="18"/>
              <w:szCs w:val="18"/>
            </w:rPr>
            <w:t>Choose an item.</w:t>
          </w:r>
        </w:p>
      </w:docPartBody>
    </w:docPart>
    <w:docPart>
      <w:docPartPr>
        <w:name w:val="A62A0AADE8BD4AB5AF0D8EB592A145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13994F-BBE9-4D73-B9FC-55C2ED527355}"/>
      </w:docPartPr>
      <w:docPartBody>
        <w:p w:rsidR="006D297E" w:rsidRDefault="001E74FD" w:rsidP="001E74FD">
          <w:pPr>
            <w:pStyle w:val="A62A0AADE8BD4AB5AF0D8EB592A145FE4"/>
          </w:pPr>
          <w:r w:rsidRPr="00716FDE">
            <w:rPr>
              <w:rStyle w:val="PlaceholderText"/>
              <w:color w:val="FF0000"/>
              <w:sz w:val="18"/>
              <w:szCs w:val="18"/>
            </w:rPr>
            <w:t>Choose an item.</w:t>
          </w:r>
        </w:p>
      </w:docPartBody>
    </w:docPart>
    <w:docPart>
      <w:docPartPr>
        <w:name w:val="3E16E082CFFC43F3BE43B1067AFD4B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8FB885-4479-4355-8EEB-A70F887C1D2F}"/>
      </w:docPartPr>
      <w:docPartBody>
        <w:p w:rsidR="006D297E" w:rsidRDefault="001E74FD" w:rsidP="001E74FD">
          <w:pPr>
            <w:pStyle w:val="3E16E082CFFC43F3BE43B1067AFD4B584"/>
          </w:pPr>
          <w:r w:rsidRPr="00716FDE">
            <w:rPr>
              <w:rStyle w:val="PlaceholderText"/>
              <w:color w:val="FF0000"/>
              <w:sz w:val="18"/>
              <w:szCs w:val="18"/>
            </w:rPr>
            <w:t>Choose an item.</w:t>
          </w:r>
        </w:p>
      </w:docPartBody>
    </w:docPart>
    <w:docPart>
      <w:docPartPr>
        <w:name w:val="57829C4DC1464CF39620226D4C1F4A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AF37AD-D637-428B-84F2-4D127807507B}"/>
      </w:docPartPr>
      <w:docPartBody>
        <w:p w:rsidR="004F385D" w:rsidRDefault="005215CF" w:rsidP="005215CF">
          <w:pPr>
            <w:pStyle w:val="57829C4DC1464CF39620226D4C1F4A95"/>
          </w:pPr>
          <w:r w:rsidRPr="00444877">
            <w:rPr>
              <w:rStyle w:val="PlaceholderText"/>
              <w:color w:val="FF0000"/>
              <w:sz w:val="18"/>
              <w:szCs w:val="18"/>
            </w:rPr>
            <w:t>Choose an item.</w:t>
          </w:r>
        </w:p>
      </w:docPartBody>
    </w:docPart>
    <w:docPart>
      <w:docPartPr>
        <w:name w:val="4CD3A9803C4C4A9BA115A3A330AAE3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765B53-2411-4D42-90EB-42F454465513}"/>
      </w:docPartPr>
      <w:docPartBody>
        <w:p w:rsidR="004F385D" w:rsidRDefault="005215CF" w:rsidP="005215CF">
          <w:pPr>
            <w:pStyle w:val="4CD3A9803C4C4A9BA115A3A330AAE3C4"/>
          </w:pPr>
          <w:r w:rsidRPr="00444877">
            <w:rPr>
              <w:rStyle w:val="PlaceholderText"/>
              <w:color w:val="FF0000"/>
              <w:sz w:val="18"/>
              <w:szCs w:val="18"/>
            </w:rPr>
            <w:t>Choose an item.</w:t>
          </w:r>
        </w:p>
      </w:docPartBody>
    </w:docPart>
    <w:docPart>
      <w:docPartPr>
        <w:name w:val="35318EA276DA420F88F9D6496F542F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5A4A06-3230-4DFB-89E5-D141C20160F5}"/>
      </w:docPartPr>
      <w:docPartBody>
        <w:p w:rsidR="004F385D" w:rsidRDefault="005215CF" w:rsidP="005215CF">
          <w:pPr>
            <w:pStyle w:val="35318EA276DA420F88F9D6496F542F51"/>
          </w:pPr>
          <w:r w:rsidRPr="00444877">
            <w:rPr>
              <w:rStyle w:val="PlaceholderText"/>
              <w:color w:val="FF0000"/>
              <w:sz w:val="18"/>
              <w:szCs w:val="18"/>
            </w:rPr>
            <w:t>Choose an item.</w:t>
          </w:r>
        </w:p>
      </w:docPartBody>
    </w:docPart>
    <w:docPart>
      <w:docPartPr>
        <w:name w:val="066C7F8A5E524E3084023E8CB1408D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E89F8A-5ACA-4A9A-ACA2-65F43331A28F}"/>
      </w:docPartPr>
      <w:docPartBody>
        <w:p w:rsidR="004F385D" w:rsidRDefault="005215CF" w:rsidP="005215CF">
          <w:pPr>
            <w:pStyle w:val="066C7F8A5E524E3084023E8CB1408DF8"/>
          </w:pPr>
          <w:r w:rsidRPr="00444877">
            <w:rPr>
              <w:rStyle w:val="PlaceholderText"/>
              <w:color w:val="FF0000"/>
              <w:sz w:val="18"/>
              <w:szCs w:val="18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PermianSlabSerifTypeface">
    <w:altName w:val="Calibri"/>
    <w:panose1 w:val="02000000000000000000"/>
    <w:charset w:val="00"/>
    <w:family w:val="modern"/>
    <w:notTrueType/>
    <w:pitch w:val="variable"/>
    <w:sig w:usb0="A000022F" w:usb1="4000A46A" w:usb2="00000000" w:usb3="00000000" w:csb0="00000007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Myriad Pro">
    <w:altName w:val="Corbe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12EC2"/>
    <w:rsid w:val="001E74FD"/>
    <w:rsid w:val="004F385D"/>
    <w:rsid w:val="005215CF"/>
    <w:rsid w:val="006D297E"/>
    <w:rsid w:val="009D326E"/>
    <w:rsid w:val="00B12EC2"/>
    <w:rsid w:val="00ED5C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215CF"/>
    <w:rPr>
      <w:color w:val="808080"/>
    </w:rPr>
  </w:style>
  <w:style w:type="paragraph" w:customStyle="1" w:styleId="F52FB20EB6B7412599A5BB60D1496D4C4">
    <w:name w:val="F52FB20EB6B7412599A5BB60D1496D4C4"/>
    <w:rsid w:val="001E74FD"/>
    <w:pPr>
      <w:spacing w:before="120" w:after="0" w:line="276" w:lineRule="auto"/>
    </w:pPr>
    <w:rPr>
      <w:rFonts w:ascii="Open Sans" w:eastAsiaTheme="minorHAnsi" w:hAnsi="Open Sans" w:cs="Open Sans"/>
      <w:bCs/>
      <w:sz w:val="20"/>
      <w:szCs w:val="21"/>
    </w:rPr>
  </w:style>
  <w:style w:type="paragraph" w:customStyle="1" w:styleId="E562F3466B12400C92C9EF258B1291D04">
    <w:name w:val="E562F3466B12400C92C9EF258B1291D04"/>
    <w:rsid w:val="001E74FD"/>
    <w:pPr>
      <w:spacing w:before="120" w:after="0" w:line="276" w:lineRule="auto"/>
    </w:pPr>
    <w:rPr>
      <w:rFonts w:ascii="Open Sans" w:eastAsiaTheme="minorHAnsi" w:hAnsi="Open Sans" w:cs="Open Sans"/>
      <w:bCs/>
      <w:sz w:val="20"/>
      <w:szCs w:val="21"/>
    </w:rPr>
  </w:style>
  <w:style w:type="paragraph" w:customStyle="1" w:styleId="A62A0AADE8BD4AB5AF0D8EB592A145FE4">
    <w:name w:val="A62A0AADE8BD4AB5AF0D8EB592A145FE4"/>
    <w:rsid w:val="001E74FD"/>
    <w:pPr>
      <w:spacing w:before="120" w:after="0" w:line="276" w:lineRule="auto"/>
    </w:pPr>
    <w:rPr>
      <w:rFonts w:ascii="Open Sans" w:eastAsiaTheme="minorHAnsi" w:hAnsi="Open Sans" w:cs="Open Sans"/>
      <w:bCs/>
      <w:sz w:val="20"/>
      <w:szCs w:val="21"/>
    </w:rPr>
  </w:style>
  <w:style w:type="paragraph" w:customStyle="1" w:styleId="3E16E082CFFC43F3BE43B1067AFD4B584">
    <w:name w:val="3E16E082CFFC43F3BE43B1067AFD4B584"/>
    <w:rsid w:val="001E74FD"/>
    <w:pPr>
      <w:spacing w:before="120" w:after="0" w:line="276" w:lineRule="auto"/>
    </w:pPr>
    <w:rPr>
      <w:rFonts w:ascii="Open Sans" w:eastAsiaTheme="minorHAnsi" w:hAnsi="Open Sans" w:cs="Open Sans"/>
      <w:bCs/>
      <w:sz w:val="20"/>
      <w:szCs w:val="21"/>
    </w:rPr>
  </w:style>
  <w:style w:type="paragraph" w:customStyle="1" w:styleId="57829C4DC1464CF39620226D4C1F4A95">
    <w:name w:val="57829C4DC1464CF39620226D4C1F4A95"/>
    <w:rsid w:val="005215CF"/>
  </w:style>
  <w:style w:type="paragraph" w:customStyle="1" w:styleId="4CD3A9803C4C4A9BA115A3A330AAE3C4">
    <w:name w:val="4CD3A9803C4C4A9BA115A3A330AAE3C4"/>
    <w:rsid w:val="005215CF"/>
  </w:style>
  <w:style w:type="paragraph" w:customStyle="1" w:styleId="35318EA276DA420F88F9D6496F542F51">
    <w:name w:val="35318EA276DA420F88F9D6496F542F51"/>
    <w:rsid w:val="005215CF"/>
  </w:style>
  <w:style w:type="paragraph" w:customStyle="1" w:styleId="066C7F8A5E524E3084023E8CB1408DF8">
    <w:name w:val="066C7F8A5E524E3084023E8CB1408DF8"/>
    <w:rsid w:val="005215C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Brand Colors">
      <a:dk1>
        <a:sysClr val="windowText" lastClr="000000"/>
      </a:dk1>
      <a:lt1>
        <a:sysClr val="window" lastClr="FFFFFF"/>
      </a:lt1>
      <a:dk2>
        <a:srgbClr val="1B365D"/>
      </a:dk2>
      <a:lt2>
        <a:srgbClr val="FF0F00"/>
      </a:lt2>
      <a:accent1>
        <a:srgbClr val="2DCCD3"/>
      </a:accent1>
      <a:accent2>
        <a:srgbClr val="D2D755"/>
      </a:accent2>
      <a:accent3>
        <a:srgbClr val="E87722"/>
      </a:accent3>
      <a:accent4>
        <a:srgbClr val="7C2529"/>
      </a:accent4>
      <a:accent5>
        <a:srgbClr val="666666"/>
      </a:accent5>
      <a:accent6>
        <a:srgbClr val="E6D395"/>
      </a:accent6>
      <a:hlink>
        <a:srgbClr val="131E29"/>
      </a:hlink>
      <a:folHlink>
        <a:srgbClr val="CBC4BC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2EC24FF5ED0D140A8630D634DCE3030" ma:contentTypeVersion="10" ma:contentTypeDescription="Create a new document." ma:contentTypeScope="" ma:versionID="7bb9f26613058b406d69f1b6e5a7518d">
  <xsd:schema xmlns:xsd="http://www.w3.org/2001/XMLSchema" xmlns:xs="http://www.w3.org/2001/XMLSchema" xmlns:p="http://schemas.microsoft.com/office/2006/metadata/properties" xmlns:ns2="c31f6584-faae-4aaf-880c-15aef53fc0a4" xmlns:ns3="3fdfca77-9adf-4bc5-a74b-59098e049a33" targetNamespace="http://schemas.microsoft.com/office/2006/metadata/properties" ma:root="true" ma:fieldsID="ac0a35a906ee9f6721156e287d37ef7d" ns2:_="" ns3:_="">
    <xsd:import namespace="c31f6584-faae-4aaf-880c-15aef53fc0a4"/>
    <xsd:import namespace="3fdfca77-9adf-4bc5-a74b-59098e049a33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1f6584-faae-4aaf-880c-15aef53fc0a4" elementFormDefault="qualified">
    <xsd:import namespace="http://schemas.microsoft.com/office/2006/documentManagement/types"/>
    <xsd:import namespace="http://schemas.microsoft.com/office/infopath/2007/PartnerControls"/>
    <xsd:element name="_dlc_DocId" ma:index="4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5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6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dfca77-9adf-4bc5-a74b-59098e049a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7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8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9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c31f6584-faae-4aaf-880c-15aef53fc0a4">JKYHHSHKMASW-1308515772-544</_dlc_DocId>
    <_dlc_DocIdUrl xmlns="c31f6584-faae-4aaf-880c-15aef53fc0a4">
      <Url>https://tennessee.sharepoint.com/sites/TDOT_BOE_IPDPM/_layouts/15/DocIdRedir.aspx?ID=JKYHHSHKMASW-1308515772-544</Url>
      <Description>JKYHHSHKMASW-1308515772-544</Description>
    </_dlc_DocIdUrl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61FA415-B76D-47B8-B084-C0CCD7B8C5C2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C79DB48D-F5DD-4740-B7F7-FA7A4961E50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1f6584-faae-4aaf-880c-15aef53fc0a4"/>
    <ds:schemaRef ds:uri="3fdfca77-9adf-4bc5-a74b-59098e049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1C8582A-042D-4719-B72C-6211201ABF17}">
  <ds:schemaRefs>
    <ds:schemaRef ds:uri="c31f6584-faae-4aaf-880c-15aef53fc0a4"/>
    <ds:schemaRef ds:uri="http://schemas.openxmlformats.org/package/2006/metadata/core-properties"/>
    <ds:schemaRef ds:uri="http://purl.org/dc/terms/"/>
    <ds:schemaRef ds:uri="http://schemas.microsoft.com/office/infopath/2007/PartnerControls"/>
    <ds:schemaRef ds:uri="http://schemas.microsoft.com/office/2006/documentManagement/types"/>
    <ds:schemaRef ds:uri="http://schemas.microsoft.com/office/2006/metadata/properties"/>
    <ds:schemaRef ds:uri="http://purl.org/dc/elements/1.1/"/>
    <ds:schemaRef ds:uri="3fdfca77-9adf-4bc5-a74b-59098e049a33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ABB71523-6BE4-47B5-A8D3-2D8867F556C2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BBDB0976-4D8C-4EB5-92A0-02406FB6922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05</Words>
  <Characters>174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TN</Company>
  <LinksUpToDate>false</LinksUpToDate>
  <CharactersWithSpaces>2044</CharactersWithSpaces>
  <SharedDoc>false</SharedDoc>
  <HLinks>
    <vt:vector size="132" baseType="variant">
      <vt:variant>
        <vt:i4>1704015</vt:i4>
      </vt:variant>
      <vt:variant>
        <vt:i4>63</vt:i4>
      </vt:variant>
      <vt:variant>
        <vt:i4>0</vt:i4>
      </vt:variant>
      <vt:variant>
        <vt:i4>5</vt:i4>
      </vt:variant>
      <vt:variant>
        <vt:lpwstr>https://www.tn.gov/tdot.html</vt:lpwstr>
      </vt:variant>
      <vt:variant>
        <vt:lpwstr/>
      </vt:variant>
      <vt:variant>
        <vt:i4>1704015</vt:i4>
      </vt:variant>
      <vt:variant>
        <vt:i4>60</vt:i4>
      </vt:variant>
      <vt:variant>
        <vt:i4>0</vt:i4>
      </vt:variant>
      <vt:variant>
        <vt:i4>5</vt:i4>
      </vt:variant>
      <vt:variant>
        <vt:lpwstr>https://www.tn.gov/tdot.html</vt:lpwstr>
      </vt:variant>
      <vt:variant>
        <vt:lpwstr/>
      </vt:variant>
      <vt:variant>
        <vt:i4>7405603</vt:i4>
      </vt:variant>
      <vt:variant>
        <vt:i4>57</vt:i4>
      </vt:variant>
      <vt:variant>
        <vt:i4>0</vt:i4>
      </vt:variant>
      <vt:variant>
        <vt:i4>5</vt:i4>
      </vt:variant>
      <vt:variant>
        <vt:lpwstr>https://www.fhwa.dot.gov/design/standards/qa.cfm</vt:lpwstr>
      </vt:variant>
      <vt:variant>
        <vt:lpwstr>q10</vt:lpwstr>
      </vt:variant>
      <vt:variant>
        <vt:i4>7864357</vt:i4>
      </vt:variant>
      <vt:variant>
        <vt:i4>54</vt:i4>
      </vt:variant>
      <vt:variant>
        <vt:i4>0</vt:i4>
      </vt:variant>
      <vt:variant>
        <vt:i4>5</vt:i4>
      </vt:variant>
      <vt:variant>
        <vt:lpwstr>https://www.tn.gov/tdot/roadway-design/design-standards/design-guidelines.html</vt:lpwstr>
      </vt:variant>
      <vt:variant>
        <vt:lpwstr/>
      </vt:variant>
      <vt:variant>
        <vt:i4>1376358</vt:i4>
      </vt:variant>
      <vt:variant>
        <vt:i4>51</vt:i4>
      </vt:variant>
      <vt:variant>
        <vt:i4>0</vt:i4>
      </vt:variant>
      <vt:variant>
        <vt:i4>5</vt:i4>
      </vt:variant>
      <vt:variant>
        <vt:lpwstr>mailto:TDOT.PavementDesign@tn.gov</vt:lpwstr>
      </vt:variant>
      <vt:variant>
        <vt:lpwstr/>
      </vt:variant>
      <vt:variant>
        <vt:i4>1245196</vt:i4>
      </vt:variant>
      <vt:variant>
        <vt:i4>48</vt:i4>
      </vt:variant>
      <vt:variant>
        <vt:i4>0</vt:i4>
      </vt:variant>
      <vt:variant>
        <vt:i4>5</vt:i4>
      </vt:variant>
      <vt:variant>
        <vt:lpwstr>https://www.tn.gov/content/tn/tdot/roadway-design/design-standards/design-cadd-files.html</vt:lpwstr>
      </vt:variant>
      <vt:variant>
        <vt:lpwstr/>
      </vt:variant>
      <vt:variant>
        <vt:i4>7864357</vt:i4>
      </vt:variant>
      <vt:variant>
        <vt:i4>45</vt:i4>
      </vt:variant>
      <vt:variant>
        <vt:i4>0</vt:i4>
      </vt:variant>
      <vt:variant>
        <vt:i4>5</vt:i4>
      </vt:variant>
      <vt:variant>
        <vt:lpwstr>https://www.tn.gov/tdot/roadway-design/design-standards/design-guidelines.html</vt:lpwstr>
      </vt:variant>
      <vt:variant>
        <vt:lpwstr/>
      </vt:variant>
      <vt:variant>
        <vt:i4>4784130</vt:i4>
      </vt:variant>
      <vt:variant>
        <vt:i4>42</vt:i4>
      </vt:variant>
      <vt:variant>
        <vt:i4>0</vt:i4>
      </vt:variant>
      <vt:variant>
        <vt:i4>5</vt:i4>
      </vt:variant>
      <vt:variant>
        <vt:lpwstr>https://www.tn.gov/content/tn/tdot/roadway-design/quality-assurance-quality-control.html</vt:lpwstr>
      </vt:variant>
      <vt:variant>
        <vt:lpwstr/>
      </vt:variant>
      <vt:variant>
        <vt:i4>1245196</vt:i4>
      </vt:variant>
      <vt:variant>
        <vt:i4>39</vt:i4>
      </vt:variant>
      <vt:variant>
        <vt:i4>0</vt:i4>
      </vt:variant>
      <vt:variant>
        <vt:i4>5</vt:i4>
      </vt:variant>
      <vt:variant>
        <vt:lpwstr>https://www.tn.gov/content/tn/tdot/roadway-design/design-standards/design-cadd-files.html</vt:lpwstr>
      </vt:variant>
      <vt:variant>
        <vt:lpwstr/>
      </vt:variant>
      <vt:variant>
        <vt:i4>8257635</vt:i4>
      </vt:variant>
      <vt:variant>
        <vt:i4>36</vt:i4>
      </vt:variant>
      <vt:variant>
        <vt:i4>0</vt:i4>
      </vt:variant>
      <vt:variant>
        <vt:i4>5</vt:i4>
      </vt:variant>
      <vt:variant>
        <vt:lpwstr>https://highways.dot.gov/federal-lands/pddm/dpg/about-controlling-criteria</vt:lpwstr>
      </vt:variant>
      <vt:variant>
        <vt:lpwstr/>
      </vt:variant>
      <vt:variant>
        <vt:i4>2293875</vt:i4>
      </vt:variant>
      <vt:variant>
        <vt:i4>33</vt:i4>
      </vt:variant>
      <vt:variant>
        <vt:i4>0</vt:i4>
      </vt:variant>
      <vt:variant>
        <vt:i4>5</vt:i4>
      </vt:variant>
      <vt:variant>
        <vt:lpwstr>https://www.tn.gov/content/tn/tdot/roadway-design/design-standards/instructional-bulletins.html</vt:lpwstr>
      </vt:variant>
      <vt:variant>
        <vt:lpwstr/>
      </vt:variant>
      <vt:variant>
        <vt:i4>7405603</vt:i4>
      </vt:variant>
      <vt:variant>
        <vt:i4>30</vt:i4>
      </vt:variant>
      <vt:variant>
        <vt:i4>0</vt:i4>
      </vt:variant>
      <vt:variant>
        <vt:i4>5</vt:i4>
      </vt:variant>
      <vt:variant>
        <vt:lpwstr>https://www.fhwa.dot.gov/design/standards/qa.cfm</vt:lpwstr>
      </vt:variant>
      <vt:variant>
        <vt:lpwstr>q10</vt:lpwstr>
      </vt:variant>
      <vt:variant>
        <vt:i4>3932272</vt:i4>
      </vt:variant>
      <vt:variant>
        <vt:i4>27</vt:i4>
      </vt:variant>
      <vt:variant>
        <vt:i4>0</vt:i4>
      </vt:variant>
      <vt:variant>
        <vt:i4>5</vt:i4>
      </vt:variant>
      <vt:variant>
        <vt:lpwstr>https://www.tn.gov/content/tn/tdot/roadway-design/design-standards/tdot-documents.html</vt:lpwstr>
      </vt:variant>
      <vt:variant>
        <vt:lpwstr/>
      </vt:variant>
      <vt:variant>
        <vt:i4>7864357</vt:i4>
      </vt:variant>
      <vt:variant>
        <vt:i4>24</vt:i4>
      </vt:variant>
      <vt:variant>
        <vt:i4>0</vt:i4>
      </vt:variant>
      <vt:variant>
        <vt:i4>5</vt:i4>
      </vt:variant>
      <vt:variant>
        <vt:lpwstr>https://www.tn.gov/tdot/roadway-design/design-standards/design-guidelines.html</vt:lpwstr>
      </vt:variant>
      <vt:variant>
        <vt:lpwstr/>
      </vt:variant>
      <vt:variant>
        <vt:i4>8257635</vt:i4>
      </vt:variant>
      <vt:variant>
        <vt:i4>21</vt:i4>
      </vt:variant>
      <vt:variant>
        <vt:i4>0</vt:i4>
      </vt:variant>
      <vt:variant>
        <vt:i4>5</vt:i4>
      </vt:variant>
      <vt:variant>
        <vt:lpwstr>https://highways.dot.gov/federal-lands/pddm/dpg/about-controlling-criteria</vt:lpwstr>
      </vt:variant>
      <vt:variant>
        <vt:lpwstr/>
      </vt:variant>
      <vt:variant>
        <vt:i4>983117</vt:i4>
      </vt:variant>
      <vt:variant>
        <vt:i4>18</vt:i4>
      </vt:variant>
      <vt:variant>
        <vt:i4>0</vt:i4>
      </vt:variant>
      <vt:variant>
        <vt:i4>5</vt:i4>
      </vt:variant>
      <vt:variant>
        <vt:lpwstr>https://www.tn.gov/content/tn/tdot/roadway-design/design-standards/design-guidelines.html</vt:lpwstr>
      </vt:variant>
      <vt:variant>
        <vt:lpwstr/>
      </vt:variant>
      <vt:variant>
        <vt:i4>3932272</vt:i4>
      </vt:variant>
      <vt:variant>
        <vt:i4>15</vt:i4>
      </vt:variant>
      <vt:variant>
        <vt:i4>0</vt:i4>
      </vt:variant>
      <vt:variant>
        <vt:i4>5</vt:i4>
      </vt:variant>
      <vt:variant>
        <vt:lpwstr>https://www.tn.gov/content/tn/tdot/roadway-design/design-standards/tdot-documents.html</vt:lpwstr>
      </vt:variant>
      <vt:variant>
        <vt:lpwstr/>
      </vt:variant>
      <vt:variant>
        <vt:i4>4784130</vt:i4>
      </vt:variant>
      <vt:variant>
        <vt:i4>12</vt:i4>
      </vt:variant>
      <vt:variant>
        <vt:i4>0</vt:i4>
      </vt:variant>
      <vt:variant>
        <vt:i4>5</vt:i4>
      </vt:variant>
      <vt:variant>
        <vt:lpwstr>https://www.tn.gov/content/tn/tdot/roadway-design/quality-assurance-quality-control.html</vt:lpwstr>
      </vt:variant>
      <vt:variant>
        <vt:lpwstr/>
      </vt:variant>
      <vt:variant>
        <vt:i4>1245196</vt:i4>
      </vt:variant>
      <vt:variant>
        <vt:i4>9</vt:i4>
      </vt:variant>
      <vt:variant>
        <vt:i4>0</vt:i4>
      </vt:variant>
      <vt:variant>
        <vt:i4>5</vt:i4>
      </vt:variant>
      <vt:variant>
        <vt:lpwstr>https://www.tn.gov/content/tn/tdot/roadway-design/design-standards/design-cadd-files.html</vt:lpwstr>
      </vt:variant>
      <vt:variant>
        <vt:lpwstr/>
      </vt:variant>
      <vt:variant>
        <vt:i4>8257635</vt:i4>
      </vt:variant>
      <vt:variant>
        <vt:i4>6</vt:i4>
      </vt:variant>
      <vt:variant>
        <vt:i4>0</vt:i4>
      </vt:variant>
      <vt:variant>
        <vt:i4>5</vt:i4>
      </vt:variant>
      <vt:variant>
        <vt:lpwstr>https://highways.dot.gov/federal-lands/pddm/dpg/about-controlling-criteria</vt:lpwstr>
      </vt:variant>
      <vt:variant>
        <vt:lpwstr/>
      </vt:variant>
      <vt:variant>
        <vt:i4>2293875</vt:i4>
      </vt:variant>
      <vt:variant>
        <vt:i4>3</vt:i4>
      </vt:variant>
      <vt:variant>
        <vt:i4>0</vt:i4>
      </vt:variant>
      <vt:variant>
        <vt:i4>5</vt:i4>
      </vt:variant>
      <vt:variant>
        <vt:lpwstr>https://www.tn.gov/content/tn/tdot/roadway-design/design-standards/instructional-bulletins.html</vt:lpwstr>
      </vt:variant>
      <vt:variant>
        <vt:lpwstr/>
      </vt:variant>
      <vt:variant>
        <vt:i4>983117</vt:i4>
      </vt:variant>
      <vt:variant>
        <vt:i4>0</vt:i4>
      </vt:variant>
      <vt:variant>
        <vt:i4>0</vt:i4>
      </vt:variant>
      <vt:variant>
        <vt:i4>5</vt:i4>
      </vt:variant>
      <vt:variant>
        <vt:lpwstr>https://www.tn.gov/content/tn/tdot/roadway-design/design-standards/design-guidelines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d Walker</dc:creator>
  <cp:keywords/>
  <cp:lastModifiedBy>Brian Hurst</cp:lastModifiedBy>
  <cp:revision>2</cp:revision>
  <cp:lastPrinted>2021-04-29T19:21:00Z</cp:lastPrinted>
  <dcterms:created xsi:type="dcterms:W3CDTF">2024-04-22T17:11:00Z</dcterms:created>
  <dcterms:modified xsi:type="dcterms:W3CDTF">2024-04-22T17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2EC24FF5ED0D140A8630D634DCE3030</vt:lpwstr>
  </property>
  <property fmtid="{D5CDD505-2E9C-101B-9397-08002B2CF9AE}" pid="3" name="_dlc_DocIdItemGuid">
    <vt:lpwstr>0e0de898-6c49-486d-8af9-d53a4ffcfca7</vt:lpwstr>
  </property>
</Properties>
</file>